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4674C" w14:textId="2664380E" w:rsidR="00EA4629" w:rsidRPr="003043DC" w:rsidRDefault="000D64C6" w:rsidP="002F4DAD">
      <w:pPr>
        <w:pStyle w:val="Heading1"/>
        <w:keepNext w:val="0"/>
        <w:keepLines w:val="0"/>
        <w:spacing w:before="0" w:after="0" w:line="240" w:lineRule="auto"/>
        <w:jc w:val="center"/>
        <w:rPr>
          <w:rFonts w:ascii="Aptos" w:eastAsia="Times New Roman" w:hAnsi="Aptos" w:cs="Times New Roman"/>
          <w:color w:val="auto"/>
        </w:rPr>
      </w:pPr>
      <w:r w:rsidRPr="003043DC">
        <w:rPr>
          <w:rFonts w:ascii="Aptos" w:eastAsia="Times New Roman" w:hAnsi="Aptos" w:cs="Times New Roman"/>
          <w:color w:val="auto"/>
        </w:rPr>
        <w:t>Pine Valley Special Services District</w:t>
      </w:r>
      <w:r w:rsidR="00400E21" w:rsidRPr="003043DC">
        <w:rPr>
          <w:rFonts w:ascii="Aptos" w:eastAsia="Times New Roman" w:hAnsi="Aptos" w:cs="Times New Roman"/>
          <w:color w:val="auto"/>
        </w:rPr>
        <w:t xml:space="preserve"> (“PVSSD”)</w:t>
      </w:r>
    </w:p>
    <w:p w14:paraId="06806B98" w14:textId="369D0432" w:rsidR="000D64C6" w:rsidRPr="00BB29A5" w:rsidRDefault="000D64C6" w:rsidP="002F4DAD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</w:pPr>
      <w:r w:rsidRPr="00BB29A5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Meeting Minutes</w:t>
      </w:r>
    </w:p>
    <w:p w14:paraId="5D6F08C8" w14:textId="74F38059" w:rsidR="00147D1A" w:rsidRPr="00752958" w:rsidRDefault="00147D1A" w:rsidP="002F4DAD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auto"/>
          <w:sz w:val="24"/>
          <w:szCs w:val="24"/>
        </w:rPr>
      </w:pPr>
      <w:r w:rsidRPr="00752958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Pine Valley Fire Station, 680 E</w:t>
      </w:r>
      <w:r w:rsidR="00AD19AE" w:rsidRPr="00752958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ast</w:t>
      </w:r>
      <w:r w:rsidRPr="00752958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 xml:space="preserve"> Main St</w:t>
      </w:r>
      <w:r w:rsidR="00AD19AE" w:rsidRPr="00752958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reet</w:t>
      </w:r>
      <w:r w:rsidRPr="00752958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, Conference Room</w:t>
      </w:r>
    </w:p>
    <w:p w14:paraId="48CBDD58" w14:textId="142655BC" w:rsidR="00E00FB1" w:rsidRPr="00C20D01" w:rsidRDefault="00977FB9" w:rsidP="002F4DAD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</w:pPr>
      <w:r w:rsidRPr="00C20D01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 xml:space="preserve">Wednesday, </w:t>
      </w:r>
      <w:r w:rsidR="00653014" w:rsidRPr="00C20D01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April 8</w:t>
      </w:r>
      <w:r w:rsidR="00810440" w:rsidRPr="00C20D01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, 2026</w:t>
      </w:r>
    </w:p>
    <w:p w14:paraId="42E6103D" w14:textId="77777777" w:rsidR="00CD574C" w:rsidRPr="00752958" w:rsidRDefault="00CD574C" w:rsidP="002F4DAD">
      <w:pPr>
        <w:spacing w:after="0" w:line="240" w:lineRule="auto"/>
        <w:ind w:left="360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0479ACE2" w14:textId="18774AED" w:rsidR="00656FB1" w:rsidRPr="00752958" w:rsidRDefault="000D1E52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Board Members: </w:t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Bob Dalley, Chair</w:t>
      </w:r>
      <w:r w:rsidR="00F27116" w:rsidRPr="00752958">
        <w:rPr>
          <w:rFonts w:eastAsia="Times New Roman" w:cs="Times New Roman"/>
          <w:color w:val="000000" w:themeColor="text1"/>
          <w:sz w:val="24"/>
          <w:szCs w:val="24"/>
        </w:rPr>
        <w:t>man</w:t>
      </w:r>
    </w:p>
    <w:p w14:paraId="0B00B066" w14:textId="25203D84" w:rsidR="00656FB1" w:rsidRPr="00752958" w:rsidRDefault="000D1E52" w:rsidP="002F4DAD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Emily Neilson</w:t>
      </w:r>
      <w:r w:rsidR="005235A8" w:rsidRPr="00752958">
        <w:rPr>
          <w:rFonts w:eastAsia="Times New Roman" w:cs="Times New Roman"/>
          <w:color w:val="000000" w:themeColor="text1"/>
          <w:sz w:val="24"/>
          <w:szCs w:val="24"/>
        </w:rPr>
        <w:t>, Vice-Chair</w:t>
      </w:r>
    </w:p>
    <w:p w14:paraId="1B69CFB0" w14:textId="26E76A17" w:rsidR="00314961" w:rsidRPr="00752958" w:rsidRDefault="00314961" w:rsidP="002F4DAD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Mark Owens</w:t>
      </w:r>
    </w:p>
    <w:p w14:paraId="5A7E2EFA" w14:textId="1B31C3C1" w:rsidR="000D1E52" w:rsidRPr="00752958" w:rsidRDefault="000D1E52" w:rsidP="002F4DAD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Steve Shakespeare</w:t>
      </w:r>
    </w:p>
    <w:p w14:paraId="09298990" w14:textId="6433638D" w:rsidR="0023162A" w:rsidRPr="00752958" w:rsidRDefault="00A458CC" w:rsidP="002F4DAD">
      <w:pPr>
        <w:spacing w:after="0" w:line="240" w:lineRule="auto"/>
        <w:jc w:val="both"/>
        <w:rPr>
          <w:rFonts w:eastAsia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</w:p>
    <w:p w14:paraId="2D852E85" w14:textId="3F1F36B4" w:rsidR="00656FB1" w:rsidRPr="00752958" w:rsidRDefault="000D1E52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PVSSD Assistants: </w:t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Rick Peetz, </w:t>
      </w:r>
      <w:r w:rsidR="00C5083F" w:rsidRPr="00752958">
        <w:rPr>
          <w:rFonts w:eastAsia="Times New Roman" w:cs="Times New Roman"/>
          <w:color w:val="000000" w:themeColor="text1"/>
          <w:sz w:val="24"/>
          <w:szCs w:val="24"/>
        </w:rPr>
        <w:t>Clerk</w:t>
      </w:r>
      <w:r w:rsidR="00B416DF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562E7E48" w14:textId="4932DEC7" w:rsidR="00656FB1" w:rsidRPr="00752958" w:rsidRDefault="005622A6" w:rsidP="002F4DAD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Teri Forbes</w:t>
      </w:r>
      <w:r w:rsidR="000D1E52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, </w:t>
      </w:r>
      <w:r w:rsidR="00C5083F" w:rsidRPr="00752958">
        <w:rPr>
          <w:rFonts w:eastAsia="Times New Roman" w:cs="Times New Roman"/>
          <w:color w:val="000000" w:themeColor="text1"/>
          <w:sz w:val="24"/>
          <w:szCs w:val="24"/>
        </w:rPr>
        <w:t>Treasurer</w:t>
      </w:r>
    </w:p>
    <w:p w14:paraId="7A2F9A28" w14:textId="2205BC6E" w:rsidR="00B416DF" w:rsidRPr="00752958" w:rsidRDefault="00B416DF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35CA291" w14:textId="382EB6B7" w:rsidR="00891240" w:rsidRPr="00752958" w:rsidRDefault="00891240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Fire Chief: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  <w:t>Robert Hardy (via Zoom)</w:t>
      </w:r>
    </w:p>
    <w:p w14:paraId="52ED94B5" w14:textId="77777777" w:rsidR="00891240" w:rsidRPr="00752958" w:rsidRDefault="00891240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6E05364" w14:textId="77777777" w:rsidR="00D52457" w:rsidRPr="00752958" w:rsidRDefault="0023162A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Others</w:t>
      </w:r>
      <w:r w:rsidR="000D1E52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: </w:t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="00D52457" w:rsidRPr="00752958">
        <w:rPr>
          <w:rFonts w:eastAsia="Times New Roman" w:cs="Times New Roman"/>
          <w:color w:val="000000" w:themeColor="text1"/>
          <w:sz w:val="24"/>
          <w:szCs w:val="24"/>
        </w:rPr>
        <w:t>Marge Shakespeare</w:t>
      </w:r>
    </w:p>
    <w:p w14:paraId="36116FA8" w14:textId="036B2510" w:rsidR="00D52457" w:rsidRPr="00D52457" w:rsidRDefault="00D524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  <w:t>Scott D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unkleman</w:t>
      </w:r>
    </w:p>
    <w:p w14:paraId="41BD5DD8" w14:textId="77777777" w:rsidR="00F87D77" w:rsidRPr="00752958" w:rsidRDefault="00D524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F87D77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laudia Davis </w:t>
      </w:r>
    </w:p>
    <w:p w14:paraId="3F43A02B" w14:textId="51659977" w:rsidR="00D52457" w:rsidRPr="00D52457" w:rsidRDefault="00D52457" w:rsidP="002F4DAD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>Duane Krohn</w:t>
      </w:r>
    </w:p>
    <w:p w14:paraId="20646C36" w14:textId="0F4866C0" w:rsidR="00D52457" w:rsidRPr="00D52457" w:rsidRDefault="00D524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  <w:t xml:space="preserve">Audrey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K</w:t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>rohn</w:t>
      </w:r>
    </w:p>
    <w:p w14:paraId="47981E3F" w14:textId="77777777" w:rsidR="00D52457" w:rsidRPr="00D52457" w:rsidRDefault="00D524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  <w:t>John Robson</w:t>
      </w:r>
    </w:p>
    <w:p w14:paraId="31CD2D6E" w14:textId="05213848" w:rsidR="00D52457" w:rsidRPr="00D52457" w:rsidRDefault="00D524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  <w:t>Rosemary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73EE5" w:rsidRPr="00752958">
        <w:rPr>
          <w:rFonts w:eastAsia="Times New Roman" w:cs="Times New Roman"/>
          <w:color w:val="000000" w:themeColor="text1"/>
          <w:sz w:val="24"/>
          <w:szCs w:val="24"/>
        </w:rPr>
        <w:t>D’Amato</w:t>
      </w:r>
    </w:p>
    <w:p w14:paraId="397A4C61" w14:textId="77777777" w:rsidR="0044481C" w:rsidRPr="00752958" w:rsidRDefault="00D524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  <w:t xml:space="preserve">Brad Esposito </w:t>
      </w:r>
    </w:p>
    <w:p w14:paraId="180EE851" w14:textId="7E666695" w:rsidR="00D52457" w:rsidRPr="00D52457" w:rsidRDefault="00D524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  <w:t>John Nichols</w:t>
      </w:r>
    </w:p>
    <w:p w14:paraId="3A3E867B" w14:textId="77777777" w:rsidR="00F87D77" w:rsidRPr="00752958" w:rsidRDefault="00D524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D5245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F87D77" w:rsidRPr="00752958">
        <w:rPr>
          <w:rFonts w:eastAsia="Times New Roman" w:cs="Times New Roman"/>
          <w:color w:val="000000" w:themeColor="text1"/>
          <w:sz w:val="24"/>
          <w:szCs w:val="24"/>
        </w:rPr>
        <w:t>Frank Davie</w:t>
      </w:r>
    </w:p>
    <w:p w14:paraId="2202EE3C" w14:textId="35659A90" w:rsidR="00050727" w:rsidRPr="00752958" w:rsidRDefault="00050727" w:rsidP="002F4DAD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Cindy Galt</w:t>
      </w:r>
    </w:p>
    <w:p w14:paraId="68BEAD66" w14:textId="2BBB9F2E" w:rsidR="00231D6B" w:rsidRPr="00752958" w:rsidRDefault="00050727" w:rsidP="002F4DAD">
      <w:pPr>
        <w:spacing w:after="0" w:line="240" w:lineRule="auto"/>
        <w:jc w:val="both"/>
        <w:rPr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ab/>
      </w:r>
    </w:p>
    <w:p w14:paraId="719EDDCC" w14:textId="33F08158" w:rsidR="00F0648D" w:rsidRPr="00752958" w:rsidRDefault="00C13CA1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Welcome – Chairman Bob Dalley.</w:t>
      </w:r>
    </w:p>
    <w:p w14:paraId="165BBCD8" w14:textId="77777777" w:rsidR="00BA49DA" w:rsidRPr="00752958" w:rsidRDefault="00BA49DA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C90C965" w14:textId="360FD22E" w:rsidR="00272E44" w:rsidRPr="00752958" w:rsidRDefault="00272E4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hair Bob Dalley called the meeting to order at </w:t>
      </w:r>
      <w:r w:rsidR="007E08A0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6:45 </w:t>
      </w:r>
      <w:r w:rsidR="0034591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PM.  </w:t>
      </w:r>
    </w:p>
    <w:p w14:paraId="57900599" w14:textId="77777777" w:rsidR="00272E44" w:rsidRPr="00752958" w:rsidRDefault="00272E4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B07820B" w14:textId="7F505F5B" w:rsidR="00BA49DA" w:rsidRPr="00752958" w:rsidRDefault="00BA49DA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Meeting Minutes.</w:t>
      </w:r>
    </w:p>
    <w:p w14:paraId="76AFD89C" w14:textId="77777777" w:rsidR="00F0648D" w:rsidRPr="00752958" w:rsidRDefault="00F0648D" w:rsidP="002F4DAD">
      <w:pPr>
        <w:pStyle w:val="ListParagraph"/>
        <w:spacing w:after="0" w:line="240" w:lineRule="auto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5002C574" w14:textId="33D7255E" w:rsidR="00F0648D" w:rsidRPr="00752958" w:rsidRDefault="00F0648D" w:rsidP="002F4DAD">
      <w:pPr>
        <w:pStyle w:val="ListParagraph"/>
        <w:numPr>
          <w:ilvl w:val="0"/>
          <w:numId w:val="16"/>
        </w:numPr>
        <w:spacing w:after="0" w:line="240" w:lineRule="auto"/>
        <w:ind w:left="1440" w:hanging="720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Approval of the</w:t>
      </w:r>
      <w:r w:rsidR="00BA49DA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D3035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March 11</w:t>
      </w:r>
      <w:r w:rsidR="00BA49DA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, 2026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, PVSSSD Meeting Minutes.</w:t>
      </w:r>
    </w:p>
    <w:p w14:paraId="2A0BCF87" w14:textId="77777777" w:rsidR="00683390" w:rsidRPr="00752958" w:rsidRDefault="00683390" w:rsidP="002F4DAD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26CA891B" w14:textId="312050C1" w:rsidR="00E6230F" w:rsidRPr="00752958" w:rsidRDefault="003250C2" w:rsidP="002F4DAD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llen Cannon </w:t>
      </w:r>
      <w:r w:rsidR="00991258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</w:t>
      </w:r>
      <w:r w:rsidR="001D4A7F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PPROVE </w:t>
      </w:r>
      <w:r w:rsidR="00991258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</w:t>
      </w:r>
      <w:r w:rsidR="00F0648D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minutes of</w:t>
      </w:r>
      <w:r w:rsidR="00BA49DA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D3035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ch </w:t>
      </w:r>
      <w:r w:rsidR="007662D6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11</w:t>
      </w:r>
      <w:r w:rsidR="00BA49DA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, 2026</w:t>
      </w:r>
      <w:r w:rsidR="00F0648D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Emily Neilson </w:t>
      </w:r>
      <w:r w:rsidR="00991258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seconded the motion</w:t>
      </w:r>
      <w:r w:rsidR="00E6230F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.  The motion passed with the unanimous consent of the Board</w:t>
      </w:r>
      <w:r w:rsidR="009B6B9F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E6230F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</w:p>
    <w:p w14:paraId="42FA8E06" w14:textId="77777777" w:rsidR="00E6230F" w:rsidRPr="00752958" w:rsidRDefault="00E6230F" w:rsidP="002F4DAD">
      <w:pPr>
        <w:pStyle w:val="ListParagraph"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F9E4796" w14:textId="1C48BE53" w:rsidR="007662D6" w:rsidRPr="00752958" w:rsidRDefault="007662D6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U.S. Forest Service Report – Joe Rechst</w:t>
      </w:r>
      <w:r w:rsidR="00FA5435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e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iner.</w:t>
      </w:r>
    </w:p>
    <w:p w14:paraId="29788581" w14:textId="77777777" w:rsidR="007662D6" w:rsidRPr="00752958" w:rsidRDefault="007662D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4F95E50" w14:textId="2FD00A80" w:rsidR="003250C2" w:rsidRPr="00752958" w:rsidRDefault="002A69EB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There was no report.</w:t>
      </w:r>
    </w:p>
    <w:p w14:paraId="42D9CB76" w14:textId="77777777" w:rsidR="009F334D" w:rsidRPr="00752958" w:rsidRDefault="009F334D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A1A1242" w14:textId="551A5E3E" w:rsidR="003840DF" w:rsidRPr="00752958" w:rsidRDefault="00E6230F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lastRenderedPageBreak/>
        <w:t>Update on Flooding and Mitigation Efforts – Mark Owens.</w:t>
      </w:r>
    </w:p>
    <w:p w14:paraId="45A11623" w14:textId="77777777" w:rsidR="008463AC" w:rsidRDefault="008463AC" w:rsidP="002F4DAD">
      <w:pPr>
        <w:pStyle w:val="ListParagraph"/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07CDEE0B" w14:textId="3FC6B881" w:rsidR="00A8537D" w:rsidRPr="00752958" w:rsidRDefault="00A8537D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Report on Work Taking Place on the Dam – Mark Owens.</w:t>
      </w:r>
    </w:p>
    <w:p w14:paraId="09E961CA" w14:textId="77777777" w:rsidR="007E4FAB" w:rsidRDefault="007E4FAB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231D59F" w14:textId="1E8C5D70" w:rsidR="00A8537D" w:rsidRDefault="00220E0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The above two items were discussed together.</w:t>
      </w:r>
    </w:p>
    <w:p w14:paraId="3CC7D6AB" w14:textId="77777777" w:rsidR="00220E01" w:rsidRPr="00752958" w:rsidRDefault="00220E0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6166E83" w14:textId="56B81743" w:rsidR="009D54D9" w:rsidRPr="00752958" w:rsidRDefault="002A69EB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Mark reported </w:t>
      </w:r>
      <w:r w:rsidR="009D54D9" w:rsidRPr="00752958">
        <w:rPr>
          <w:rFonts w:eastAsia="Times New Roman" w:cs="Times New Roman"/>
          <w:color w:val="000000" w:themeColor="text1"/>
          <w:sz w:val="24"/>
          <w:szCs w:val="24"/>
        </w:rPr>
        <w:t>on the following:</w:t>
      </w:r>
    </w:p>
    <w:p w14:paraId="7FA56A26" w14:textId="77777777" w:rsidR="009D54D9" w:rsidRPr="00752958" w:rsidRDefault="009D54D9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8843A77" w14:textId="0DA63A52" w:rsidR="009D54D9" w:rsidRPr="00752958" w:rsidRDefault="009D54D9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050C46" w:rsidRPr="00752958">
        <w:rPr>
          <w:rFonts w:eastAsia="Times New Roman" w:cs="Times New Roman"/>
          <w:color w:val="000000" w:themeColor="text1"/>
          <w:sz w:val="24"/>
          <w:szCs w:val="24"/>
        </w:rPr>
        <w:t>he previous day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050C4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there was a mandatory</w:t>
      </w:r>
      <w:r w:rsidR="000F1C0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01CD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pre-bid </w:t>
      </w:r>
      <w:r w:rsidR="00D71D0C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meeting </w:t>
      </w:r>
      <w:r w:rsidR="00901CD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for the </w:t>
      </w:r>
      <w:r w:rsidR="00A62165" w:rsidRPr="00752958">
        <w:rPr>
          <w:rFonts w:eastAsia="Times New Roman" w:cs="Times New Roman"/>
          <w:color w:val="000000" w:themeColor="text1"/>
          <w:sz w:val="24"/>
          <w:szCs w:val="24"/>
        </w:rPr>
        <w:t>Emergency Watershed Protection (“</w:t>
      </w:r>
      <w:r w:rsidR="00901CD5" w:rsidRPr="00752958">
        <w:rPr>
          <w:rFonts w:eastAsia="Times New Roman" w:cs="Times New Roman"/>
          <w:color w:val="000000" w:themeColor="text1"/>
          <w:sz w:val="24"/>
          <w:szCs w:val="24"/>
        </w:rPr>
        <w:t>EWP</w:t>
      </w:r>
      <w:r w:rsidR="00A62165" w:rsidRPr="00752958">
        <w:rPr>
          <w:rFonts w:eastAsia="Times New Roman" w:cs="Times New Roman"/>
          <w:color w:val="000000" w:themeColor="text1"/>
          <w:sz w:val="24"/>
          <w:szCs w:val="24"/>
        </w:rPr>
        <w:t>”)</w:t>
      </w:r>
      <w:r w:rsidR="00901CD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080E5C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Project 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 xml:space="preserve">with </w:t>
      </w:r>
      <w:r w:rsidR="004C029B" w:rsidRPr="00752958">
        <w:rPr>
          <w:rFonts w:eastAsia="Times New Roman" w:cs="Times New Roman"/>
          <w:color w:val="000000" w:themeColor="text1"/>
          <w:sz w:val="24"/>
          <w:szCs w:val="24"/>
        </w:rPr>
        <w:t>14 contractors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 xml:space="preserve"> in attendance</w:t>
      </w:r>
      <w:r w:rsidR="004C029B" w:rsidRPr="00752958">
        <w:rPr>
          <w:rFonts w:eastAsia="Times New Roman" w:cs="Times New Roman"/>
          <w:color w:val="000000" w:themeColor="text1"/>
          <w:sz w:val="24"/>
          <w:szCs w:val="24"/>
        </w:rPr>
        <w:t>.</w:t>
      </w:r>
      <w:r w:rsidR="00D71D0C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267D2F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B203EB" w:rsidRPr="00752958">
        <w:rPr>
          <w:rFonts w:eastAsia="Times New Roman" w:cs="Times New Roman"/>
          <w:color w:val="000000" w:themeColor="text1"/>
          <w:sz w:val="24"/>
          <w:szCs w:val="24"/>
        </w:rPr>
        <w:t>bid date is April 16 with a May 1 start date.</w:t>
      </w:r>
      <w:r w:rsidR="004061D2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 xml:space="preserve">Mark </w:t>
      </w:r>
      <w:r w:rsidR="00A5726D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expected that 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 xml:space="preserve">work on </w:t>
      </w:r>
      <w:r w:rsidR="00A5726D" w:rsidRPr="00752958">
        <w:rPr>
          <w:rFonts w:eastAsia="Times New Roman" w:cs="Times New Roman"/>
          <w:color w:val="000000" w:themeColor="text1"/>
          <w:sz w:val="24"/>
          <w:szCs w:val="24"/>
        </w:rPr>
        <w:t>the Water and Sediment Control Basins</w:t>
      </w:r>
      <w:r w:rsidR="008D39C7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(“WASCOB”) </w:t>
      </w:r>
      <w:r w:rsidR="008D5F5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n Forsyth 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>would</w:t>
      </w:r>
      <w:r w:rsidR="008D5F5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be the </w:t>
      </w:r>
      <w:r w:rsidR="004061D2" w:rsidRPr="00752958">
        <w:rPr>
          <w:rFonts w:eastAsia="Times New Roman" w:cs="Times New Roman"/>
          <w:color w:val="000000" w:themeColor="text1"/>
          <w:sz w:val="24"/>
          <w:szCs w:val="24"/>
        </w:rPr>
        <w:t>first completed</w:t>
      </w:r>
      <w:r w:rsidR="008D5F5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 Any work on the river will be 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 xml:space="preserve">done </w:t>
      </w:r>
      <w:r w:rsidR="008D5F5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last due to fish habitat.  </w:t>
      </w:r>
      <w:r w:rsidR="000A78ED" w:rsidRPr="00752958">
        <w:rPr>
          <w:rFonts w:eastAsia="Times New Roman" w:cs="Times New Roman"/>
          <w:color w:val="000000" w:themeColor="text1"/>
          <w:sz w:val="24"/>
          <w:szCs w:val="24"/>
        </w:rPr>
        <w:t>The estimated cost associated with the scope of work is $1.1 million</w:t>
      </w:r>
      <w:r w:rsidR="005407C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and is to be paid by the federal government.  </w:t>
      </w:r>
    </w:p>
    <w:p w14:paraId="262C9E81" w14:textId="03361F13" w:rsidR="009D54D9" w:rsidRPr="00752958" w:rsidRDefault="009D54D9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5407C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rewood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will be </w:t>
      </w:r>
      <w:r w:rsidR="005407C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made available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from materials from </w:t>
      </w:r>
      <w:r w:rsidR="005407C9" w:rsidRPr="00752958">
        <w:rPr>
          <w:rFonts w:eastAsia="Times New Roman" w:cs="Times New Roman"/>
          <w:color w:val="000000" w:themeColor="text1"/>
          <w:sz w:val="24"/>
          <w:szCs w:val="24"/>
        </w:rPr>
        <w:t>the WASCOB sites.  The contractor will remove the trees</w:t>
      </w:r>
      <w:r w:rsidR="00D35AEC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but the community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an cut it up and 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 xml:space="preserve">haul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it away</w:t>
      </w:r>
      <w:r w:rsidR="00D35AEC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04BCF8B6" w14:textId="77777777" w:rsidR="009D54D9" w:rsidRPr="00752958" w:rsidRDefault="00D35AEC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proofErr w:type="gramStart"/>
      <w:r w:rsidRPr="00752958">
        <w:rPr>
          <w:rFonts w:eastAsia="Times New Roman" w:cs="Times New Roman"/>
          <w:color w:val="000000" w:themeColor="text1"/>
          <w:sz w:val="24"/>
          <w:szCs w:val="24"/>
        </w:rPr>
        <w:t>With regard to</w:t>
      </w:r>
      <w:proofErr w:type="gramEnd"/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the campground, the County is working to </w:t>
      </w:r>
      <w:r w:rsidR="0049037F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ome up with the funding to dredge the reservoir.  The contractor cannot give away that material.  </w:t>
      </w:r>
    </w:p>
    <w:p w14:paraId="04FB7042" w14:textId="66BC2A36" w:rsidR="00D35AEC" w:rsidRPr="00752958" w:rsidRDefault="00220E01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It was noted that </w:t>
      </w:r>
      <w:r w:rsidR="009D54D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80,000 trees have been planted in the area.  </w:t>
      </w:r>
    </w:p>
    <w:p w14:paraId="23C3E81F" w14:textId="6CD6BFA0" w:rsidR="009D54D9" w:rsidRPr="00752958" w:rsidRDefault="009D54D9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The Heritage Center will be closed for the season but the picnic area will be open to the public.</w:t>
      </w:r>
    </w:p>
    <w:p w14:paraId="3E555904" w14:textId="58E713BE" w:rsidR="005E2994" w:rsidRPr="00752958" w:rsidRDefault="00D804D6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A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servic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group is proposing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o plant 250 trees </w:t>
      </w:r>
      <w:r w:rsidR="00220E01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00090F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outh of </w:t>
      </w:r>
      <w:r w:rsidR="00761230" w:rsidRPr="00752958">
        <w:rPr>
          <w:rFonts w:eastAsia="Times New Roman" w:cs="Times New Roman"/>
          <w:color w:val="000000" w:themeColor="text1"/>
          <w:sz w:val="24"/>
          <w:szCs w:val="24"/>
        </w:rPr>
        <w:t>Pinecone</w:t>
      </w:r>
      <w:r w:rsidR="00624797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and Cliff Rose</w:t>
      </w:r>
      <w:r w:rsidR="00EF73B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The </w:t>
      </w:r>
      <w:r w:rsidR="005E2994" w:rsidRPr="00752958">
        <w:rPr>
          <w:rFonts w:eastAsia="Times New Roman" w:cs="Times New Roman"/>
          <w:color w:val="000000" w:themeColor="text1"/>
          <w:sz w:val="24"/>
          <w:szCs w:val="24"/>
        </w:rPr>
        <w:t>Dinner C</w:t>
      </w:r>
      <w:r w:rsidR="00EF73B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ommittee </w:t>
      </w:r>
      <w:r w:rsidR="005E2994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s still discussing </w:t>
      </w:r>
      <w:r w:rsidR="004663F2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what to do </w:t>
      </w:r>
      <w:r w:rsidR="00EF73B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with the </w:t>
      </w:r>
      <w:r w:rsidR="005E2994" w:rsidRPr="00752958">
        <w:rPr>
          <w:rFonts w:eastAsia="Times New Roman" w:cs="Times New Roman"/>
          <w:color w:val="000000" w:themeColor="text1"/>
          <w:sz w:val="24"/>
          <w:szCs w:val="24"/>
        </w:rPr>
        <w:t>funds raised</w:t>
      </w:r>
      <w:r w:rsidR="00EF73B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5E2994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</w:p>
    <w:p w14:paraId="4490D7DE" w14:textId="10540463" w:rsidR="003C4BB4" w:rsidRPr="00752958" w:rsidRDefault="004663F2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dam 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 xml:space="preserve">is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expected to open 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 xml:space="preserve">at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end of 2027.  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 xml:space="preserve">Mark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expected it 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be dredged down six feet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 xml:space="preserve">, with the </w:t>
      </w:r>
      <w:r w:rsidR="00C2725B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dredged material 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="00C2725B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be taken to the bone yard.  The government will then have the option of deciding what to do with it.  </w:t>
      </w:r>
      <w:r w:rsidR="00080E5C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t will be used as a 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>borrowing</w:t>
      </w:r>
      <w:r w:rsidR="00EF73B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source for the EWP project as well.</w:t>
      </w:r>
      <w:r w:rsidR="003C4BB4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</w:p>
    <w:p w14:paraId="4068E9D5" w14:textId="5E57359E" w:rsidR="003C4BB4" w:rsidRPr="00752958" w:rsidRDefault="00EF73B9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3C4BB4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US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Forest Service express</w:t>
      </w:r>
      <w:r w:rsidR="003C4BB4" w:rsidRPr="00752958">
        <w:rPr>
          <w:rFonts w:eastAsia="Times New Roman" w:cs="Times New Roman"/>
          <w:color w:val="000000" w:themeColor="text1"/>
          <w:sz w:val="24"/>
          <w:szCs w:val="24"/>
        </w:rPr>
        <w:t>ed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>its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appreciation to the community for the service rendered at the Heritage Center. </w:t>
      </w:r>
      <w:r w:rsidR="003C4BB4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Other volunteer opportunities will be forthcoming.  </w:t>
      </w:r>
    </w:p>
    <w:p w14:paraId="268F2D6D" w14:textId="77777777" w:rsidR="00FA060C" w:rsidRPr="00752958" w:rsidRDefault="00FA060C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39D6DDC" w14:textId="6995D7FA" w:rsidR="00EF73B9" w:rsidRPr="00752958" w:rsidRDefault="00F4513C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Rosemary D’Amato asked if the dredged material </w:t>
      </w:r>
      <w:r w:rsidR="00D804D6">
        <w:rPr>
          <w:rFonts w:eastAsia="Times New Roman" w:cs="Times New Roman"/>
          <w:color w:val="000000" w:themeColor="text1"/>
          <w:sz w:val="24"/>
          <w:szCs w:val="24"/>
        </w:rPr>
        <w:t xml:space="preserve">will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be made available to the G</w:t>
      </w:r>
      <w:r w:rsidR="00EF73B9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arden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EF73B9" w:rsidRPr="00752958">
        <w:rPr>
          <w:rFonts w:eastAsia="Times New Roman" w:cs="Times New Roman"/>
          <w:color w:val="000000" w:themeColor="text1"/>
          <w:sz w:val="24"/>
          <w:szCs w:val="24"/>
        </w:rPr>
        <w:t>lub</w:t>
      </w:r>
      <w:r w:rsidR="0077130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for use in gardens.  She also suggested that photos be provided and the story told and made public.</w:t>
      </w:r>
    </w:p>
    <w:p w14:paraId="37D550B7" w14:textId="77777777" w:rsidR="00FA060C" w:rsidRPr="00752958" w:rsidRDefault="00FA060C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E3CA89F" w14:textId="0FFD5990" w:rsidR="00EC2EC4" w:rsidRPr="00752958" w:rsidRDefault="00842FD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Scott Dunkleman asked about the most recent storm and stated that </w:t>
      </w:r>
      <w:r w:rsidR="00CB4FA3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t </w:t>
      </w:r>
      <w:r w:rsidR="00075B5F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aused damage in town.  He asked if anyone could verify whether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seeding </w:t>
      </w:r>
      <w:r w:rsidR="00EC2EC4" w:rsidRPr="00752958">
        <w:rPr>
          <w:rFonts w:eastAsia="Times New Roman" w:cs="Times New Roman"/>
          <w:color w:val="000000" w:themeColor="text1"/>
          <w:sz w:val="24"/>
          <w:szCs w:val="24"/>
        </w:rPr>
        <w:t>was taking place at the same time.</w:t>
      </w:r>
      <w:r w:rsidR="00AF2D1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 Emily commented that that is well beyond the scope of th</w:t>
      </w:r>
      <w:r w:rsidR="00E00021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AF2D1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board.  </w:t>
      </w:r>
    </w:p>
    <w:p w14:paraId="2E7ACE3C" w14:textId="77777777" w:rsidR="00EC2EC4" w:rsidRPr="00752958" w:rsidRDefault="00EC2EC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2999CC4" w14:textId="0C06DD7A" w:rsidR="00FA060C" w:rsidRPr="00752958" w:rsidRDefault="00EC2EC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Mark reported that he </w:t>
      </w:r>
      <w:proofErr w:type="gramStart"/>
      <w:r w:rsidRPr="00752958">
        <w:rPr>
          <w:rFonts w:eastAsia="Times New Roman" w:cs="Times New Roman"/>
          <w:color w:val="000000" w:themeColor="text1"/>
          <w:sz w:val="24"/>
          <w:szCs w:val="24"/>
        </w:rPr>
        <w:t>made arrangements</w:t>
      </w:r>
      <w:proofErr w:type="gramEnd"/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E00021">
        <w:rPr>
          <w:rFonts w:eastAsia="Times New Roman" w:cs="Times New Roman"/>
          <w:color w:val="000000" w:themeColor="text1"/>
          <w:sz w:val="24"/>
          <w:szCs w:val="24"/>
        </w:rPr>
        <w:t xml:space="preserve">for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Joe Rechst</w:t>
      </w:r>
      <w:r w:rsidR="00E00021">
        <w:rPr>
          <w:rFonts w:eastAsia="Times New Roman" w:cs="Times New Roman"/>
          <w:color w:val="000000" w:themeColor="text1"/>
          <w:sz w:val="24"/>
          <w:szCs w:val="24"/>
        </w:rPr>
        <w:t>e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in</w:t>
      </w:r>
      <w:r w:rsidR="00E00021">
        <w:rPr>
          <w:rFonts w:eastAsia="Times New Roman" w:cs="Times New Roman"/>
          <w:color w:val="000000" w:themeColor="text1"/>
          <w:sz w:val="24"/>
          <w:szCs w:val="24"/>
        </w:rPr>
        <w:t>er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E00021">
        <w:rPr>
          <w:rFonts w:eastAsia="Times New Roman" w:cs="Times New Roman"/>
          <w:color w:val="000000" w:themeColor="text1"/>
          <w:sz w:val="24"/>
          <w:szCs w:val="24"/>
        </w:rPr>
        <w:t xml:space="preserve">to be in the valley </w:t>
      </w:r>
      <w:r w:rsidR="00AF2D1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during </w:t>
      </w:r>
      <w:r w:rsidR="00842FD4" w:rsidRPr="00752958">
        <w:rPr>
          <w:rFonts w:eastAsia="Times New Roman" w:cs="Times New Roman"/>
          <w:color w:val="000000" w:themeColor="text1"/>
          <w:sz w:val="24"/>
          <w:szCs w:val="24"/>
        </w:rPr>
        <w:t>critical</w:t>
      </w:r>
      <w:r w:rsidR="00AF2D1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842FD4" w:rsidRPr="00752958">
        <w:rPr>
          <w:rFonts w:eastAsia="Times New Roman" w:cs="Times New Roman"/>
          <w:color w:val="000000" w:themeColor="text1"/>
          <w:sz w:val="24"/>
          <w:szCs w:val="24"/>
        </w:rPr>
        <w:t>phases</w:t>
      </w:r>
      <w:r w:rsidR="00AF2D1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 In the </w:t>
      </w:r>
      <w:r w:rsidR="00842FD4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meantime, </w:t>
      </w:r>
      <w:r w:rsidR="00AF2D1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Mark will be provided with updates.  </w:t>
      </w:r>
    </w:p>
    <w:p w14:paraId="6B15A05B" w14:textId="77777777" w:rsidR="00EF73B9" w:rsidRPr="00752958" w:rsidRDefault="00EF73B9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9D06EDC" w14:textId="77777777" w:rsidR="00D85DAA" w:rsidRPr="00752958" w:rsidRDefault="004B370B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lastRenderedPageBreak/>
        <w:t>Frank Davie reported that he and his wife, Maxine, have a friend who is a beekeeper</w:t>
      </w:r>
      <w:r w:rsidR="00D85DA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who has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seedlings </w:t>
      </w:r>
      <w:r w:rsidR="00D85DA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at he would like to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donate.</w:t>
      </w:r>
      <w:r w:rsidR="00D85DA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 Mark offered to provide him with two contacts.  </w:t>
      </w:r>
    </w:p>
    <w:p w14:paraId="50638D7E" w14:textId="77777777" w:rsidR="00D85DAA" w:rsidRPr="00752958" w:rsidRDefault="00D85DAA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28C253D" w14:textId="2B038534" w:rsidR="005C2B5D" w:rsidRPr="00752958" w:rsidRDefault="00F515FB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Local Governments Trust Training – Allen Cannon.</w:t>
      </w:r>
    </w:p>
    <w:p w14:paraId="08976F8B" w14:textId="77777777" w:rsidR="0026714D" w:rsidRPr="00752958" w:rsidRDefault="0026714D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69544F5" w14:textId="42090B7C" w:rsidR="0055297D" w:rsidRPr="00752958" w:rsidRDefault="00A8537D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Allen reported that </w:t>
      </w:r>
      <w:r w:rsidR="00400E21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trust </w:t>
      </w:r>
      <w:r w:rsidR="00C53F72">
        <w:rPr>
          <w:rFonts w:eastAsia="Times New Roman" w:cs="Times New Roman"/>
          <w:color w:val="000000" w:themeColor="text1"/>
          <w:sz w:val="24"/>
          <w:szCs w:val="24"/>
        </w:rPr>
        <w:t xml:space="preserve">serves as </w:t>
      </w:r>
      <w:r w:rsidR="00400E21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a membership for professional development in public service, which is not applicable to the work of the PVSSD.  </w:t>
      </w:r>
      <w:r w:rsidR="0055297D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t is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very </w:t>
      </w:r>
      <w:r w:rsidR="00C53F72">
        <w:rPr>
          <w:rFonts w:eastAsia="Times New Roman" w:cs="Times New Roman"/>
          <w:color w:val="000000" w:themeColor="text1"/>
          <w:sz w:val="24"/>
          <w:szCs w:val="24"/>
        </w:rPr>
        <w:t>involved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, intense, </w:t>
      </w:r>
      <w:r w:rsidR="0055297D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and </w:t>
      </w:r>
      <w:r w:rsidR="00C53F72">
        <w:rPr>
          <w:rFonts w:eastAsia="Times New Roman" w:cs="Times New Roman"/>
          <w:color w:val="000000" w:themeColor="text1"/>
          <w:sz w:val="24"/>
          <w:szCs w:val="24"/>
        </w:rPr>
        <w:t>costly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55297D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In addition, </w:t>
      </w:r>
      <w:r w:rsidR="00C53F72">
        <w:rPr>
          <w:rFonts w:eastAsia="Times New Roman" w:cs="Times New Roman"/>
          <w:color w:val="000000" w:themeColor="text1"/>
          <w:sz w:val="24"/>
          <w:szCs w:val="24"/>
        </w:rPr>
        <w:t xml:space="preserve">it is </w:t>
      </w:r>
      <w:r w:rsidR="0055297D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not something the PVSSD is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required to </w:t>
      </w:r>
      <w:r w:rsidR="0055297D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do.  He recommended that </w:t>
      </w:r>
      <w:r w:rsidR="00C53F72">
        <w:rPr>
          <w:rFonts w:eastAsia="Times New Roman" w:cs="Times New Roman"/>
          <w:color w:val="000000" w:themeColor="text1"/>
          <w:sz w:val="24"/>
          <w:szCs w:val="24"/>
        </w:rPr>
        <w:t xml:space="preserve">the board </w:t>
      </w:r>
      <w:r w:rsidR="004D7193" w:rsidRPr="00752958">
        <w:rPr>
          <w:rFonts w:eastAsia="Times New Roman" w:cs="Times New Roman"/>
          <w:color w:val="000000" w:themeColor="text1"/>
          <w:sz w:val="24"/>
          <w:szCs w:val="24"/>
        </w:rPr>
        <w:t>not</w:t>
      </w:r>
      <w:r w:rsidR="0055297D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address it further.  </w:t>
      </w:r>
    </w:p>
    <w:p w14:paraId="531BE7EB" w14:textId="65E269FF" w:rsidR="00A8537D" w:rsidRPr="00752958" w:rsidRDefault="00A8537D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407728F" w14:textId="0FE907C4" w:rsidR="00010E0B" w:rsidRPr="00752958" w:rsidRDefault="00F515FB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HB-48 </w:t>
      </w:r>
      <w:r w:rsidR="00010E0B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Update 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– Chair Dalley.</w:t>
      </w:r>
    </w:p>
    <w:p w14:paraId="62B6D5FE" w14:textId="77777777" w:rsidR="009B577C" w:rsidRPr="00752958" w:rsidRDefault="009B577C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DF96EBD" w14:textId="024F8FF6" w:rsidR="00256D08" w:rsidRPr="00752958" w:rsidRDefault="008813A9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a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ommunity meeting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was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held a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few weeks earlier </w:t>
      </w:r>
      <w:r w:rsidR="00C53F72">
        <w:rPr>
          <w:rFonts w:eastAsia="Times New Roman" w:cs="Times New Roman"/>
          <w:color w:val="000000" w:themeColor="text1"/>
          <w:sz w:val="24"/>
          <w:szCs w:val="24"/>
        </w:rPr>
        <w:t xml:space="preserve">with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W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arden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C0080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An email was received from Victoria Hales </w:t>
      </w:r>
      <w:r w:rsidR="00C53F72">
        <w:rPr>
          <w:rFonts w:eastAsia="Times New Roman" w:cs="Times New Roman"/>
          <w:color w:val="000000" w:themeColor="text1"/>
          <w:sz w:val="24"/>
          <w:szCs w:val="24"/>
        </w:rPr>
        <w:t xml:space="preserve">with </w:t>
      </w:r>
      <w:r w:rsidR="00C0080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County Attorney’s Office </w:t>
      </w:r>
      <w:r w:rsidR="00C53F72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C0080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ndicates that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inspections will be postponed</w:t>
      </w:r>
      <w:r w:rsidR="00A97F11">
        <w:rPr>
          <w:rFonts w:eastAsia="Times New Roman" w:cs="Times New Roman"/>
          <w:color w:val="000000" w:themeColor="text1"/>
          <w:sz w:val="24"/>
          <w:szCs w:val="24"/>
        </w:rPr>
        <w:t xml:space="preserve">.  It was thought that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much of the </w:t>
      </w:r>
      <w:r w:rsidR="00C0080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effect of the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bill </w:t>
      </w:r>
      <w:r w:rsidR="002E5009">
        <w:rPr>
          <w:rFonts w:eastAsia="Times New Roman" w:cs="Times New Roman"/>
          <w:color w:val="000000" w:themeColor="text1"/>
          <w:sz w:val="24"/>
          <w:szCs w:val="24"/>
        </w:rPr>
        <w:t xml:space="preserve">was </w:t>
      </w:r>
      <w:r w:rsidR="00C0080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put on hold until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January 2027. </w:t>
      </w:r>
      <w:r w:rsidR="00C00806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29DD9551" w14:textId="77777777" w:rsidR="00256D08" w:rsidRPr="00752958" w:rsidRDefault="00256D08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C94EEA0" w14:textId="302B08D7" w:rsidR="00281785" w:rsidRPr="00752958" w:rsidRDefault="00A97F1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HB-48 </w:t>
      </w:r>
      <w:r w:rsidR="00256D08" w:rsidRPr="00752958">
        <w:rPr>
          <w:rFonts w:eastAsia="Times New Roman" w:cs="Times New Roman"/>
          <w:color w:val="000000" w:themeColor="text1"/>
          <w:sz w:val="24"/>
          <w:szCs w:val="24"/>
        </w:rPr>
        <w:t>addresses W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ldland </w:t>
      </w:r>
      <w:r w:rsidR="00256D08" w:rsidRPr="00752958">
        <w:rPr>
          <w:rFonts w:eastAsia="Times New Roman" w:cs="Times New Roman"/>
          <w:color w:val="000000" w:themeColor="text1"/>
          <w:sz w:val="24"/>
          <w:szCs w:val="24"/>
        </w:rPr>
        <w:t>U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rban </w:t>
      </w:r>
      <w:r w:rsidR="00256D08" w:rsidRPr="00752958">
        <w:rPr>
          <w:rFonts w:eastAsia="Times New Roman" w:cs="Times New Roman"/>
          <w:color w:val="000000" w:themeColor="text1"/>
          <w:sz w:val="24"/>
          <w:szCs w:val="24"/>
        </w:rPr>
        <w:t>I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nterface issue</w:t>
      </w:r>
      <w:r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256D0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a </w:t>
      </w:r>
      <w:r w:rsidR="00256D0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significant portion of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Pine Valley</w:t>
      </w:r>
      <w:r w:rsidR="00256D0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has been exposed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Areas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south of Main Street ar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most </w:t>
      </w:r>
      <w:r w:rsidR="00256D0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mpacted and are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onsidered high risk. </w:t>
      </w:r>
      <w:r w:rsidR="00256D0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t some poin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>t</w:t>
      </w:r>
      <w:r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there will be an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opportunity for inspections an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property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evaluation</w:t>
      </w:r>
      <w:r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There will also be associated fees.  If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a property owner refuses an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inspection</w:t>
      </w:r>
      <w:r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there could be a rating result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ing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in a high-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high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classification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Many are still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trying to figure out the intent of th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bill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Chair Dalley’s 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understanding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wa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s that it is an effort to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manage insurance costs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6F2DBF3A" w14:textId="77777777" w:rsidR="00281785" w:rsidRPr="00752958" w:rsidRDefault="00281785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45E057E" w14:textId="4ACD31B5" w:rsidR="00281785" w:rsidRPr="00752958" w:rsidRDefault="00281785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Allen commented that it appears that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fee structure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s intended to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mitigate cost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state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and federal government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are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absorbing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fight </w:t>
      </w:r>
      <w:r w:rsidR="004D7193" w:rsidRPr="00752958">
        <w:rPr>
          <w:rFonts w:eastAsia="Times New Roman" w:cs="Times New Roman"/>
          <w:color w:val="000000" w:themeColor="text1"/>
          <w:sz w:val="24"/>
          <w:szCs w:val="24"/>
        </w:rPr>
        <w:t>wildfires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 As a result, they are putting more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>of th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onus on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those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who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reside </w:t>
      </w:r>
      <w:r w:rsidR="0082256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n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exposed areas.  </w:t>
      </w:r>
    </w:p>
    <w:p w14:paraId="70DA417C" w14:textId="77777777" w:rsidR="00281785" w:rsidRPr="00752958" w:rsidRDefault="00281785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C376E0E" w14:textId="096BA5E8" w:rsidR="00D4708A" w:rsidRPr="00752958" w:rsidRDefault="00822565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The Pine Valley Fire Department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has offered to </w:t>
      </w:r>
      <w:r w:rsidR="00281785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onduct </w:t>
      </w:r>
      <w:r w:rsidR="00D4708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consultations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with property owners on ways to be </w:t>
      </w:r>
      <w:r w:rsidR="00D4708A" w:rsidRPr="00752958">
        <w:rPr>
          <w:rFonts w:eastAsia="Times New Roman" w:cs="Times New Roman"/>
          <w:color w:val="000000" w:themeColor="text1"/>
          <w:sz w:val="24"/>
          <w:szCs w:val="24"/>
        </w:rPr>
        <w:t>more fire</w:t>
      </w:r>
      <w:r w:rsidR="001851A5" w:rsidRPr="00752958">
        <w:rPr>
          <w:rFonts w:eastAsia="Times New Roman" w:cs="Times New Roman"/>
          <w:color w:val="000000" w:themeColor="text1"/>
          <w:sz w:val="24"/>
          <w:szCs w:val="24"/>
        </w:rPr>
        <w:t>-</w:t>
      </w:r>
      <w:r w:rsidR="00D4708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wise.  Currently, about one dozen homeowners have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requested </w:t>
      </w:r>
      <w:r w:rsidR="00D4708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at service.  </w:t>
      </w:r>
    </w:p>
    <w:p w14:paraId="499D10C4" w14:textId="77777777" w:rsidR="00026ABD" w:rsidRPr="00752958" w:rsidRDefault="00026ABD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A2AC4DB" w14:textId="473FFA31" w:rsidR="00F633C4" w:rsidRPr="00752958" w:rsidRDefault="00F633C4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Fire Department Report – </w:t>
      </w:r>
      <w:r w:rsidR="00295DE2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Fire </w:t>
      </w:r>
      <w:r w:rsidR="00A86795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Captain</w:t>
      </w:r>
      <w:r w:rsidR="00010E0B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, </w:t>
      </w:r>
      <w:r w:rsidR="00A86795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Brad Esposito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25CEBC42" w14:textId="77777777" w:rsidR="00F633C4" w:rsidRPr="00752958" w:rsidRDefault="00F633C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582D275" w14:textId="5BD4F822" w:rsidR="00BE3FE3" w:rsidRDefault="00DC049A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Brad reported that in March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,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the F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epartment had nine </w:t>
      </w:r>
      <w:r w:rsidR="004D7193" w:rsidRPr="00752958">
        <w:rPr>
          <w:rFonts w:eastAsia="Times New Roman" w:cs="Times New Roman"/>
          <w:color w:val="000000" w:themeColor="text1"/>
          <w:sz w:val="24"/>
          <w:szCs w:val="24"/>
        </w:rPr>
        <w:t>callouts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Eight </w:t>
      </w:r>
      <w:r>
        <w:rPr>
          <w:rFonts w:eastAsia="Times New Roman" w:cs="Times New Roman"/>
          <w:color w:val="000000" w:themeColor="text1"/>
          <w:sz w:val="24"/>
          <w:szCs w:val="24"/>
        </w:rPr>
        <w:t>were in C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>entral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and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one in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Pine Valley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39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response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hours </w:t>
      </w:r>
      <w:r w:rsidR="00BE3FE3">
        <w:rPr>
          <w:rFonts w:eastAsia="Times New Roman" w:cs="Times New Roman"/>
          <w:color w:val="000000" w:themeColor="text1"/>
          <w:sz w:val="24"/>
          <w:szCs w:val="24"/>
        </w:rPr>
        <w:t xml:space="preserve">were reported,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>207 hours of training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BE3FE3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4D7193">
        <w:rPr>
          <w:rFonts w:eastAsia="Times New Roman" w:cs="Times New Roman"/>
          <w:color w:val="000000" w:themeColor="text1"/>
          <w:sz w:val="24"/>
          <w:szCs w:val="24"/>
        </w:rPr>
        <w:t xml:space="preserve">156 </w:t>
      </w:r>
      <w:r w:rsidR="00BE3FE3">
        <w:rPr>
          <w:rFonts w:eastAsia="Times New Roman" w:cs="Times New Roman"/>
          <w:color w:val="000000" w:themeColor="text1"/>
          <w:sz w:val="24"/>
          <w:szCs w:val="24"/>
        </w:rPr>
        <w:t xml:space="preserve">service hours for a total of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>402 hours</w:t>
      </w:r>
      <w:r w:rsidR="00BE3FE3">
        <w:rPr>
          <w:rFonts w:eastAsia="Times New Roman" w:cs="Times New Roman"/>
          <w:color w:val="000000" w:themeColor="text1"/>
          <w:sz w:val="24"/>
          <w:szCs w:val="24"/>
        </w:rPr>
        <w:t xml:space="preserve"> for the month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>.</w:t>
      </w:r>
      <w:r w:rsidR="00BE3FE3">
        <w:rPr>
          <w:rFonts w:eastAsia="Times New Roman" w:cs="Times New Roman"/>
          <w:color w:val="000000" w:themeColor="text1"/>
          <w:sz w:val="24"/>
          <w:szCs w:val="24"/>
        </w:rPr>
        <w:t xml:space="preserve">  The year-to-date hours reported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>we</w:t>
      </w:r>
      <w:r w:rsidR="00BE3FE3">
        <w:rPr>
          <w:rFonts w:eastAsia="Times New Roman" w:cs="Times New Roman"/>
          <w:color w:val="000000" w:themeColor="text1"/>
          <w:sz w:val="24"/>
          <w:szCs w:val="24"/>
        </w:rPr>
        <w:t xml:space="preserve">re 1,051 </w:t>
      </w:r>
      <w:r w:rsidR="00D94786">
        <w:rPr>
          <w:rFonts w:eastAsia="Times New Roman" w:cs="Times New Roman"/>
          <w:color w:val="000000" w:themeColor="text1"/>
          <w:sz w:val="24"/>
          <w:szCs w:val="24"/>
        </w:rPr>
        <w:t xml:space="preserve">for the </w:t>
      </w:r>
      <w:r w:rsidR="00BE3FE3">
        <w:rPr>
          <w:rFonts w:eastAsia="Times New Roman" w:cs="Times New Roman"/>
          <w:color w:val="000000" w:themeColor="text1"/>
          <w:sz w:val="24"/>
          <w:szCs w:val="24"/>
        </w:rPr>
        <w:t xml:space="preserve">year compared to 1,185 last year.  </w:t>
      </w:r>
    </w:p>
    <w:p w14:paraId="6A7846A3" w14:textId="77777777" w:rsidR="00BE3FE3" w:rsidRDefault="00BE3FE3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170F041" w14:textId="5576B660" w:rsidR="00B573C8" w:rsidRDefault="00D9478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F32B6C">
        <w:rPr>
          <w:rFonts w:eastAsia="Times New Roman" w:cs="Times New Roman"/>
          <w:color w:val="000000" w:themeColor="text1"/>
          <w:sz w:val="24"/>
          <w:szCs w:val="24"/>
        </w:rPr>
        <w:t xml:space="preserve">pproximately 60 people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 xml:space="preserve">were </w:t>
      </w:r>
      <w:r w:rsidR="00F32B6C">
        <w:rPr>
          <w:rFonts w:eastAsia="Times New Roman" w:cs="Times New Roman"/>
          <w:color w:val="000000" w:themeColor="text1"/>
          <w:sz w:val="24"/>
          <w:szCs w:val="24"/>
        </w:rPr>
        <w:t>in attendance at</w:t>
      </w:r>
      <w:proofErr w:type="gramEnd"/>
      <w:r w:rsidR="00F32B6C">
        <w:rPr>
          <w:rFonts w:eastAsia="Times New Roman" w:cs="Times New Roman"/>
          <w:color w:val="000000" w:themeColor="text1"/>
          <w:sz w:val="24"/>
          <w:szCs w:val="24"/>
        </w:rPr>
        <w:t xml:space="preserve"> the recent HB-48 meeting.</w:t>
      </w:r>
      <w:r w:rsidR="00B573C8">
        <w:rPr>
          <w:rFonts w:eastAsia="Times New Roman" w:cs="Times New Roman"/>
          <w:color w:val="000000" w:themeColor="text1"/>
          <w:sz w:val="24"/>
          <w:szCs w:val="24"/>
        </w:rPr>
        <w:t xml:space="preserve">  Brad stated that if there are items on a property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>that need to be cleaned up</w:t>
      </w:r>
      <w:r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B573C8">
        <w:rPr>
          <w:rFonts w:eastAsia="Times New Roman" w:cs="Times New Roman"/>
          <w:color w:val="000000" w:themeColor="text1"/>
          <w:sz w:val="24"/>
          <w:szCs w:val="24"/>
        </w:rPr>
        <w:t xml:space="preserve"> the Fire Department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can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provide assistance</w:t>
      </w:r>
      <w:proofErr w:type="gramEnd"/>
      <w:r w:rsidR="00B573C8">
        <w:rPr>
          <w:rFonts w:eastAsia="Times New Roman" w:cs="Times New Roman"/>
          <w:color w:val="000000" w:themeColor="text1"/>
          <w:sz w:val="24"/>
          <w:szCs w:val="24"/>
        </w:rPr>
        <w:t xml:space="preserve">.  The County has also offered to bring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n </w:t>
      </w:r>
      <w:r w:rsidR="00B573C8">
        <w:rPr>
          <w:rFonts w:eastAsia="Times New Roman" w:cs="Times New Roman"/>
          <w:color w:val="000000" w:themeColor="text1"/>
          <w:sz w:val="24"/>
          <w:szCs w:val="24"/>
        </w:rPr>
        <w:t xml:space="preserve">a </w:t>
      </w:r>
      <w:proofErr w:type="gramStart"/>
      <w:r w:rsidR="002E5009">
        <w:rPr>
          <w:rFonts w:eastAsia="Times New Roman" w:cs="Times New Roman"/>
          <w:color w:val="000000" w:themeColor="text1"/>
          <w:sz w:val="24"/>
          <w:szCs w:val="24"/>
        </w:rPr>
        <w:t>wood chipper</w:t>
      </w:r>
      <w:proofErr w:type="gramEnd"/>
      <w:r w:rsidR="00B573C8">
        <w:rPr>
          <w:rFonts w:eastAsia="Times New Roman" w:cs="Times New Roman"/>
          <w:color w:val="000000" w:themeColor="text1"/>
          <w:sz w:val="24"/>
          <w:szCs w:val="24"/>
        </w:rPr>
        <w:t xml:space="preserve"> on certain dates.  </w:t>
      </w:r>
      <w:r w:rsidR="0061609F">
        <w:rPr>
          <w:rFonts w:eastAsia="Times New Roman" w:cs="Times New Roman"/>
          <w:color w:val="000000" w:themeColor="text1"/>
          <w:sz w:val="24"/>
          <w:szCs w:val="24"/>
        </w:rPr>
        <w:t xml:space="preserve">Chair </w:t>
      </w:r>
      <w:r w:rsidR="0061609F">
        <w:rPr>
          <w:rFonts w:eastAsia="Times New Roman" w:cs="Times New Roman"/>
          <w:color w:val="000000" w:themeColor="text1"/>
          <w:sz w:val="24"/>
          <w:szCs w:val="24"/>
        </w:rPr>
        <w:lastRenderedPageBreak/>
        <w:t xml:space="preserve">Dalley was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informed </w:t>
      </w:r>
      <w:r w:rsidR="0061609F">
        <w:rPr>
          <w:rFonts w:eastAsia="Times New Roman" w:cs="Times New Roman"/>
          <w:color w:val="000000" w:themeColor="text1"/>
          <w:sz w:val="24"/>
          <w:szCs w:val="24"/>
        </w:rPr>
        <w:t xml:space="preserve">by the Fire Warden that they can accommodate logs of up to four inches in diameter.  </w:t>
      </w:r>
    </w:p>
    <w:p w14:paraId="071CE5CB" w14:textId="77777777" w:rsidR="0061609F" w:rsidRDefault="0061609F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5C7DE93" w14:textId="415293E1" w:rsidR="00752958" w:rsidRDefault="0061609F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Brad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stated </w:t>
      </w:r>
      <w:r>
        <w:rPr>
          <w:rFonts w:eastAsia="Times New Roman" w:cs="Times New Roman"/>
          <w:color w:val="000000" w:themeColor="text1"/>
          <w:sz w:val="24"/>
          <w:szCs w:val="24"/>
        </w:rPr>
        <w:t>that the Fire Department drone has arrived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>,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but they are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waiting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or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registration paperwork from t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ederal </w:t>
      </w:r>
      <w:r w:rsidR="008664F2">
        <w:rPr>
          <w:rFonts w:eastAsia="Times New Roman" w:cs="Times New Roman"/>
          <w:color w:val="000000" w:themeColor="text1"/>
          <w:sz w:val="24"/>
          <w:szCs w:val="24"/>
        </w:rPr>
        <w:t>Aviation Administration (“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>FAA</w:t>
      </w:r>
      <w:r w:rsidR="008664F2">
        <w:rPr>
          <w:rFonts w:eastAsia="Times New Roman" w:cs="Times New Roman"/>
          <w:color w:val="000000" w:themeColor="text1"/>
          <w:sz w:val="24"/>
          <w:szCs w:val="24"/>
        </w:rPr>
        <w:t xml:space="preserve">”).  They have also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obtained a quote for </w:t>
      </w:r>
      <w:r w:rsidR="008664F2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75295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ull coverage insurance </w:t>
      </w:r>
      <w:r w:rsidR="00881F93">
        <w:rPr>
          <w:rFonts w:eastAsia="Times New Roman" w:cs="Times New Roman"/>
          <w:color w:val="000000" w:themeColor="text1"/>
          <w:sz w:val="24"/>
          <w:szCs w:val="24"/>
        </w:rPr>
        <w:t xml:space="preserve">for the drone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in the amount of </w:t>
      </w:r>
      <w:r w:rsidR="00881F93">
        <w:rPr>
          <w:rFonts w:eastAsia="Times New Roman" w:cs="Times New Roman"/>
          <w:color w:val="000000" w:themeColor="text1"/>
          <w:sz w:val="24"/>
          <w:szCs w:val="24"/>
        </w:rPr>
        <w:t xml:space="preserve">$2,472 per year.  The bid was received from the </w:t>
      </w:r>
      <w:r w:rsidR="00A55CD7">
        <w:rPr>
          <w:rFonts w:eastAsia="Times New Roman" w:cs="Times New Roman"/>
          <w:color w:val="000000" w:themeColor="text1"/>
          <w:sz w:val="24"/>
          <w:szCs w:val="24"/>
        </w:rPr>
        <w:t>Utah Local Governments Trust</w:t>
      </w:r>
      <w:r w:rsidR="002E5009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A55CD7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which </w:t>
      </w:r>
      <w:r w:rsidR="00A55CD7">
        <w:rPr>
          <w:rFonts w:eastAsia="Times New Roman" w:cs="Times New Roman"/>
          <w:color w:val="000000" w:themeColor="text1"/>
          <w:sz w:val="24"/>
          <w:szCs w:val="24"/>
        </w:rPr>
        <w:t xml:space="preserve">handles the insurance.  </w:t>
      </w:r>
      <w:r w:rsidR="007E5EFB">
        <w:rPr>
          <w:rFonts w:eastAsia="Times New Roman" w:cs="Times New Roman"/>
          <w:color w:val="000000" w:themeColor="text1"/>
          <w:sz w:val="24"/>
          <w:szCs w:val="24"/>
        </w:rPr>
        <w:t xml:space="preserve">Brad noted that the replacement cost of the drone is $24,000.  </w:t>
      </w:r>
    </w:p>
    <w:p w14:paraId="02E59BE0" w14:textId="77777777" w:rsidR="007E5EFB" w:rsidRDefault="007E5EFB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2B0B8AE" w14:textId="312AF107" w:rsidR="000F6A97" w:rsidRDefault="007E5EFB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Emily asked if there was a plan to have other volunteers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get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certified as pilots.  Brad stated that Chief Hardy and Steve Shakespeare have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their </w:t>
      </w:r>
      <w:r>
        <w:rPr>
          <w:rFonts w:eastAsia="Times New Roman" w:cs="Times New Roman"/>
          <w:color w:val="000000" w:themeColor="text1"/>
          <w:sz w:val="24"/>
          <w:szCs w:val="24"/>
        </w:rPr>
        <w:t>pilot licenses</w:t>
      </w:r>
      <w:r w:rsidR="008268A9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The drone </w:t>
      </w:r>
      <w:r w:rsidR="008268A9">
        <w:rPr>
          <w:rFonts w:eastAsia="Times New Roman" w:cs="Times New Roman"/>
          <w:color w:val="000000" w:themeColor="text1"/>
          <w:sz w:val="24"/>
          <w:szCs w:val="24"/>
        </w:rPr>
        <w:t xml:space="preserve">will be 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>register</w:t>
      </w:r>
      <w:r w:rsidR="00CC0570">
        <w:rPr>
          <w:rFonts w:eastAsia="Times New Roman" w:cs="Times New Roman"/>
          <w:color w:val="000000" w:themeColor="text1"/>
          <w:sz w:val="24"/>
          <w:szCs w:val="24"/>
        </w:rPr>
        <w:t xml:space="preserve">ed through the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>Fire D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epartment under a </w:t>
      </w:r>
      <w:r w:rsidR="00CC0570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ertificate of </w:t>
      </w:r>
      <w:r w:rsidR="00CC0570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>uthority</w:t>
      </w:r>
      <w:r w:rsidR="00CC0570">
        <w:rPr>
          <w:rFonts w:eastAsia="Times New Roman" w:cs="Times New Roman"/>
          <w:color w:val="000000" w:themeColor="text1"/>
          <w:sz w:val="24"/>
          <w:szCs w:val="24"/>
        </w:rPr>
        <w:t xml:space="preserve"> (“COA”)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, which </w:t>
      </w:r>
      <w:r w:rsidR="00CC0570">
        <w:rPr>
          <w:rFonts w:eastAsia="Times New Roman" w:cs="Times New Roman"/>
          <w:color w:val="000000" w:themeColor="text1"/>
          <w:sz w:val="24"/>
          <w:szCs w:val="24"/>
        </w:rPr>
        <w:t xml:space="preserve">allows 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anyone to fly </w:t>
      </w:r>
      <w:r w:rsidR="0050204E">
        <w:rPr>
          <w:rFonts w:eastAsia="Times New Roman" w:cs="Times New Roman"/>
          <w:color w:val="000000" w:themeColor="text1"/>
          <w:sz w:val="24"/>
          <w:szCs w:val="24"/>
        </w:rPr>
        <w:t xml:space="preserve">it </w:t>
      </w:r>
      <w:proofErr w:type="gramStart"/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>as long as</w:t>
      </w:r>
      <w:proofErr w:type="gramEnd"/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 there</w:t>
      </w:r>
      <w:r w:rsidR="00CC0570">
        <w:rPr>
          <w:rFonts w:eastAsia="Times New Roman" w:cs="Times New Roman"/>
          <w:color w:val="000000" w:themeColor="text1"/>
          <w:sz w:val="24"/>
          <w:szCs w:val="24"/>
        </w:rPr>
        <w:t xml:space="preserve"> is a 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licensed pilot on </w:t>
      </w:r>
      <w:r w:rsidR="00CC0570">
        <w:rPr>
          <w:rFonts w:eastAsia="Times New Roman" w:cs="Times New Roman"/>
          <w:color w:val="000000" w:themeColor="text1"/>
          <w:sz w:val="24"/>
          <w:szCs w:val="24"/>
        </w:rPr>
        <w:t xml:space="preserve">scene.  </w:t>
      </w:r>
    </w:p>
    <w:p w14:paraId="046F61C5" w14:textId="77777777" w:rsidR="002A00F1" w:rsidRDefault="002A00F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9525826" w14:textId="2B4212E1" w:rsidR="000F6A97" w:rsidRDefault="000F6A9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In response to a question raised, Brad 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 xml:space="preserve">indicat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he is 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working on </w:t>
      </w:r>
      <w:r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tandard </w:t>
      </w:r>
      <w:r>
        <w:rPr>
          <w:rFonts w:eastAsia="Times New Roman" w:cs="Times New Roman"/>
          <w:color w:val="000000" w:themeColor="text1"/>
          <w:sz w:val="24"/>
          <w:szCs w:val="24"/>
        </w:rPr>
        <w:t>O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perating </w:t>
      </w:r>
      <w:r>
        <w:rPr>
          <w:rFonts w:eastAsia="Times New Roman" w:cs="Times New Roman"/>
          <w:color w:val="000000" w:themeColor="text1"/>
          <w:sz w:val="24"/>
          <w:szCs w:val="24"/>
        </w:rPr>
        <w:t>G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>uidelines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that will </w:t>
      </w:r>
      <w:r w:rsidR="007E4FAB">
        <w:rPr>
          <w:rFonts w:eastAsia="Times New Roman" w:cs="Times New Roman"/>
          <w:color w:val="000000" w:themeColor="text1"/>
          <w:sz w:val="24"/>
          <w:szCs w:val="24"/>
        </w:rPr>
        <w:t>be submitted</w:t>
      </w:r>
      <w:r w:rsidR="00CC0570" w:rsidRPr="00CC0570"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>
        <w:rPr>
          <w:rFonts w:eastAsia="Times New Roman" w:cs="Times New Roman"/>
          <w:color w:val="000000" w:themeColor="text1"/>
          <w:sz w:val="24"/>
          <w:szCs w:val="24"/>
        </w:rPr>
        <w:t>the board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 xml:space="preserve"> once </w:t>
      </w:r>
      <w:proofErr w:type="gramStart"/>
      <w:r w:rsidR="002A00F1">
        <w:rPr>
          <w:rFonts w:eastAsia="Times New Roman" w:cs="Times New Roman"/>
          <w:color w:val="000000" w:themeColor="text1"/>
          <w:sz w:val="24"/>
          <w:szCs w:val="24"/>
        </w:rPr>
        <w:t>complete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C05CD8">
        <w:rPr>
          <w:rFonts w:eastAsia="Times New Roman" w:cs="Times New Roman"/>
          <w:color w:val="000000" w:themeColor="text1"/>
          <w:sz w:val="24"/>
          <w:szCs w:val="24"/>
        </w:rPr>
        <w:t xml:space="preserve">Currently, the drone is 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 xml:space="preserve">kept </w:t>
      </w:r>
      <w:r w:rsidR="00C05CD8">
        <w:rPr>
          <w:rFonts w:eastAsia="Times New Roman" w:cs="Times New Roman"/>
          <w:color w:val="000000" w:themeColor="text1"/>
          <w:sz w:val="24"/>
          <w:szCs w:val="24"/>
        </w:rPr>
        <w:t xml:space="preserve">in a secure location at the 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>fire station</w:t>
      </w:r>
      <w:r w:rsidR="00C05CD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147F2CB1" w14:textId="77777777" w:rsidR="008A0054" w:rsidRDefault="008A005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97DED3F" w14:textId="417A4EC2" w:rsidR="008A0054" w:rsidRDefault="002A00F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Rick stated that t</w:t>
      </w:r>
      <w:r w:rsidR="008A0054">
        <w:rPr>
          <w:rFonts w:eastAsia="Times New Roman" w:cs="Times New Roman"/>
          <w:color w:val="000000" w:themeColor="text1"/>
          <w:sz w:val="24"/>
          <w:szCs w:val="24"/>
        </w:rPr>
        <w:t xml:space="preserve">he cost of insurance was not budgeted for and will </w:t>
      </w:r>
      <w:r w:rsidR="004D7193">
        <w:rPr>
          <w:rFonts w:eastAsia="Times New Roman" w:cs="Times New Roman"/>
          <w:color w:val="000000" w:themeColor="text1"/>
          <w:sz w:val="24"/>
          <w:szCs w:val="24"/>
        </w:rPr>
        <w:t>require</w:t>
      </w:r>
      <w:r w:rsidR="008A0054">
        <w:rPr>
          <w:rFonts w:eastAsia="Times New Roman" w:cs="Times New Roman"/>
          <w:color w:val="000000" w:themeColor="text1"/>
          <w:sz w:val="24"/>
          <w:szCs w:val="24"/>
        </w:rPr>
        <w:t xml:space="preserve"> a budget amendment.  </w:t>
      </w:r>
      <w:r w:rsidR="004B337C">
        <w:rPr>
          <w:rFonts w:eastAsia="Times New Roman" w:cs="Times New Roman"/>
          <w:color w:val="000000" w:themeColor="text1"/>
          <w:sz w:val="24"/>
          <w:szCs w:val="24"/>
        </w:rPr>
        <w:t xml:space="preserve">Brad indicated that the drone will not be flown until it is insured.  </w:t>
      </w:r>
    </w:p>
    <w:p w14:paraId="45262DFE" w14:textId="77777777" w:rsidR="000F6A97" w:rsidRDefault="000F6A9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2FBD0CA" w14:textId="59593C87" w:rsidR="000D0AD8" w:rsidRDefault="00D72A9B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Allen asked about 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video retention </w:t>
      </w:r>
      <w:r w:rsidR="00273A33">
        <w:rPr>
          <w:rFonts w:eastAsia="Times New Roman" w:cs="Times New Roman"/>
          <w:color w:val="000000" w:themeColor="text1"/>
          <w:sz w:val="24"/>
          <w:szCs w:val="24"/>
        </w:rPr>
        <w:t xml:space="preserve">associated with the drone.  </w:t>
      </w:r>
      <w:r w:rsidR="000D0AD8">
        <w:rPr>
          <w:rFonts w:eastAsia="Times New Roman" w:cs="Times New Roman"/>
          <w:color w:val="000000" w:themeColor="text1"/>
          <w:sz w:val="24"/>
          <w:szCs w:val="24"/>
        </w:rPr>
        <w:t xml:space="preserve">Brad explained that the drone </w:t>
      </w:r>
      <w:r w:rsidR="000D0AD8" w:rsidRPr="000D0AD8">
        <w:rPr>
          <w:rFonts w:eastAsia="Times New Roman" w:cs="Times New Roman"/>
          <w:color w:val="000000" w:themeColor="text1"/>
          <w:sz w:val="24"/>
          <w:szCs w:val="24"/>
        </w:rPr>
        <w:t>has a 256</w:t>
      </w:r>
      <w:r w:rsidR="000D0AD8">
        <w:rPr>
          <w:rFonts w:eastAsia="Times New Roman" w:cs="Times New Roman"/>
          <w:color w:val="000000" w:themeColor="text1"/>
          <w:sz w:val="24"/>
          <w:szCs w:val="24"/>
        </w:rPr>
        <w:t xml:space="preserve">G </w:t>
      </w:r>
      <w:r w:rsidR="000D0AD8" w:rsidRPr="000D0AD8">
        <w:rPr>
          <w:rFonts w:eastAsia="Times New Roman" w:cs="Times New Roman"/>
          <w:color w:val="000000" w:themeColor="text1"/>
          <w:sz w:val="24"/>
          <w:szCs w:val="24"/>
        </w:rPr>
        <w:t xml:space="preserve">memory card. </w:t>
      </w:r>
      <w:r w:rsidR="000D0AD8">
        <w:rPr>
          <w:rFonts w:eastAsia="Times New Roman" w:cs="Times New Roman"/>
          <w:color w:val="000000" w:themeColor="text1"/>
          <w:sz w:val="24"/>
          <w:szCs w:val="24"/>
        </w:rPr>
        <w:t xml:space="preserve"> E</w:t>
      </w:r>
      <w:r w:rsidR="000D0AD8" w:rsidRPr="000D0AD8">
        <w:rPr>
          <w:rFonts w:eastAsia="Times New Roman" w:cs="Times New Roman"/>
          <w:color w:val="000000" w:themeColor="text1"/>
          <w:sz w:val="24"/>
          <w:szCs w:val="24"/>
        </w:rPr>
        <w:t xml:space="preserve">very time </w:t>
      </w:r>
      <w:r w:rsidR="000D0AD8">
        <w:rPr>
          <w:rFonts w:eastAsia="Times New Roman" w:cs="Times New Roman"/>
          <w:color w:val="000000" w:themeColor="text1"/>
          <w:sz w:val="24"/>
          <w:szCs w:val="24"/>
        </w:rPr>
        <w:t xml:space="preserve">he is on </w:t>
      </w:r>
      <w:r w:rsidR="000D0AD8" w:rsidRPr="000D0AD8">
        <w:rPr>
          <w:rFonts w:eastAsia="Times New Roman" w:cs="Times New Roman"/>
          <w:color w:val="000000" w:themeColor="text1"/>
          <w:sz w:val="24"/>
          <w:szCs w:val="24"/>
        </w:rPr>
        <w:t xml:space="preserve">an incident, </w:t>
      </w:r>
      <w:r w:rsidR="000D0AD8">
        <w:rPr>
          <w:rFonts w:eastAsia="Times New Roman" w:cs="Times New Roman"/>
          <w:color w:val="000000" w:themeColor="text1"/>
          <w:sz w:val="24"/>
          <w:szCs w:val="24"/>
        </w:rPr>
        <w:t xml:space="preserve">he </w:t>
      </w:r>
      <w:r w:rsidR="000D0AD8" w:rsidRPr="000D0AD8">
        <w:rPr>
          <w:rFonts w:eastAsia="Times New Roman" w:cs="Times New Roman"/>
          <w:color w:val="000000" w:themeColor="text1"/>
          <w:sz w:val="24"/>
          <w:szCs w:val="24"/>
        </w:rPr>
        <w:t>download</w:t>
      </w:r>
      <w:r w:rsidR="000D0AD8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0D0AD8" w:rsidRPr="000D0AD8">
        <w:rPr>
          <w:rFonts w:eastAsia="Times New Roman" w:cs="Times New Roman"/>
          <w:color w:val="000000" w:themeColor="text1"/>
          <w:sz w:val="24"/>
          <w:szCs w:val="24"/>
        </w:rPr>
        <w:t xml:space="preserve"> the footage into files on 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 xml:space="preserve">his desktop and </w:t>
      </w:r>
      <w:r w:rsidR="00621F3C">
        <w:rPr>
          <w:rFonts w:eastAsia="Times New Roman" w:cs="Times New Roman"/>
          <w:color w:val="000000" w:themeColor="text1"/>
          <w:sz w:val="24"/>
          <w:szCs w:val="24"/>
        </w:rPr>
        <w:t>delete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 xml:space="preserve">s the footage </w:t>
      </w:r>
      <w:r w:rsidR="00621F3C">
        <w:rPr>
          <w:rFonts w:eastAsia="Times New Roman" w:cs="Times New Roman"/>
          <w:color w:val="000000" w:themeColor="text1"/>
          <w:sz w:val="24"/>
          <w:szCs w:val="24"/>
        </w:rPr>
        <w:t xml:space="preserve">from the </w:t>
      </w:r>
      <w:r w:rsidR="000D0AD8" w:rsidRPr="000D0AD8">
        <w:rPr>
          <w:rFonts w:eastAsia="Times New Roman" w:cs="Times New Roman"/>
          <w:color w:val="000000" w:themeColor="text1"/>
          <w:sz w:val="24"/>
          <w:szCs w:val="24"/>
        </w:rPr>
        <w:t>drone.</w:t>
      </w:r>
      <w:r w:rsidR="00621F3C">
        <w:rPr>
          <w:rFonts w:eastAsia="Times New Roman" w:cs="Times New Roman"/>
          <w:color w:val="000000" w:themeColor="text1"/>
          <w:sz w:val="24"/>
          <w:szCs w:val="24"/>
        </w:rPr>
        <w:t xml:space="preserve">  The chip in the drone can record 50 to 60 hours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 xml:space="preserve"> of video</w:t>
      </w:r>
      <w:r w:rsidR="00621F3C">
        <w:rPr>
          <w:rFonts w:eastAsia="Times New Roman" w:cs="Times New Roman"/>
          <w:color w:val="000000" w:themeColor="text1"/>
          <w:sz w:val="24"/>
          <w:szCs w:val="24"/>
        </w:rPr>
        <w:t xml:space="preserve">.  The flying capability of the drone is </w:t>
      </w:r>
      <w:r w:rsidR="002A00F1">
        <w:rPr>
          <w:rFonts w:eastAsia="Times New Roman" w:cs="Times New Roman"/>
          <w:color w:val="000000" w:themeColor="text1"/>
          <w:sz w:val="24"/>
          <w:szCs w:val="24"/>
        </w:rPr>
        <w:t xml:space="preserve">only </w:t>
      </w:r>
      <w:r w:rsidR="00621F3C">
        <w:rPr>
          <w:rFonts w:eastAsia="Times New Roman" w:cs="Times New Roman"/>
          <w:color w:val="000000" w:themeColor="text1"/>
          <w:sz w:val="24"/>
          <w:szCs w:val="24"/>
        </w:rPr>
        <w:t xml:space="preserve">60 to 90 minutes.  </w:t>
      </w:r>
    </w:p>
    <w:p w14:paraId="517AF02F" w14:textId="77777777" w:rsidR="00621F3C" w:rsidRDefault="00621F3C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A16BF8B" w14:textId="5CACF357" w:rsidR="007A5183" w:rsidRDefault="007A5183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asked if there was any surplus value to the old fan to help offset the insurance cost.  Brad stated that the </w:t>
      </w:r>
      <w:r w:rsidR="00BA24D9">
        <w:rPr>
          <w:rFonts w:eastAsia="Times New Roman" w:cs="Times New Roman"/>
          <w:color w:val="000000" w:themeColor="text1"/>
          <w:sz w:val="24"/>
          <w:szCs w:val="24"/>
        </w:rPr>
        <w:t xml:space="preserve">ol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an </w:t>
      </w:r>
      <w:r w:rsidR="00BA24D9">
        <w:rPr>
          <w:rFonts w:eastAsia="Times New Roman" w:cs="Times New Roman"/>
          <w:color w:val="000000" w:themeColor="text1"/>
          <w:sz w:val="24"/>
          <w:szCs w:val="24"/>
        </w:rPr>
        <w:t>i</w:t>
      </w:r>
      <w:r>
        <w:rPr>
          <w:rFonts w:eastAsia="Times New Roman" w:cs="Times New Roman"/>
          <w:color w:val="000000" w:themeColor="text1"/>
          <w:sz w:val="24"/>
          <w:szCs w:val="24"/>
        </w:rPr>
        <w:t>s gas</w:t>
      </w:r>
      <w:r w:rsidR="00757142">
        <w:rPr>
          <w:rFonts w:eastAsia="Times New Roman" w:cs="Times New Roman"/>
          <w:color w:val="000000" w:themeColor="text1"/>
          <w:sz w:val="24"/>
          <w:szCs w:val="24"/>
        </w:rPr>
        <w:t>-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powered </w:t>
      </w:r>
      <w:r w:rsidR="00757142">
        <w:rPr>
          <w:rFonts w:eastAsia="Times New Roman" w:cs="Times New Roman"/>
          <w:color w:val="000000" w:themeColor="text1"/>
          <w:sz w:val="24"/>
          <w:szCs w:val="24"/>
        </w:rPr>
        <w:t xml:space="preserve">and questioned whether it has much value.  </w:t>
      </w:r>
    </w:p>
    <w:p w14:paraId="50AC4C4F" w14:textId="77777777" w:rsidR="00757142" w:rsidRDefault="00757142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6C33728" w14:textId="05AAD5A7" w:rsidR="0067234C" w:rsidRDefault="00757142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Mark reported that last month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>,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Emil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mentioned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exterior lighting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on the fire station </w:t>
      </w:r>
      <w:r w:rsidR="00E816F6">
        <w:rPr>
          <w:rFonts w:eastAsia="Times New Roman" w:cs="Times New Roman"/>
          <w:color w:val="000000" w:themeColor="text1"/>
          <w:sz w:val="24"/>
          <w:szCs w:val="24"/>
        </w:rPr>
        <w:t xml:space="preserve">and suggested that it come into compliance.  The board was </w:t>
      </w:r>
      <w:r w:rsidR="00BA24D9">
        <w:rPr>
          <w:rFonts w:eastAsia="Times New Roman" w:cs="Times New Roman"/>
          <w:color w:val="000000" w:themeColor="text1"/>
          <w:sz w:val="24"/>
          <w:szCs w:val="24"/>
        </w:rPr>
        <w:t xml:space="preserve">informed </w:t>
      </w:r>
      <w:r w:rsidR="00E816F6">
        <w:rPr>
          <w:rFonts w:eastAsia="Times New Roman" w:cs="Times New Roman"/>
          <w:color w:val="000000" w:themeColor="text1"/>
          <w:sz w:val="24"/>
          <w:szCs w:val="24"/>
        </w:rPr>
        <w:t xml:space="preserve">that the new lighting will be installed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later this year. </w:t>
      </w:r>
      <w:r w:rsidR="00E816F6">
        <w:rPr>
          <w:rFonts w:eastAsia="Times New Roman" w:cs="Times New Roman"/>
          <w:color w:val="000000" w:themeColor="text1"/>
          <w:sz w:val="24"/>
          <w:szCs w:val="24"/>
        </w:rPr>
        <w:t xml:space="preserve"> He asked if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there </w:t>
      </w:r>
      <w:r w:rsidR="002E5009">
        <w:rPr>
          <w:rFonts w:eastAsia="Times New Roman" w:cs="Times New Roman"/>
          <w:color w:val="000000" w:themeColor="text1"/>
          <w:sz w:val="24"/>
          <w:szCs w:val="24"/>
        </w:rPr>
        <w:t>was</w:t>
      </w:r>
      <w:r w:rsidR="00E816F6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>a budget for that</w:t>
      </w:r>
      <w:r w:rsidR="00E816F6">
        <w:rPr>
          <w:rFonts w:eastAsia="Times New Roman" w:cs="Times New Roman"/>
          <w:color w:val="000000" w:themeColor="text1"/>
          <w:sz w:val="24"/>
          <w:szCs w:val="24"/>
        </w:rPr>
        <w:t>.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  Emily stated that the lighting on the station was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>grandfathered in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.  Her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>suggestion was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 to set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>a good example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.  If an estimate could be </w:t>
      </w:r>
      <w:r w:rsidR="004D7193">
        <w:rPr>
          <w:rFonts w:eastAsia="Times New Roman" w:cs="Times New Roman"/>
          <w:color w:val="000000" w:themeColor="text1"/>
          <w:sz w:val="24"/>
          <w:szCs w:val="24"/>
        </w:rPr>
        <w:t>provided,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 she would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help do some 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community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>fundraising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 as it was not budgeted for.  She would not want money to come from 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 xml:space="preserve">the Fire Department’s 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>safety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 xml:space="preserve"> budget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.  Brad stated that 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 xml:space="preserve">the matter has been 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discussed at their 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>O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>fficers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>’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>M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eeting 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 xml:space="preserve">and they 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plan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 xml:space="preserve">complete the work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this year. 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 T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he dark skylights that 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are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downlit </w:t>
      </w:r>
      <w:r w:rsidR="00C96E79">
        <w:rPr>
          <w:rFonts w:eastAsia="Times New Roman" w:cs="Times New Roman"/>
          <w:color w:val="000000" w:themeColor="text1"/>
          <w:sz w:val="24"/>
          <w:szCs w:val="24"/>
        </w:rPr>
        <w:t xml:space="preserve">cost 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>$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60 to 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>$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70 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>each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 xml:space="preserve">with 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 xml:space="preserve">12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>need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>ed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 xml:space="preserve"> He offered to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install them </w:t>
      </w:r>
      <w:r w:rsidR="00385DE3">
        <w:rPr>
          <w:rFonts w:eastAsia="Times New Roman" w:cs="Times New Roman"/>
          <w:color w:val="000000" w:themeColor="text1"/>
          <w:sz w:val="24"/>
          <w:szCs w:val="24"/>
        </w:rPr>
        <w:t>at no cost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 xml:space="preserve"> An </w:t>
      </w:r>
      <w:r w:rsidR="007A5183" w:rsidRPr="007A5183">
        <w:rPr>
          <w:rFonts w:eastAsia="Times New Roman" w:cs="Times New Roman"/>
          <w:color w:val="000000" w:themeColor="text1"/>
          <w:sz w:val="24"/>
          <w:szCs w:val="24"/>
        </w:rPr>
        <w:t xml:space="preserve">immediate resolution </w:t>
      </w:r>
      <w:r w:rsidR="005616CB">
        <w:rPr>
          <w:rFonts w:eastAsia="Times New Roman" w:cs="Times New Roman"/>
          <w:color w:val="000000" w:themeColor="text1"/>
          <w:sz w:val="24"/>
          <w:szCs w:val="24"/>
        </w:rPr>
        <w:t xml:space="preserve">would be to install bulbs with lower </w:t>
      </w:r>
      <w:r w:rsidR="0067234C">
        <w:rPr>
          <w:rFonts w:eastAsia="Times New Roman" w:cs="Times New Roman"/>
          <w:color w:val="000000" w:themeColor="text1"/>
          <w:sz w:val="24"/>
          <w:szCs w:val="24"/>
        </w:rPr>
        <w:t xml:space="preserve">wattage now.  </w:t>
      </w:r>
    </w:p>
    <w:p w14:paraId="2C8A1567" w14:textId="77777777" w:rsidR="0067234C" w:rsidRDefault="0067234C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EC4FCB3" w14:textId="43B594EC" w:rsidR="00C93D5F" w:rsidRDefault="0080026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</w:t>
      </w:r>
      <w:r w:rsidR="0067234C">
        <w:rPr>
          <w:rFonts w:eastAsia="Times New Roman" w:cs="Times New Roman"/>
          <w:color w:val="000000" w:themeColor="text1"/>
          <w:sz w:val="24"/>
          <w:szCs w:val="24"/>
        </w:rPr>
        <w:t xml:space="preserve">suggested that the additional $1,000 for lights b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combined with </w:t>
      </w:r>
      <w:r w:rsidR="0067234C">
        <w:rPr>
          <w:rFonts w:eastAsia="Times New Roman" w:cs="Times New Roman"/>
          <w:color w:val="000000" w:themeColor="text1"/>
          <w:sz w:val="24"/>
          <w:szCs w:val="24"/>
        </w:rPr>
        <w:t xml:space="preserve">the $2,500 sought for insurance.  </w:t>
      </w:r>
    </w:p>
    <w:p w14:paraId="17289D0B" w14:textId="77777777" w:rsidR="007E7257" w:rsidRDefault="007E72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7EE6930" w14:textId="65C83DA3" w:rsidR="00621F3C" w:rsidRDefault="007E725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lastRenderedPageBreak/>
        <w:t xml:space="preserve">Frank Davie thanked Brad and Gun </w:t>
      </w:r>
      <w:proofErr w:type="spellStart"/>
      <w:r>
        <w:rPr>
          <w:rFonts w:eastAsia="Times New Roman" w:cs="Times New Roman"/>
          <w:color w:val="000000" w:themeColor="text1"/>
          <w:sz w:val="24"/>
          <w:szCs w:val="24"/>
        </w:rPr>
        <w:t>Wastland</w:t>
      </w:r>
      <w:proofErr w:type="spellEnd"/>
      <w:r>
        <w:rPr>
          <w:rFonts w:eastAsia="Times New Roman" w:cs="Times New Roman"/>
          <w:color w:val="000000" w:themeColor="text1"/>
          <w:sz w:val="24"/>
          <w:szCs w:val="24"/>
        </w:rPr>
        <w:t xml:space="preserve"> for replacing the lights in the fire bays</w:t>
      </w:r>
      <w:r w:rsidR="00A96FC2">
        <w:rPr>
          <w:rFonts w:eastAsia="Times New Roman" w:cs="Times New Roman"/>
          <w:color w:val="000000" w:themeColor="text1"/>
          <w:sz w:val="24"/>
          <w:szCs w:val="24"/>
        </w:rPr>
        <w:t xml:space="preserve"> free of charge.  </w:t>
      </w:r>
      <w:r w:rsidR="006D74B0">
        <w:rPr>
          <w:rFonts w:eastAsia="Times New Roman" w:cs="Times New Roman"/>
          <w:color w:val="000000" w:themeColor="text1"/>
          <w:sz w:val="24"/>
          <w:szCs w:val="24"/>
        </w:rPr>
        <w:t xml:space="preserve">Brad reported that the former 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 xml:space="preserve">fluorescent 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 xml:space="preserve">lights </w:t>
      </w:r>
      <w:r w:rsidR="006D74B0">
        <w:rPr>
          <w:rFonts w:eastAsia="Times New Roman" w:cs="Times New Roman"/>
          <w:color w:val="000000" w:themeColor="text1"/>
          <w:sz w:val="24"/>
          <w:szCs w:val="24"/>
        </w:rPr>
        <w:t xml:space="preserve">were 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>very dim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 xml:space="preserve">and several had 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>bad ballasts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 xml:space="preserve">, which would have 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>cost $100 each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 xml:space="preserve"> to replace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 xml:space="preserve">.  They 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 xml:space="preserve">were instead 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 xml:space="preserve">converted to 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>new lights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 xml:space="preserve"> that 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 xml:space="preserve">emit 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>24,000 lumens of light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>use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 xml:space="preserve"> only 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>12 watts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 xml:space="preserve"> of electricity</w:t>
      </w:r>
      <w:r w:rsidR="006D74B0" w:rsidRPr="006D74B0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4D4071">
        <w:rPr>
          <w:rFonts w:eastAsia="Times New Roman" w:cs="Times New Roman"/>
          <w:color w:val="000000" w:themeColor="text1"/>
          <w:sz w:val="24"/>
          <w:szCs w:val="24"/>
        </w:rPr>
        <w:t xml:space="preserve"> The cost was $1,200</w:t>
      </w:r>
      <w:r w:rsidR="00591ACF">
        <w:rPr>
          <w:rFonts w:eastAsia="Times New Roman" w:cs="Times New Roman"/>
          <w:color w:val="000000" w:themeColor="text1"/>
          <w:sz w:val="24"/>
          <w:szCs w:val="24"/>
        </w:rPr>
        <w:t xml:space="preserve">, which was budgeted for under repairs.  </w:t>
      </w:r>
      <w:r w:rsidR="004F5685">
        <w:rPr>
          <w:rFonts w:eastAsia="Times New Roman" w:cs="Times New Roman"/>
          <w:color w:val="000000" w:themeColor="text1"/>
          <w:sz w:val="24"/>
          <w:szCs w:val="24"/>
        </w:rPr>
        <w:t xml:space="preserve">In terms of </w:t>
      </w:r>
      <w:r w:rsidR="004D7193" w:rsidRPr="004F5685">
        <w:rPr>
          <w:rFonts w:eastAsia="Times New Roman" w:cs="Times New Roman"/>
          <w:color w:val="000000" w:themeColor="text1"/>
          <w:sz w:val="24"/>
          <w:szCs w:val="24"/>
        </w:rPr>
        <w:t>safety,</w:t>
      </w:r>
      <w:r w:rsidR="004F5685" w:rsidRPr="004F5685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4F5685">
        <w:rPr>
          <w:rFonts w:eastAsia="Times New Roman" w:cs="Times New Roman"/>
          <w:color w:val="000000" w:themeColor="text1"/>
          <w:sz w:val="24"/>
          <w:szCs w:val="24"/>
        </w:rPr>
        <w:t xml:space="preserve">it 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 xml:space="preserve">was noted that it </w:t>
      </w:r>
      <w:r w:rsidR="004F5685">
        <w:rPr>
          <w:rFonts w:eastAsia="Times New Roman" w:cs="Times New Roman"/>
          <w:color w:val="000000" w:themeColor="text1"/>
          <w:sz w:val="24"/>
          <w:szCs w:val="24"/>
        </w:rPr>
        <w:t xml:space="preserve">is much better for the Fire Department.  </w:t>
      </w:r>
    </w:p>
    <w:p w14:paraId="47EB3898" w14:textId="77777777" w:rsidR="004F5685" w:rsidRDefault="004F5685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718FA62" w14:textId="405A3B50" w:rsidR="00F633C4" w:rsidRPr="00752958" w:rsidRDefault="0026390F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Clerk and Treasurer’s Reports (</w:t>
      </w:r>
      <w:r w:rsidR="00A86795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March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) – Rick Peetz and Teri Forbes.</w:t>
      </w:r>
    </w:p>
    <w:p w14:paraId="208A5676" w14:textId="0FD3B821" w:rsidR="00B733DE" w:rsidRPr="00752958" w:rsidRDefault="00B733D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1A4B277" w14:textId="6309DBA2" w:rsidR="00471855" w:rsidRPr="00752958" w:rsidRDefault="00430C5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eri </w:t>
      </w:r>
      <w:r w:rsidR="0048654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presented the Treasurer’s Report and 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 xml:space="preserve">indicated </w:t>
      </w:r>
      <w:r w:rsidR="0048654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at she </w:t>
      </w:r>
      <w:r w:rsidR="004302F2">
        <w:rPr>
          <w:rFonts w:eastAsia="Times New Roman" w:cs="Times New Roman"/>
          <w:color w:val="000000" w:themeColor="text1"/>
          <w:sz w:val="24"/>
          <w:szCs w:val="24"/>
        </w:rPr>
        <w:t xml:space="preserve">balanced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bank accounts and </w:t>
      </w:r>
      <w:r w:rsidR="00BB6BE8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found all to be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in order.  </w:t>
      </w:r>
    </w:p>
    <w:p w14:paraId="6856C3A8" w14:textId="77777777" w:rsidR="00430C51" w:rsidRPr="00752958" w:rsidRDefault="00430C5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659B9FB" w14:textId="75E1FAF9" w:rsidR="00A06D42" w:rsidRDefault="00430C5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Rick</w:t>
      </w:r>
      <w:r w:rsidR="0048654A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presented the Clerk’s Report</w:t>
      </w:r>
      <w:r w:rsidR="00CF2947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9A4EF8">
        <w:rPr>
          <w:rFonts w:eastAsia="Times New Roman" w:cs="Times New Roman"/>
          <w:color w:val="000000" w:themeColor="text1"/>
          <w:sz w:val="24"/>
          <w:szCs w:val="24"/>
        </w:rPr>
        <w:t>reported on significant expenditures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CE34A1">
        <w:rPr>
          <w:rFonts w:eastAsia="Times New Roman" w:cs="Times New Roman"/>
          <w:color w:val="000000" w:themeColor="text1"/>
          <w:sz w:val="24"/>
          <w:szCs w:val="24"/>
        </w:rPr>
        <w:t xml:space="preserve"> including vehicle repairs</w:t>
      </w:r>
      <w:r w:rsidR="009A4EF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>There was a $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1,300 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 xml:space="preserve">expenditure for a 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>radio change between ambulances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 xml:space="preserve">as well as a 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repair on the tender and 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>B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>ru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>sh 1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>45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>.  U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nder 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ommunications and 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>adios</w:t>
      </w:r>
      <w:r w:rsidR="00800267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 xml:space="preserve">there was an expense for the 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new phone </w:t>
      </w:r>
      <w:r w:rsidR="00E24B07">
        <w:rPr>
          <w:rFonts w:eastAsia="Times New Roman" w:cs="Times New Roman"/>
          <w:color w:val="000000" w:themeColor="text1"/>
          <w:sz w:val="24"/>
          <w:szCs w:val="24"/>
        </w:rPr>
        <w:t xml:space="preserve">that was purchased for the station to be used with the 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monitor </w:t>
      </w:r>
      <w:r w:rsidR="001270E7">
        <w:rPr>
          <w:rFonts w:eastAsia="Times New Roman" w:cs="Times New Roman"/>
          <w:color w:val="000000" w:themeColor="text1"/>
          <w:sz w:val="24"/>
          <w:szCs w:val="24"/>
        </w:rPr>
        <w:t xml:space="preserve">in the form of a </w:t>
      </w:r>
      <w:r w:rsidR="00CE34A1">
        <w:rPr>
          <w:rFonts w:eastAsia="Times New Roman" w:cs="Times New Roman"/>
          <w:color w:val="000000" w:themeColor="text1"/>
          <w:sz w:val="24"/>
          <w:szCs w:val="24"/>
        </w:rPr>
        <w:t>one-year</w:t>
      </w:r>
      <w:r w:rsidR="001270E7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prepaid service contract. </w:t>
      </w:r>
      <w:r w:rsidR="001270E7">
        <w:rPr>
          <w:rFonts w:eastAsia="Times New Roman" w:cs="Times New Roman"/>
          <w:color w:val="000000" w:themeColor="text1"/>
          <w:sz w:val="24"/>
          <w:szCs w:val="24"/>
        </w:rPr>
        <w:t xml:space="preserve"> It also </w:t>
      </w:r>
      <w:r w:rsidR="00CE34A1" w:rsidRPr="009A4EF8">
        <w:rPr>
          <w:rFonts w:eastAsia="Times New Roman" w:cs="Times New Roman"/>
          <w:color w:val="000000" w:themeColor="text1"/>
          <w:sz w:val="24"/>
          <w:szCs w:val="24"/>
        </w:rPr>
        <w:t>allows</w:t>
      </w:r>
      <w:r w:rsidR="001270E7">
        <w:rPr>
          <w:rFonts w:eastAsia="Times New Roman" w:cs="Times New Roman"/>
          <w:color w:val="000000" w:themeColor="text1"/>
          <w:sz w:val="24"/>
          <w:szCs w:val="24"/>
        </w:rPr>
        <w:t xml:space="preserve"> the PVSSD to set up its own 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Venmo account. </w:t>
      </w:r>
      <w:r w:rsidR="001270E7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377C5D3D" w14:textId="77777777" w:rsidR="00A06D42" w:rsidRDefault="00A06D42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C650275" w14:textId="4EED58AF" w:rsidR="00A06D42" w:rsidRDefault="00800267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Rick noted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</w:rPr>
        <w:t>that t</w:t>
      </w:r>
      <w:r w:rsidR="00A06D42">
        <w:rPr>
          <w:rFonts w:eastAsia="Times New Roman" w:cs="Times New Roman"/>
          <w:color w:val="000000" w:themeColor="text1"/>
          <w:sz w:val="24"/>
          <w:szCs w:val="24"/>
        </w:rPr>
        <w:t>he recent Fire Fee mailings cost $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700 </w:t>
      </w:r>
      <w:r w:rsidR="00A06D42">
        <w:rPr>
          <w:rFonts w:eastAsia="Times New Roman" w:cs="Times New Roman"/>
          <w:color w:val="000000" w:themeColor="text1"/>
          <w:sz w:val="24"/>
          <w:szCs w:val="24"/>
        </w:rPr>
        <w:t>for postage</w:t>
      </w:r>
      <w:r w:rsidR="009A4EF8" w:rsidRPr="009A4EF8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</w:p>
    <w:p w14:paraId="1CAE62D3" w14:textId="77777777" w:rsidR="00A06D42" w:rsidRDefault="00A06D42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90BC9F9" w14:textId="7962CBE2" w:rsidR="00F77AA5" w:rsidRDefault="0076351D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The r</w:t>
      </w:r>
      <w:r w:rsidR="00EF15F4">
        <w:rPr>
          <w:rFonts w:eastAsia="Times New Roman" w:cs="Times New Roman"/>
          <w:color w:val="000000" w:themeColor="text1"/>
          <w:sz w:val="24"/>
          <w:szCs w:val="24"/>
        </w:rPr>
        <w:t xml:space="preserve">ecent costs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of </w:t>
      </w:r>
      <w:r w:rsidR="00EF15F4">
        <w:rPr>
          <w:rFonts w:eastAsia="Times New Roman" w:cs="Times New Roman"/>
          <w:color w:val="000000" w:themeColor="text1"/>
          <w:sz w:val="24"/>
          <w:szCs w:val="24"/>
        </w:rPr>
        <w:t>supplies for the ambulance were due to items that had expired and needed to be replaced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With regard to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F77AA5">
        <w:rPr>
          <w:rFonts w:eastAsia="Times New Roman" w:cs="Times New Roman"/>
          <w:color w:val="000000" w:themeColor="text1"/>
          <w:sz w:val="24"/>
          <w:szCs w:val="24"/>
        </w:rPr>
        <w:t xml:space="preserve">fuel reimbursements, Mark asked that a name be associated with each along with the vehicle.  </w:t>
      </w:r>
      <w:r w:rsidR="00DD79DB">
        <w:rPr>
          <w:rFonts w:eastAsia="Times New Roman" w:cs="Times New Roman"/>
          <w:color w:val="000000" w:themeColor="text1"/>
          <w:sz w:val="24"/>
          <w:szCs w:val="24"/>
        </w:rPr>
        <w:t xml:space="preserve">The $103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uel </w:t>
      </w:r>
      <w:r w:rsidR="00DD79DB">
        <w:rPr>
          <w:rFonts w:eastAsia="Times New Roman" w:cs="Times New Roman"/>
          <w:color w:val="000000" w:themeColor="text1"/>
          <w:sz w:val="24"/>
          <w:szCs w:val="24"/>
        </w:rPr>
        <w:t xml:space="preserve">cost was for t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large </w:t>
      </w:r>
      <w:r w:rsidR="00DD79DB">
        <w:rPr>
          <w:rFonts w:eastAsia="Times New Roman" w:cs="Times New Roman"/>
          <w:color w:val="000000" w:themeColor="text1"/>
          <w:sz w:val="24"/>
          <w:szCs w:val="24"/>
        </w:rPr>
        <w:t xml:space="preserve">engine and was payable to Brackens.  </w:t>
      </w:r>
      <w:r w:rsidR="00716096">
        <w:rPr>
          <w:rFonts w:eastAsia="Times New Roman" w:cs="Times New Roman"/>
          <w:color w:val="000000" w:themeColor="text1"/>
          <w:sz w:val="24"/>
          <w:szCs w:val="24"/>
        </w:rPr>
        <w:t xml:space="preserve">He asked that </w:t>
      </w:r>
      <w:r>
        <w:rPr>
          <w:rFonts w:eastAsia="Times New Roman" w:cs="Times New Roman"/>
          <w:color w:val="000000" w:themeColor="text1"/>
          <w:sz w:val="24"/>
          <w:szCs w:val="24"/>
        </w:rPr>
        <w:t>the</w:t>
      </w:r>
      <w:r w:rsidR="00716096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D79DB">
        <w:rPr>
          <w:rFonts w:eastAsia="Times New Roman" w:cs="Times New Roman"/>
          <w:color w:val="000000" w:themeColor="text1"/>
          <w:sz w:val="24"/>
          <w:szCs w:val="24"/>
        </w:rPr>
        <w:t xml:space="preserve">information be provided in the future.  </w:t>
      </w:r>
    </w:p>
    <w:p w14:paraId="5674D0EB" w14:textId="77777777" w:rsidR="00F77AA5" w:rsidRDefault="00F77AA5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E6DF87D" w14:textId="31FBC3E6" w:rsidR="00716096" w:rsidRDefault="0071609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ief Hardy 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report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a </w:t>
      </w:r>
      <w:r w:rsidRPr="00716096">
        <w:rPr>
          <w:rFonts w:eastAsia="Times New Roman" w:cs="Times New Roman"/>
          <w:color w:val="000000" w:themeColor="text1"/>
          <w:sz w:val="24"/>
          <w:szCs w:val="24"/>
        </w:rPr>
        <w:t xml:space="preserve">limited number of people are authorized to charg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or </w:t>
      </w:r>
      <w:r w:rsidRPr="00716096">
        <w:rPr>
          <w:rFonts w:eastAsia="Times New Roman" w:cs="Times New Roman"/>
          <w:color w:val="000000" w:themeColor="text1"/>
          <w:sz w:val="24"/>
          <w:szCs w:val="24"/>
        </w:rPr>
        <w:t>fuel at Brackens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All have </w:t>
      </w:r>
      <w:r w:rsidRPr="00716096">
        <w:rPr>
          <w:rFonts w:eastAsia="Times New Roman" w:cs="Times New Roman"/>
          <w:color w:val="000000" w:themeColor="text1"/>
          <w:sz w:val="24"/>
          <w:szCs w:val="24"/>
        </w:rPr>
        <w:t>been instructed that the vehicle identification go on th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e </w:t>
      </w:r>
      <w:r w:rsidRPr="00716096">
        <w:rPr>
          <w:rFonts w:eastAsia="Times New Roman" w:cs="Times New Roman"/>
          <w:color w:val="000000" w:themeColor="text1"/>
          <w:sz w:val="24"/>
          <w:szCs w:val="24"/>
        </w:rPr>
        <w:t xml:space="preserve">invoice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3F2220">
        <w:rPr>
          <w:rFonts w:eastAsia="Times New Roman" w:cs="Times New Roman"/>
          <w:color w:val="000000" w:themeColor="text1"/>
          <w:sz w:val="24"/>
          <w:szCs w:val="24"/>
        </w:rPr>
        <w:t xml:space="preserve">He would ensure that the process is being followed going forward and that </w:t>
      </w:r>
      <w:r w:rsidRPr="00716096">
        <w:rPr>
          <w:rFonts w:eastAsia="Times New Roman" w:cs="Times New Roman"/>
          <w:color w:val="000000" w:themeColor="text1"/>
          <w:sz w:val="24"/>
          <w:szCs w:val="24"/>
        </w:rPr>
        <w:t xml:space="preserve">Brackens </w:t>
      </w:r>
      <w:r w:rsidR="003F2220">
        <w:rPr>
          <w:rFonts w:eastAsia="Times New Roman" w:cs="Times New Roman"/>
          <w:color w:val="000000" w:themeColor="text1"/>
          <w:sz w:val="24"/>
          <w:szCs w:val="24"/>
        </w:rPr>
        <w:t xml:space="preserve">is putting 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the needed information </w:t>
      </w:r>
      <w:r w:rsidR="003F2220">
        <w:rPr>
          <w:rFonts w:eastAsia="Times New Roman" w:cs="Times New Roman"/>
          <w:color w:val="000000" w:themeColor="text1"/>
          <w:sz w:val="24"/>
          <w:szCs w:val="24"/>
        </w:rPr>
        <w:t xml:space="preserve">on the 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>invoice</w:t>
      </w:r>
      <w:r w:rsidR="003F2220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6F103280" w14:textId="77777777" w:rsidR="00F77AA5" w:rsidRDefault="00F77AA5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47C901B" w14:textId="326E1F8C" w:rsidR="007C61FE" w:rsidRDefault="003F2220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Chair Dalley referenced the balance sheet</w:t>
      </w:r>
      <w:r w:rsidR="00911CBF">
        <w:rPr>
          <w:rFonts w:eastAsia="Times New Roman" w:cs="Times New Roman"/>
          <w:color w:val="000000" w:themeColor="text1"/>
          <w:sz w:val="24"/>
          <w:szCs w:val="24"/>
        </w:rPr>
        <w:t xml:space="preserve"> and the Venmo line item.  </w:t>
      </w:r>
      <w:r w:rsidR="00F24EE3">
        <w:rPr>
          <w:rFonts w:eastAsia="Times New Roman" w:cs="Times New Roman"/>
          <w:color w:val="000000" w:themeColor="text1"/>
          <w:sz w:val="24"/>
          <w:szCs w:val="24"/>
        </w:rPr>
        <w:t xml:space="preserve">Account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>6138</w:t>
      </w:r>
      <w:r w:rsidR="00F24EE3">
        <w:rPr>
          <w:rFonts w:eastAsia="Times New Roman" w:cs="Times New Roman"/>
          <w:color w:val="000000" w:themeColor="text1"/>
          <w:sz w:val="24"/>
          <w:szCs w:val="24"/>
        </w:rPr>
        <w:t xml:space="preserve"> is the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 xml:space="preserve">PV </w:t>
      </w:r>
      <w:r w:rsidR="00F24EE3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 w:rsidR="00F24EE3"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>ecovery</w:t>
      </w:r>
      <w:r w:rsidR="00F24EE3">
        <w:rPr>
          <w:rFonts w:eastAsia="Times New Roman" w:cs="Times New Roman"/>
          <w:color w:val="000000" w:themeColor="text1"/>
          <w:sz w:val="24"/>
          <w:szCs w:val="24"/>
        </w:rPr>
        <w:t xml:space="preserve"> and is the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>residual from the amounts collected from donations</w:t>
      </w:r>
      <w:r w:rsidR="00662B5C">
        <w:rPr>
          <w:rFonts w:eastAsia="Times New Roman" w:cs="Times New Roman"/>
          <w:color w:val="000000" w:themeColor="text1"/>
          <w:sz w:val="24"/>
          <w:szCs w:val="24"/>
        </w:rPr>
        <w:t>.  At some point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662B5C">
        <w:rPr>
          <w:rFonts w:eastAsia="Times New Roman" w:cs="Times New Roman"/>
          <w:color w:val="000000" w:themeColor="text1"/>
          <w:sz w:val="24"/>
          <w:szCs w:val="24"/>
        </w:rPr>
        <w:t xml:space="preserve"> a decision needs to be made about what to do with the funds.  He suggested that it be discussed.  One 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option was to </w:t>
      </w:r>
      <w:r w:rsidR="00662B5C">
        <w:rPr>
          <w:rFonts w:eastAsia="Times New Roman" w:cs="Times New Roman"/>
          <w:color w:val="000000" w:themeColor="text1"/>
          <w:sz w:val="24"/>
          <w:szCs w:val="24"/>
        </w:rPr>
        <w:t>transfer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 it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 xml:space="preserve">to the </w:t>
      </w:r>
      <w:r w:rsidR="00662B5C">
        <w:rPr>
          <w:rFonts w:eastAsia="Times New Roman" w:cs="Times New Roman"/>
          <w:color w:val="000000" w:themeColor="text1"/>
          <w:sz w:val="24"/>
          <w:szCs w:val="24"/>
        </w:rPr>
        <w:t xml:space="preserve">PVLAD for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 xml:space="preserve">tree planning or other mitigation work in the area. </w:t>
      </w:r>
      <w:r w:rsidR="00662B5C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7C61FE">
        <w:rPr>
          <w:rFonts w:eastAsia="Times New Roman" w:cs="Times New Roman"/>
          <w:color w:val="000000" w:themeColor="text1"/>
          <w:sz w:val="24"/>
          <w:szCs w:val="24"/>
        </w:rPr>
        <w:t xml:space="preserve">Emily liked the idea of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 xml:space="preserve">including it 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in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 xml:space="preserve">the charitable group and the </w:t>
      </w:r>
      <w:r w:rsidR="007C61FE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 xml:space="preserve">inner </w:t>
      </w:r>
      <w:r w:rsidR="007C61FE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>ommittee</w:t>
      </w:r>
      <w:r w:rsidR="007C61FE">
        <w:rPr>
          <w:rFonts w:eastAsia="Times New Roman" w:cs="Times New Roman"/>
          <w:color w:val="000000" w:themeColor="text1"/>
          <w:sz w:val="24"/>
          <w:szCs w:val="24"/>
        </w:rPr>
        <w:t xml:space="preserve"> so that it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>benefits every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one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>in the community</w:t>
      </w:r>
      <w:r w:rsidR="007C61FE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F24EE3" w:rsidRPr="00F24EE3">
        <w:rPr>
          <w:rFonts w:eastAsia="Times New Roman" w:cs="Times New Roman"/>
          <w:color w:val="000000" w:themeColor="text1"/>
          <w:sz w:val="24"/>
          <w:szCs w:val="24"/>
        </w:rPr>
        <w:t>not just one homeowner.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  M</w:t>
      </w:r>
      <w:r w:rsidR="007C61FE">
        <w:rPr>
          <w:rFonts w:eastAsia="Times New Roman" w:cs="Times New Roman"/>
          <w:color w:val="000000" w:themeColor="text1"/>
          <w:sz w:val="24"/>
          <w:szCs w:val="24"/>
        </w:rPr>
        <w:t xml:space="preserve">ark expressed his support and asked </w:t>
      </w:r>
      <w:proofErr w:type="gramStart"/>
      <w:r w:rsidR="007C61FE">
        <w:rPr>
          <w:rFonts w:eastAsia="Times New Roman" w:cs="Times New Roman"/>
          <w:color w:val="000000" w:themeColor="text1"/>
          <w:sz w:val="24"/>
          <w:szCs w:val="24"/>
        </w:rPr>
        <w:t>that</w:t>
      </w:r>
      <w:proofErr w:type="gramEnd"/>
      <w:r w:rsidR="007C61FE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the matter </w:t>
      </w:r>
      <w:r w:rsidR="007C61FE">
        <w:rPr>
          <w:rFonts w:eastAsia="Times New Roman" w:cs="Times New Roman"/>
          <w:color w:val="000000" w:themeColor="text1"/>
          <w:sz w:val="24"/>
          <w:szCs w:val="24"/>
        </w:rPr>
        <w:t xml:space="preserve">be on the next agenda for discussion.  </w:t>
      </w:r>
    </w:p>
    <w:p w14:paraId="7CD744D2" w14:textId="77777777" w:rsidR="007C61FE" w:rsidRDefault="007C61F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3E218AA" w14:textId="31C42DBE" w:rsidR="00F80189" w:rsidRDefault="004849E9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The Board next discussed the Venmo account</w:t>
      </w:r>
      <w:r w:rsidR="00950509">
        <w:rPr>
          <w:rFonts w:eastAsia="Times New Roman" w:cs="Times New Roman"/>
          <w:color w:val="000000" w:themeColor="text1"/>
          <w:sz w:val="24"/>
          <w:szCs w:val="24"/>
        </w:rPr>
        <w:t>,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 xml:space="preserve">concerns 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were 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 xml:space="preserve">expressed about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 xml:space="preserve">Venmo 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>being used for the A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 xml:space="preserve">nnual 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>A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>ssessment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>.  In the past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 xml:space="preserve"> there was a connection to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>personal phone numbers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, which </w:t>
      </w:r>
      <w:r w:rsidR="00950509">
        <w:rPr>
          <w:rFonts w:eastAsia="Times New Roman" w:cs="Times New Roman"/>
          <w:color w:val="000000" w:themeColor="text1"/>
          <w:sz w:val="24"/>
          <w:szCs w:val="24"/>
        </w:rPr>
        <w:t>has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 since been corrected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 xml:space="preserve">.  A cell phone was obtained that </w:t>
      </w:r>
      <w:r w:rsidR="0076351D">
        <w:rPr>
          <w:rFonts w:eastAsia="Times New Roman" w:cs="Times New Roman"/>
          <w:color w:val="000000" w:themeColor="text1"/>
          <w:sz w:val="24"/>
          <w:szCs w:val="24"/>
        </w:rPr>
        <w:t xml:space="preserve">will be used on the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 xml:space="preserve">ambulance </w:t>
      </w:r>
      <w:r w:rsidR="00950509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>send</w:t>
      </w:r>
      <w:r w:rsidR="00950509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 xml:space="preserve">critical information to the hospital </w:t>
      </w:r>
      <w:r w:rsidR="00761230">
        <w:rPr>
          <w:rFonts w:eastAsia="Times New Roman" w:cs="Times New Roman"/>
          <w:color w:val="000000" w:themeColor="text1"/>
          <w:sz w:val="24"/>
          <w:szCs w:val="24"/>
        </w:rPr>
        <w:t xml:space="preserve">while the ambulance is </w:t>
      </w:r>
      <w:proofErr w:type="spellStart"/>
      <w:r w:rsidR="00950509">
        <w:rPr>
          <w:rFonts w:eastAsia="Times New Roman" w:cs="Times New Roman"/>
          <w:color w:val="000000" w:themeColor="text1"/>
          <w:sz w:val="24"/>
          <w:szCs w:val="24"/>
        </w:rPr>
        <w:lastRenderedPageBreak/>
        <w:t>en</w:t>
      </w:r>
      <w:proofErr w:type="spellEnd"/>
      <w:r w:rsidR="00950509">
        <w:rPr>
          <w:rFonts w:eastAsia="Times New Roman" w:cs="Times New Roman"/>
          <w:color w:val="000000" w:themeColor="text1"/>
          <w:sz w:val="24"/>
          <w:szCs w:val="24"/>
        </w:rPr>
        <w:t xml:space="preserve"> route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>.  Th</w:t>
      </w:r>
      <w:r w:rsidR="00950509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>phone</w:t>
      </w:r>
      <w:r w:rsidR="003E0601">
        <w:rPr>
          <w:rFonts w:eastAsia="Times New Roman" w:cs="Times New Roman"/>
          <w:color w:val="000000" w:themeColor="text1"/>
          <w:sz w:val="24"/>
          <w:szCs w:val="24"/>
        </w:rPr>
        <w:t xml:space="preserve"> number is also connected to the Venmo Account.  </w:t>
      </w:r>
      <w:r w:rsidR="001E76FC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 xml:space="preserve">account is </w:t>
      </w:r>
      <w:r w:rsidR="001E76FC">
        <w:rPr>
          <w:rFonts w:eastAsia="Times New Roman" w:cs="Times New Roman"/>
          <w:color w:val="000000" w:themeColor="text1"/>
          <w:sz w:val="24"/>
          <w:szCs w:val="24"/>
        </w:rPr>
        <w:t xml:space="preserve">now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 xml:space="preserve">connected to the </w:t>
      </w:r>
      <w:r w:rsidR="001E76FC">
        <w:rPr>
          <w:rFonts w:eastAsia="Times New Roman" w:cs="Times New Roman"/>
          <w:color w:val="000000" w:themeColor="text1"/>
          <w:sz w:val="24"/>
          <w:szCs w:val="24"/>
        </w:rPr>
        <w:t>F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 w:rsidR="001E76FC">
        <w:rPr>
          <w:rFonts w:eastAsia="Times New Roman" w:cs="Times New Roman"/>
          <w:color w:val="000000" w:themeColor="text1"/>
          <w:sz w:val="24"/>
          <w:szCs w:val="24"/>
        </w:rPr>
        <w:t>D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>epartment</w:t>
      </w:r>
      <w:r w:rsidR="001E76FC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 xml:space="preserve">with </w:t>
      </w:r>
      <w:r w:rsidR="001E76FC">
        <w:rPr>
          <w:rFonts w:eastAsia="Times New Roman" w:cs="Times New Roman"/>
          <w:color w:val="000000" w:themeColor="text1"/>
          <w:sz w:val="24"/>
          <w:szCs w:val="24"/>
        </w:rPr>
        <w:t xml:space="preserve">Teri 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 xml:space="preserve">having </w:t>
      </w:r>
      <w:r w:rsidR="001E76FC">
        <w:rPr>
          <w:rFonts w:eastAsia="Times New Roman" w:cs="Times New Roman"/>
          <w:color w:val="000000" w:themeColor="text1"/>
          <w:sz w:val="24"/>
          <w:szCs w:val="24"/>
        </w:rPr>
        <w:t xml:space="preserve">full </w:t>
      </w:r>
      <w:r w:rsidRPr="004849E9">
        <w:rPr>
          <w:rFonts w:eastAsia="Times New Roman" w:cs="Times New Roman"/>
          <w:color w:val="000000" w:themeColor="text1"/>
          <w:sz w:val="24"/>
          <w:szCs w:val="24"/>
        </w:rPr>
        <w:t>access</w:t>
      </w:r>
      <w:r w:rsidR="00F80189">
        <w:rPr>
          <w:rFonts w:eastAsia="Times New Roman" w:cs="Times New Roman"/>
          <w:color w:val="000000" w:themeColor="text1"/>
          <w:sz w:val="24"/>
          <w:szCs w:val="24"/>
        </w:rPr>
        <w:t xml:space="preserve">.  The Venmo is linked to the PVSSD bank accounts.  </w:t>
      </w:r>
    </w:p>
    <w:p w14:paraId="5E46BC95" w14:textId="77777777" w:rsidR="00F80189" w:rsidRDefault="00F80189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062F8AD" w14:textId="2759D6E2" w:rsidR="004849E9" w:rsidRDefault="00F80189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Rick reported that 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 xml:space="preserve">thus </w:t>
      </w:r>
      <w:r w:rsidR="00CE34A1">
        <w:rPr>
          <w:rFonts w:eastAsia="Times New Roman" w:cs="Times New Roman"/>
          <w:color w:val="000000" w:themeColor="text1"/>
          <w:sz w:val="24"/>
          <w:szCs w:val="24"/>
        </w:rPr>
        <w:t>far,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$60,775  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 xml:space="preserve">has been collected,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with about $10,000 </w:t>
      </w:r>
      <w:r w:rsidR="00A116DF">
        <w:rPr>
          <w:rFonts w:eastAsia="Times New Roman" w:cs="Times New Roman"/>
          <w:color w:val="000000" w:themeColor="text1"/>
          <w:sz w:val="24"/>
          <w:szCs w:val="24"/>
        </w:rPr>
        <w:t xml:space="preserve">paid through </w:t>
      </w:r>
      <w:r w:rsidR="00873A2D">
        <w:rPr>
          <w:rFonts w:eastAsia="Times New Roman" w:cs="Times New Roman"/>
          <w:color w:val="000000" w:themeColor="text1"/>
          <w:sz w:val="24"/>
          <w:szCs w:val="24"/>
        </w:rPr>
        <w:t xml:space="preserve">Venmo.  </w:t>
      </w:r>
    </w:p>
    <w:p w14:paraId="2C6DC295" w14:textId="77777777" w:rsidR="00A116DF" w:rsidRDefault="00A116DF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E2CA811" w14:textId="3AD4FD4D" w:rsidR="00561734" w:rsidRDefault="00A116DF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Rick reported that this is the time of year 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>when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he </w:t>
      </w:r>
      <w:r w:rsidR="00CA5EC6">
        <w:rPr>
          <w:rFonts w:eastAsia="Times New Roman" w:cs="Times New Roman"/>
          <w:color w:val="000000" w:themeColor="text1"/>
          <w:sz w:val="24"/>
          <w:szCs w:val="24"/>
        </w:rPr>
        <w:t xml:space="preserve">moves </w:t>
      </w:r>
      <w:r w:rsidR="006F523C" w:rsidRPr="006F523C">
        <w:rPr>
          <w:rFonts w:eastAsia="Times New Roman" w:cs="Times New Roman"/>
          <w:color w:val="000000" w:themeColor="text1"/>
          <w:sz w:val="24"/>
          <w:szCs w:val="24"/>
        </w:rPr>
        <w:t xml:space="preserve">money 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 xml:space="preserve">from </w:t>
      </w:r>
      <w:r w:rsidR="006F523C" w:rsidRPr="006F523C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CA5EC6">
        <w:rPr>
          <w:rFonts w:eastAsia="Times New Roman" w:cs="Times New Roman"/>
          <w:color w:val="000000" w:themeColor="text1"/>
          <w:sz w:val="24"/>
          <w:szCs w:val="24"/>
        </w:rPr>
        <w:t>O</w:t>
      </w:r>
      <w:r w:rsidR="006F523C" w:rsidRPr="006F523C">
        <w:rPr>
          <w:rFonts w:eastAsia="Times New Roman" w:cs="Times New Roman"/>
          <w:color w:val="000000" w:themeColor="text1"/>
          <w:sz w:val="24"/>
          <w:szCs w:val="24"/>
        </w:rPr>
        <w:t xml:space="preserve">perational </w:t>
      </w:r>
      <w:r w:rsidR="00CA5EC6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6F523C" w:rsidRPr="006F523C">
        <w:rPr>
          <w:rFonts w:eastAsia="Times New Roman" w:cs="Times New Roman"/>
          <w:color w:val="000000" w:themeColor="text1"/>
          <w:sz w:val="24"/>
          <w:szCs w:val="24"/>
        </w:rPr>
        <w:t>und</w:t>
      </w:r>
      <w:r w:rsidR="00BD06D4">
        <w:rPr>
          <w:rFonts w:eastAsia="Times New Roman" w:cs="Times New Roman"/>
          <w:color w:val="000000" w:themeColor="text1"/>
          <w:sz w:val="24"/>
          <w:szCs w:val="24"/>
        </w:rPr>
        <w:t xml:space="preserve"> to an 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 xml:space="preserve">interest-bearing </w:t>
      </w:r>
      <w:r w:rsidR="00BD06D4">
        <w:rPr>
          <w:rFonts w:eastAsia="Times New Roman" w:cs="Times New Roman"/>
          <w:color w:val="000000" w:themeColor="text1"/>
          <w:sz w:val="24"/>
          <w:szCs w:val="24"/>
        </w:rPr>
        <w:t>account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BF55E5">
        <w:rPr>
          <w:rFonts w:eastAsia="Times New Roman" w:cs="Times New Roman"/>
          <w:color w:val="000000" w:themeColor="text1"/>
          <w:sz w:val="24"/>
          <w:szCs w:val="24"/>
        </w:rPr>
        <w:t xml:space="preserve">The Mental Health Account has no balance but was used previously for funds received from the County in the form of a Mental Health Grant.  Those funds have since been </w:t>
      </w:r>
      <w:r w:rsidR="00E034A8">
        <w:rPr>
          <w:rFonts w:eastAsia="Times New Roman" w:cs="Times New Roman"/>
          <w:color w:val="000000" w:themeColor="text1"/>
          <w:sz w:val="24"/>
          <w:szCs w:val="24"/>
        </w:rPr>
        <w:t>expended</w:t>
      </w:r>
      <w:r w:rsidR="00561734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7EBB2941" w14:textId="77777777" w:rsidR="00561734" w:rsidRDefault="0056173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2F3EBA5" w14:textId="41DC2E8E" w:rsidR="006F523C" w:rsidRDefault="00546A32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Rose D’Amato noted that they </w:t>
      </w:r>
      <w:r w:rsidR="003704CC">
        <w:rPr>
          <w:rFonts w:eastAsia="Times New Roman" w:cs="Times New Roman"/>
          <w:color w:val="000000" w:themeColor="text1"/>
          <w:sz w:val="24"/>
          <w:szCs w:val="24"/>
        </w:rPr>
        <w:t xml:space="preserve">use </w:t>
      </w:r>
      <w:r w:rsidR="003704CC" w:rsidRPr="003704CC">
        <w:rPr>
          <w:rFonts w:eastAsia="Times New Roman" w:cs="Times New Roman"/>
          <w:color w:val="000000" w:themeColor="text1"/>
          <w:sz w:val="24"/>
          <w:szCs w:val="24"/>
        </w:rPr>
        <w:t>an outside source to print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3704CC" w:rsidRPr="003704CC">
        <w:rPr>
          <w:rFonts w:eastAsia="Times New Roman" w:cs="Times New Roman"/>
          <w:color w:val="000000" w:themeColor="text1"/>
          <w:sz w:val="24"/>
          <w:szCs w:val="24"/>
        </w:rPr>
        <w:t>and mail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 xml:space="preserve"> invoices</w:t>
      </w:r>
      <w:r w:rsidR="003704CC">
        <w:rPr>
          <w:rFonts w:eastAsia="Times New Roman" w:cs="Times New Roman"/>
          <w:color w:val="000000" w:themeColor="text1"/>
          <w:sz w:val="24"/>
          <w:szCs w:val="24"/>
        </w:rPr>
        <w:t xml:space="preserve">, which </w:t>
      </w:r>
      <w:r w:rsidR="003704CC" w:rsidRPr="003704CC">
        <w:rPr>
          <w:rFonts w:eastAsia="Times New Roman" w:cs="Times New Roman"/>
          <w:color w:val="000000" w:themeColor="text1"/>
          <w:sz w:val="24"/>
          <w:szCs w:val="24"/>
        </w:rPr>
        <w:t xml:space="preserve">saves </w:t>
      </w:r>
      <w:r w:rsidR="003704CC">
        <w:rPr>
          <w:rFonts w:eastAsia="Times New Roman" w:cs="Times New Roman"/>
          <w:color w:val="000000" w:themeColor="text1"/>
          <w:sz w:val="24"/>
          <w:szCs w:val="24"/>
        </w:rPr>
        <w:t xml:space="preserve">them </w:t>
      </w:r>
      <w:r w:rsidR="003704CC" w:rsidRPr="003704CC">
        <w:rPr>
          <w:rFonts w:eastAsia="Times New Roman" w:cs="Times New Roman"/>
          <w:color w:val="000000" w:themeColor="text1"/>
          <w:sz w:val="24"/>
          <w:szCs w:val="24"/>
        </w:rPr>
        <w:t>money</w:t>
      </w:r>
      <w:r w:rsidR="003704CC">
        <w:rPr>
          <w:rFonts w:eastAsia="Times New Roman" w:cs="Times New Roman"/>
          <w:color w:val="000000" w:themeColor="text1"/>
          <w:sz w:val="24"/>
          <w:szCs w:val="24"/>
        </w:rPr>
        <w:t xml:space="preserve">.  Rick asked to be provided with the information.  The potential of taking credit card payments was discussed.  </w:t>
      </w:r>
    </w:p>
    <w:p w14:paraId="1DC93C10" w14:textId="77777777" w:rsidR="002F4DAD" w:rsidRDefault="002F4DAD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5C3F158" w14:textId="405441AB" w:rsidR="00354CA9" w:rsidRPr="00752958" w:rsidRDefault="00354CA9" w:rsidP="002F4DAD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llen Cannon moved to APPROVE the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Clerk and Treasurer’s Reports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676055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seconded the motion.  The motion passed with the unanimous consent of the Board.    </w:t>
      </w:r>
    </w:p>
    <w:p w14:paraId="4CBE0DCB" w14:textId="77777777" w:rsidR="00A116DF" w:rsidRDefault="00A116DF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681F98B" w14:textId="2E37B2F4" w:rsidR="003439A0" w:rsidRPr="00752958" w:rsidRDefault="003439A0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Quarterly Reconciliation Report - Chair Dalley and Allen Cannon.</w:t>
      </w:r>
    </w:p>
    <w:p w14:paraId="06A0539F" w14:textId="77777777" w:rsidR="003439A0" w:rsidRPr="00752958" w:rsidRDefault="003439A0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7DADBCD" w14:textId="40A56D6E" w:rsidR="003439A0" w:rsidRDefault="008422F2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he met with Rick and Teri 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 xml:space="preserve">the previous da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and conducted 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Quarterly Reconciliation Report that is part of the Fraud Risk Assessment.  He reviewed each account and found 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 xml:space="preserve">each </w:t>
      </w:r>
      <w:r>
        <w:rPr>
          <w:rFonts w:eastAsia="Times New Roman" w:cs="Times New Roman"/>
          <w:color w:val="000000" w:themeColor="text1"/>
          <w:sz w:val="24"/>
          <w:szCs w:val="24"/>
        </w:rPr>
        <w:t>to be reconciled</w:t>
      </w:r>
      <w:r w:rsidR="0078071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>properly</w:t>
      </w:r>
      <w:r w:rsidR="00780712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0FBBF81B" w14:textId="77777777" w:rsidR="00355164" w:rsidRDefault="0035516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18401D3" w14:textId="7A76FE43" w:rsidR="00AA68C0" w:rsidRPr="00752958" w:rsidRDefault="00B21DD5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County Audit – Chair Dalley, Rick</w:t>
      </w:r>
      <w:r w:rsidR="009165E4">
        <w:rPr>
          <w:rFonts w:eastAsia="Times New Roman" w:cs="Times New Roman"/>
          <w:b/>
          <w:bCs/>
          <w:color w:val="000000" w:themeColor="text1"/>
          <w:sz w:val="24"/>
          <w:szCs w:val="24"/>
        </w:rPr>
        <w:t>,</w:t>
      </w: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and Teri.</w:t>
      </w:r>
    </w:p>
    <w:p w14:paraId="0D579F97" w14:textId="6AC10915" w:rsidR="00AA68C0" w:rsidRDefault="0035516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5E05C9DB" w14:textId="3C9B82E7" w:rsidR="00355164" w:rsidRDefault="0035516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An email was received from County Auditor</w:t>
      </w:r>
      <w:r w:rsidR="0006187E">
        <w:rPr>
          <w:rFonts w:eastAsia="Times New Roman" w:cs="Times New Roman"/>
          <w:color w:val="000000" w:themeColor="text1"/>
          <w:sz w:val="24"/>
          <w:szCs w:val="24"/>
        </w:rPr>
        <w:t>, Susan Lewis,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who provided a draft report asking for comments.  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 xml:space="preserve">Chair Dalley </w:t>
      </w:r>
      <w:r w:rsidR="00F7093C">
        <w:rPr>
          <w:rFonts w:eastAsia="Times New Roman" w:cs="Times New Roman"/>
          <w:color w:val="000000" w:themeColor="text1"/>
          <w:sz w:val="24"/>
          <w:szCs w:val="24"/>
        </w:rPr>
        <w:t xml:space="preserve">considered it a very good report that was complementary of 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 xml:space="preserve">the board’s </w:t>
      </w:r>
      <w:r w:rsidR="00F7093C">
        <w:rPr>
          <w:rFonts w:eastAsia="Times New Roman" w:cs="Times New Roman"/>
          <w:color w:val="000000" w:themeColor="text1"/>
          <w:sz w:val="24"/>
          <w:szCs w:val="24"/>
        </w:rPr>
        <w:t>policy and procedure</w:t>
      </w:r>
      <w:r w:rsidR="002F4DAD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F7093C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found to </w:t>
      </w:r>
      <w:proofErr w:type="gramStart"/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be in </w:t>
      </w:r>
      <w:r w:rsidR="00F7093C">
        <w:rPr>
          <w:rFonts w:eastAsia="Times New Roman" w:cs="Times New Roman"/>
          <w:color w:val="000000" w:themeColor="text1"/>
          <w:sz w:val="24"/>
          <w:szCs w:val="24"/>
        </w:rPr>
        <w:t>compliance with</w:t>
      </w:r>
      <w:proofErr w:type="gramEnd"/>
      <w:r w:rsidR="00F7093C">
        <w:rPr>
          <w:rFonts w:eastAsia="Times New Roman" w:cs="Times New Roman"/>
          <w:color w:val="000000" w:themeColor="text1"/>
          <w:sz w:val="24"/>
          <w:szCs w:val="24"/>
        </w:rPr>
        <w:t xml:space="preserve"> those policies.  She provided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the following </w:t>
      </w:r>
      <w:r w:rsidR="00F7093C">
        <w:rPr>
          <w:rFonts w:eastAsia="Times New Roman" w:cs="Times New Roman"/>
          <w:color w:val="000000" w:themeColor="text1"/>
          <w:sz w:val="24"/>
          <w:szCs w:val="24"/>
        </w:rPr>
        <w:t>suggestions and observations :</w:t>
      </w:r>
    </w:p>
    <w:p w14:paraId="4F0E05CA" w14:textId="77777777" w:rsidR="00F7093C" w:rsidRDefault="00F7093C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99EB971" w14:textId="37A9D99B" w:rsidR="00413793" w:rsidRDefault="00F7093C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She claimed that a single check was written and signed by Rick Peetz</w:t>
      </w:r>
      <w:r w:rsidR="00413793">
        <w:rPr>
          <w:rFonts w:eastAsia="Times New Roman" w:cs="Times New Roman"/>
          <w:color w:val="000000" w:themeColor="text1"/>
          <w:sz w:val="24"/>
          <w:szCs w:val="24"/>
        </w:rPr>
        <w:t xml:space="preserve">, which was not the case.  He is not a </w:t>
      </w:r>
      <w:proofErr w:type="spellStart"/>
      <w:r w:rsidR="00413793">
        <w:rPr>
          <w:rFonts w:eastAsia="Times New Roman" w:cs="Times New Roman"/>
          <w:color w:val="000000" w:themeColor="text1"/>
          <w:sz w:val="24"/>
          <w:szCs w:val="24"/>
        </w:rPr>
        <w:t>signator</w:t>
      </w:r>
      <w:proofErr w:type="spellEnd"/>
      <w:r w:rsidR="00413793">
        <w:rPr>
          <w:rFonts w:eastAsia="Times New Roman" w:cs="Times New Roman"/>
          <w:color w:val="000000" w:themeColor="text1"/>
          <w:sz w:val="24"/>
          <w:szCs w:val="24"/>
        </w:rPr>
        <w:t xml:space="preserve"> and does not sign checks.  The only </w:t>
      </w:r>
      <w:proofErr w:type="spellStart"/>
      <w:r w:rsidR="00413793">
        <w:rPr>
          <w:rFonts w:eastAsia="Times New Roman" w:cs="Times New Roman"/>
          <w:color w:val="000000" w:themeColor="text1"/>
          <w:sz w:val="24"/>
          <w:szCs w:val="24"/>
        </w:rPr>
        <w:t>signators</w:t>
      </w:r>
      <w:proofErr w:type="spellEnd"/>
      <w:r w:rsidR="00413793">
        <w:rPr>
          <w:rFonts w:eastAsia="Times New Roman" w:cs="Times New Roman"/>
          <w:color w:val="000000" w:themeColor="text1"/>
          <w:sz w:val="24"/>
          <w:szCs w:val="24"/>
        </w:rPr>
        <w:t xml:space="preserve"> on the account last year were Allen Cannon, Mary Esther Putnam, </w:t>
      </w:r>
      <w:proofErr w:type="spellStart"/>
      <w:r w:rsidR="00413793">
        <w:rPr>
          <w:rFonts w:eastAsia="Times New Roman" w:cs="Times New Roman"/>
          <w:color w:val="000000" w:themeColor="text1"/>
          <w:sz w:val="24"/>
          <w:szCs w:val="24"/>
        </w:rPr>
        <w:t>LaDawn</w:t>
      </w:r>
      <w:proofErr w:type="spellEnd"/>
      <w:r w:rsidR="00413793">
        <w:rPr>
          <w:rFonts w:eastAsia="Times New Roman" w:cs="Times New Roman"/>
          <w:color w:val="000000" w:themeColor="text1"/>
          <w:sz w:val="24"/>
          <w:szCs w:val="24"/>
        </w:rPr>
        <w:t xml:space="preserve"> Christensen, and Teri Forbes.</w:t>
      </w:r>
      <w:r w:rsidR="006541B4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</w:p>
    <w:p w14:paraId="59169348" w14:textId="6125FE9D" w:rsidR="00413793" w:rsidRDefault="006541B4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She claimed that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the board does </w:t>
      </w:r>
      <w:r>
        <w:rPr>
          <w:rFonts w:eastAsia="Times New Roman" w:cs="Times New Roman"/>
          <w:color w:val="000000" w:themeColor="text1"/>
          <w:sz w:val="24"/>
          <w:szCs w:val="24"/>
        </w:rPr>
        <w:t>not always show the budget to actual</w:t>
      </w:r>
      <w:r w:rsidR="00726F69">
        <w:rPr>
          <w:rFonts w:eastAsia="Times New Roman" w:cs="Times New Roman"/>
          <w:color w:val="000000" w:themeColor="text1"/>
          <w:sz w:val="24"/>
          <w:szCs w:val="24"/>
        </w:rPr>
        <w:t>,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which is incorrect.  </w:t>
      </w:r>
    </w:p>
    <w:p w14:paraId="75A7540B" w14:textId="2BB72570" w:rsidR="0006187E" w:rsidRDefault="0006187E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She </w:t>
      </w:r>
      <w:r w:rsidR="008404F6">
        <w:rPr>
          <w:rFonts w:eastAsia="Times New Roman" w:cs="Times New Roman"/>
          <w:color w:val="000000" w:themeColor="text1"/>
          <w:sz w:val="24"/>
          <w:szCs w:val="24"/>
        </w:rPr>
        <w:t>reviewed the Fraud and Risk Assessment and provided the assessment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 from the PVLAD Board in error</w:t>
      </w:r>
      <w:r w:rsidR="008404F6">
        <w:rPr>
          <w:rFonts w:eastAsia="Times New Roman" w:cs="Times New Roman"/>
          <w:color w:val="000000" w:themeColor="text1"/>
          <w:sz w:val="24"/>
          <w:szCs w:val="24"/>
        </w:rPr>
        <w:t>.</w:t>
      </w:r>
    </w:p>
    <w:p w14:paraId="05B92F28" w14:textId="40AFE0B4" w:rsidR="008404F6" w:rsidRDefault="008404F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CB35C8E" w14:textId="336D1629" w:rsidR="008404F6" w:rsidRDefault="009165E4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s. Lewis’ </w:t>
      </w:r>
      <w:r w:rsidR="008404F6">
        <w:rPr>
          <w:rFonts w:eastAsia="Times New Roman" w:cs="Times New Roman"/>
          <w:color w:val="000000" w:themeColor="text1"/>
          <w:sz w:val="24"/>
          <w:szCs w:val="24"/>
        </w:rPr>
        <w:t>suggestions were as follows:</w:t>
      </w:r>
    </w:p>
    <w:p w14:paraId="0565BE78" w14:textId="77777777" w:rsidR="008404F6" w:rsidRDefault="008404F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FC7602B" w14:textId="120AE876" w:rsidR="008404F6" w:rsidRDefault="008404F6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Post </w:t>
      </w:r>
      <w:r w:rsidR="00394C4E">
        <w:rPr>
          <w:rFonts w:eastAsia="Times New Roman" w:cs="Times New Roman"/>
          <w:color w:val="000000" w:themeColor="text1"/>
          <w:sz w:val="24"/>
          <w:szCs w:val="24"/>
        </w:rPr>
        <w:t xml:space="preserve">the County </w:t>
      </w:r>
      <w:r w:rsidR="00761230">
        <w:rPr>
          <w:rFonts w:eastAsia="Times New Roman" w:cs="Times New Roman"/>
          <w:color w:val="000000" w:themeColor="text1"/>
          <w:sz w:val="24"/>
          <w:szCs w:val="24"/>
        </w:rPr>
        <w:t>Ombudsman</w:t>
      </w:r>
      <w:r w:rsidR="00394C4E">
        <w:rPr>
          <w:rFonts w:eastAsia="Times New Roman" w:cs="Times New Roman"/>
          <w:color w:val="000000" w:themeColor="text1"/>
          <w:sz w:val="24"/>
          <w:szCs w:val="24"/>
        </w:rPr>
        <w:t xml:space="preserve"> Hotline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 on the website</w:t>
      </w:r>
      <w:r w:rsidR="00394C4E">
        <w:rPr>
          <w:rFonts w:eastAsia="Times New Roman" w:cs="Times New Roman"/>
          <w:color w:val="000000" w:themeColor="text1"/>
          <w:sz w:val="24"/>
          <w:szCs w:val="24"/>
        </w:rPr>
        <w:t xml:space="preserve">.  Chair Dalley agreed to do that.  </w:t>
      </w:r>
    </w:p>
    <w:p w14:paraId="2463478F" w14:textId="6D3A89C2" w:rsidR="00394C4E" w:rsidRDefault="00394C4E" w:rsidP="002F4DAD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onsider a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P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urchase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C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ard for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specific </w:t>
      </w:r>
      <w:r>
        <w:rPr>
          <w:rFonts w:eastAsia="Times New Roman" w:cs="Times New Roman"/>
          <w:color w:val="000000" w:themeColor="text1"/>
          <w:sz w:val="24"/>
          <w:szCs w:val="24"/>
        </w:rPr>
        <w:t>transactions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reduce the number of checks written.  </w:t>
      </w:r>
      <w:r w:rsidR="00BE5CEE">
        <w:rPr>
          <w:rFonts w:eastAsia="Times New Roman" w:cs="Times New Roman"/>
          <w:color w:val="000000" w:themeColor="text1"/>
          <w:sz w:val="24"/>
          <w:szCs w:val="24"/>
        </w:rPr>
        <w:t xml:space="preserve">The use of a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P</w:t>
      </w:r>
      <w:r w:rsidR="00BE5CEE">
        <w:rPr>
          <w:rFonts w:eastAsia="Times New Roman" w:cs="Times New Roman"/>
          <w:color w:val="000000" w:themeColor="text1"/>
          <w:sz w:val="24"/>
          <w:szCs w:val="24"/>
        </w:rPr>
        <w:t xml:space="preserve">urchase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BE5CEE">
        <w:rPr>
          <w:rFonts w:eastAsia="Times New Roman" w:cs="Times New Roman"/>
          <w:color w:val="000000" w:themeColor="text1"/>
          <w:sz w:val="24"/>
          <w:szCs w:val="24"/>
        </w:rPr>
        <w:t xml:space="preserve">ard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w</w:t>
      </w:r>
      <w:r w:rsidR="00BE5CEE">
        <w:rPr>
          <w:rFonts w:eastAsia="Times New Roman" w:cs="Times New Roman"/>
          <w:color w:val="000000" w:themeColor="text1"/>
          <w:sz w:val="24"/>
          <w:szCs w:val="24"/>
        </w:rPr>
        <w:t xml:space="preserve">as of concern with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respect </w:t>
      </w:r>
      <w:r w:rsidR="00BE5CEE">
        <w:rPr>
          <w:rFonts w:eastAsia="Times New Roman" w:cs="Times New Roman"/>
          <w:color w:val="000000" w:themeColor="text1"/>
          <w:sz w:val="24"/>
          <w:szCs w:val="24"/>
        </w:rPr>
        <w:t xml:space="preserve">to controls.  The pros and cons were discussed.  </w:t>
      </w:r>
    </w:p>
    <w:p w14:paraId="6AB31191" w14:textId="77777777" w:rsidR="006B6F4E" w:rsidRDefault="006B6F4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E8C8118" w14:textId="6FE6DBA3" w:rsidR="00F1591A" w:rsidRDefault="00F1591A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ief Hardy </w:t>
      </w:r>
      <w:r w:rsidR="00E540B5">
        <w:rPr>
          <w:rFonts w:eastAsia="Times New Roman" w:cs="Times New Roman"/>
          <w:color w:val="000000" w:themeColor="text1"/>
          <w:sz w:val="24"/>
          <w:szCs w:val="24"/>
        </w:rPr>
        <w:t xml:space="preserve">was asked if he </w:t>
      </w:r>
      <w:r w:rsidR="002E5009">
        <w:rPr>
          <w:rFonts w:eastAsia="Times New Roman" w:cs="Times New Roman"/>
          <w:color w:val="000000" w:themeColor="text1"/>
          <w:sz w:val="24"/>
          <w:szCs w:val="24"/>
        </w:rPr>
        <w:t>had</w:t>
      </w:r>
      <w:r w:rsidR="00E540B5">
        <w:rPr>
          <w:rFonts w:eastAsia="Times New Roman" w:cs="Times New Roman"/>
          <w:color w:val="000000" w:themeColor="text1"/>
          <w:sz w:val="24"/>
          <w:szCs w:val="24"/>
        </w:rPr>
        <w:t xml:space="preserve"> received complaints about reimbursements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 from Fire Department personnel</w:t>
      </w:r>
      <w:r w:rsidR="00E540B5">
        <w:rPr>
          <w:rFonts w:eastAsia="Times New Roman" w:cs="Times New Roman"/>
          <w:color w:val="000000" w:themeColor="text1"/>
          <w:sz w:val="24"/>
          <w:szCs w:val="24"/>
        </w:rPr>
        <w:t xml:space="preserve">.  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stated that </w:t>
      </w:r>
      <w:r w:rsidR="00E540B5">
        <w:rPr>
          <w:rFonts w:eastAsia="Times New Roman" w:cs="Times New Roman"/>
          <w:color w:val="000000" w:themeColor="text1"/>
          <w:sz w:val="24"/>
          <w:szCs w:val="24"/>
        </w:rPr>
        <w:t>it has been the opposite</w:t>
      </w:r>
      <w:r w:rsidR="00F352EC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E540B5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with </w:t>
      </w:r>
      <w:r w:rsidR="00E540B5">
        <w:rPr>
          <w:rFonts w:eastAsia="Times New Roman" w:cs="Times New Roman"/>
          <w:color w:val="000000" w:themeColor="text1"/>
          <w:sz w:val="24"/>
          <w:szCs w:val="24"/>
        </w:rPr>
        <w:t>many prefer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ring</w:t>
      </w:r>
      <w:r w:rsidR="00E540B5">
        <w:rPr>
          <w:rFonts w:eastAsia="Times New Roman" w:cs="Times New Roman"/>
          <w:color w:val="000000" w:themeColor="text1"/>
          <w:sz w:val="24"/>
          <w:szCs w:val="24"/>
        </w:rPr>
        <w:t xml:space="preserve"> to use their own card.  </w:t>
      </w:r>
      <w:r w:rsidR="00852B2A">
        <w:rPr>
          <w:rFonts w:eastAsia="Times New Roman" w:cs="Times New Roman"/>
          <w:color w:val="000000" w:themeColor="text1"/>
          <w:sz w:val="24"/>
          <w:szCs w:val="24"/>
        </w:rPr>
        <w:t xml:space="preserve">He supported a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P</w:t>
      </w:r>
      <w:r w:rsidR="00852B2A">
        <w:rPr>
          <w:rFonts w:eastAsia="Times New Roman" w:cs="Times New Roman"/>
          <w:color w:val="000000" w:themeColor="text1"/>
          <w:sz w:val="24"/>
          <w:szCs w:val="24"/>
        </w:rPr>
        <w:t xml:space="preserve">urchase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852B2A">
        <w:rPr>
          <w:rFonts w:eastAsia="Times New Roman" w:cs="Times New Roman"/>
          <w:color w:val="000000" w:themeColor="text1"/>
          <w:sz w:val="24"/>
          <w:szCs w:val="24"/>
        </w:rPr>
        <w:t xml:space="preserve">ard because there are monthly costs that individuals are being reimbursed for.  </w:t>
      </w:r>
    </w:p>
    <w:p w14:paraId="063D256B" w14:textId="77777777" w:rsidR="006B6F4E" w:rsidRPr="006B6F4E" w:rsidRDefault="006B6F4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9112E5C" w14:textId="4D3259EB" w:rsidR="007C13BA" w:rsidRDefault="00167505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he </w:t>
      </w:r>
      <w:r w:rsidR="00761230">
        <w:rPr>
          <w:rFonts w:eastAsia="Times New Roman" w:cs="Times New Roman"/>
          <w:color w:val="000000" w:themeColor="text1"/>
          <w:sz w:val="24"/>
          <w:szCs w:val="24"/>
        </w:rPr>
        <w:t>spent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167505">
        <w:rPr>
          <w:rFonts w:eastAsia="Times New Roman" w:cs="Times New Roman"/>
          <w:color w:val="000000" w:themeColor="text1"/>
          <w:sz w:val="24"/>
          <w:szCs w:val="24"/>
        </w:rPr>
        <w:t xml:space="preserve">most of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his </w:t>
      </w:r>
      <w:r w:rsidRPr="00167505">
        <w:rPr>
          <w:rFonts w:eastAsia="Times New Roman" w:cs="Times New Roman"/>
          <w:color w:val="000000" w:themeColor="text1"/>
          <w:sz w:val="24"/>
          <w:szCs w:val="24"/>
        </w:rPr>
        <w:t xml:space="preserve">career as a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C</w:t>
      </w:r>
      <w:r w:rsidRPr="00167505">
        <w:rPr>
          <w:rFonts w:eastAsia="Times New Roman" w:cs="Times New Roman"/>
          <w:color w:val="000000" w:themeColor="text1"/>
          <w:sz w:val="24"/>
          <w:szCs w:val="24"/>
        </w:rPr>
        <w:t>ontroller or a CFO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487C40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does </w:t>
      </w:r>
      <w:r w:rsidR="00487C40">
        <w:rPr>
          <w:rFonts w:eastAsia="Times New Roman" w:cs="Times New Roman"/>
          <w:color w:val="000000" w:themeColor="text1"/>
          <w:sz w:val="24"/>
          <w:szCs w:val="24"/>
        </w:rPr>
        <w:t xml:space="preserve">not like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Purchase</w:t>
      </w:r>
      <w:r w:rsidR="00487C40">
        <w:rPr>
          <w:rFonts w:eastAsia="Times New Roman" w:cs="Times New Roman"/>
          <w:color w:val="000000" w:themeColor="text1"/>
          <w:sz w:val="24"/>
          <w:szCs w:val="24"/>
        </w:rPr>
        <w:t xml:space="preserve"> Cards</w:t>
      </w:r>
      <w:r w:rsidR="000F5489">
        <w:rPr>
          <w:rFonts w:eastAsia="Times New Roman" w:cs="Times New Roman"/>
          <w:color w:val="000000" w:themeColor="text1"/>
          <w:sz w:val="24"/>
          <w:szCs w:val="24"/>
        </w:rPr>
        <w:t xml:space="preserve"> because there are opportunities for misuse</w:t>
      </w:r>
      <w:r w:rsidRPr="00167505">
        <w:rPr>
          <w:rFonts w:eastAsia="Times New Roman" w:cs="Times New Roman"/>
          <w:color w:val="000000" w:themeColor="text1"/>
          <w:sz w:val="24"/>
          <w:szCs w:val="24"/>
        </w:rPr>
        <w:t>.</w:t>
      </w:r>
      <w:r w:rsidR="000F5489">
        <w:rPr>
          <w:rFonts w:eastAsia="Times New Roman" w:cs="Times New Roman"/>
          <w:color w:val="000000" w:themeColor="text1"/>
          <w:sz w:val="24"/>
          <w:szCs w:val="24"/>
        </w:rPr>
        <w:t xml:space="preserve">  Emily suggested the possibility of a hybrid that could be </w:t>
      </w:r>
      <w:r w:rsidR="00761230">
        <w:rPr>
          <w:rFonts w:eastAsia="Times New Roman" w:cs="Times New Roman"/>
          <w:color w:val="000000" w:themeColor="text1"/>
          <w:sz w:val="24"/>
          <w:szCs w:val="24"/>
        </w:rPr>
        <w:t>used</w:t>
      </w:r>
      <w:r w:rsidR="000F5489">
        <w:rPr>
          <w:rFonts w:eastAsia="Times New Roman" w:cs="Times New Roman"/>
          <w:color w:val="000000" w:themeColor="text1"/>
          <w:sz w:val="24"/>
          <w:szCs w:val="24"/>
        </w:rPr>
        <w:t xml:space="preserve"> for ongoing expenses.  Various options were discussed.  </w:t>
      </w:r>
      <w:r w:rsidR="00841EF7">
        <w:rPr>
          <w:rFonts w:eastAsia="Times New Roman" w:cs="Times New Roman"/>
          <w:color w:val="000000" w:themeColor="text1"/>
          <w:sz w:val="24"/>
          <w:szCs w:val="24"/>
        </w:rPr>
        <w:t>Allen asked to be provided with the number of recurring costs per month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841EF7">
        <w:rPr>
          <w:rFonts w:eastAsia="Times New Roman" w:cs="Times New Roman"/>
          <w:color w:val="000000" w:themeColor="text1"/>
          <w:sz w:val="24"/>
          <w:szCs w:val="24"/>
        </w:rPr>
        <w:t xml:space="preserve"> where reimbursements are made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841EF7">
        <w:rPr>
          <w:rFonts w:eastAsia="Times New Roman" w:cs="Times New Roman"/>
          <w:color w:val="000000" w:themeColor="text1"/>
          <w:sz w:val="24"/>
          <w:szCs w:val="24"/>
        </w:rPr>
        <w:t xml:space="preserve"> and the amounts.  </w:t>
      </w:r>
      <w:r w:rsidR="00195A99">
        <w:rPr>
          <w:rFonts w:eastAsia="Times New Roman" w:cs="Times New Roman"/>
          <w:color w:val="000000" w:themeColor="text1"/>
          <w:sz w:val="24"/>
          <w:szCs w:val="24"/>
        </w:rPr>
        <w:t xml:space="preserve">Rick </w:t>
      </w:r>
      <w:proofErr w:type="gramStart"/>
      <w:r w:rsidR="00195A99">
        <w:rPr>
          <w:rFonts w:eastAsia="Times New Roman" w:cs="Times New Roman"/>
          <w:color w:val="000000" w:themeColor="text1"/>
          <w:sz w:val="24"/>
          <w:szCs w:val="24"/>
        </w:rPr>
        <w:t>offered</w:t>
      </w:r>
      <w:proofErr w:type="gramEnd"/>
      <w:r w:rsidR="00195A99">
        <w:rPr>
          <w:rFonts w:eastAsia="Times New Roman" w:cs="Times New Roman"/>
          <w:color w:val="000000" w:themeColor="text1"/>
          <w:sz w:val="24"/>
          <w:szCs w:val="24"/>
        </w:rPr>
        <w:t xml:space="preserve"> to report back next month. </w:t>
      </w:r>
    </w:p>
    <w:p w14:paraId="24538FC6" w14:textId="106046C0" w:rsidR="000F5489" w:rsidRDefault="00195A99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33DA5DFC" w14:textId="3BDE4526" w:rsidR="00195A99" w:rsidRDefault="007C13BA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</w:t>
      </w:r>
      <w:r w:rsidR="009165E4">
        <w:rPr>
          <w:rFonts w:eastAsia="Times New Roman" w:cs="Times New Roman"/>
          <w:color w:val="000000" w:themeColor="text1"/>
          <w:sz w:val="24"/>
          <w:szCs w:val="24"/>
        </w:rPr>
        <w:t xml:space="preserve">indicat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he and Allen have </w:t>
      </w:r>
      <w:r w:rsidR="00000DF0">
        <w:rPr>
          <w:rFonts w:eastAsia="Times New Roman" w:cs="Times New Roman"/>
          <w:color w:val="000000" w:themeColor="text1"/>
          <w:sz w:val="24"/>
          <w:szCs w:val="24"/>
        </w:rPr>
        <w:t xml:space="preserve">performed the internal audit.  </w:t>
      </w:r>
      <w:r w:rsidR="00B36C51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DF5445">
        <w:rPr>
          <w:rFonts w:eastAsia="Times New Roman" w:cs="Times New Roman"/>
          <w:color w:val="000000" w:themeColor="text1"/>
          <w:sz w:val="24"/>
          <w:szCs w:val="24"/>
        </w:rPr>
        <w:t xml:space="preserve">he full board serves as an informal audit committee by reviewing the financials </w:t>
      </w:r>
      <w:r w:rsidR="00B36C51">
        <w:rPr>
          <w:rFonts w:eastAsia="Times New Roman" w:cs="Times New Roman"/>
          <w:color w:val="000000" w:themeColor="text1"/>
          <w:sz w:val="24"/>
          <w:szCs w:val="24"/>
        </w:rPr>
        <w:t xml:space="preserve">each </w:t>
      </w:r>
      <w:r w:rsidR="00DF5445">
        <w:rPr>
          <w:rFonts w:eastAsia="Times New Roman" w:cs="Times New Roman"/>
          <w:color w:val="000000" w:themeColor="text1"/>
          <w:sz w:val="24"/>
          <w:szCs w:val="24"/>
        </w:rPr>
        <w:t xml:space="preserve">month.  He was not opposed to forming an Audit Committee.  </w:t>
      </w:r>
      <w:r w:rsidR="00E56678">
        <w:rPr>
          <w:rFonts w:eastAsia="Times New Roman" w:cs="Times New Roman"/>
          <w:color w:val="000000" w:themeColor="text1"/>
          <w:sz w:val="24"/>
          <w:szCs w:val="24"/>
        </w:rPr>
        <w:t xml:space="preserve">Emily </w:t>
      </w:r>
      <w:r w:rsidR="00B36C51">
        <w:rPr>
          <w:rFonts w:eastAsia="Times New Roman" w:cs="Times New Roman"/>
          <w:color w:val="000000" w:themeColor="text1"/>
          <w:sz w:val="24"/>
          <w:szCs w:val="24"/>
        </w:rPr>
        <w:t xml:space="preserve">stated </w:t>
      </w:r>
      <w:r w:rsidR="00E56678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627C8E">
        <w:rPr>
          <w:rFonts w:eastAsia="Times New Roman" w:cs="Times New Roman"/>
          <w:color w:val="000000" w:themeColor="text1"/>
          <w:sz w:val="24"/>
          <w:szCs w:val="24"/>
        </w:rPr>
        <w:t xml:space="preserve">they should perhaps change how they answer Question 9 on the Fraud Assessment, which specifically asks if they have a formal Audit Committee.  </w:t>
      </w:r>
    </w:p>
    <w:p w14:paraId="70D15CCB" w14:textId="77777777" w:rsidR="001C3386" w:rsidRDefault="001C338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5099852" w14:textId="007314C1" w:rsidR="001C3386" w:rsidRDefault="001C338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Chair Dalley noted that Ms. Lewis has been thorough</w:t>
      </w:r>
      <w:r w:rsidR="00B36C51">
        <w:rPr>
          <w:rFonts w:eastAsia="Times New Roman" w:cs="Times New Roman"/>
          <w:color w:val="000000" w:themeColor="text1"/>
          <w:sz w:val="24"/>
          <w:szCs w:val="24"/>
        </w:rPr>
        <w:t xml:space="preserve"> in conducting the audit</w:t>
      </w:r>
      <w:r w:rsidR="00B63DD1">
        <w:rPr>
          <w:rFonts w:eastAsia="Times New Roman" w:cs="Times New Roman"/>
          <w:color w:val="000000" w:themeColor="text1"/>
          <w:sz w:val="24"/>
          <w:szCs w:val="24"/>
        </w:rPr>
        <w:t xml:space="preserve">.  Mark stated that there has been no </w:t>
      </w:r>
      <w:r w:rsidR="00B36C51">
        <w:rPr>
          <w:rFonts w:eastAsia="Times New Roman" w:cs="Times New Roman"/>
          <w:color w:val="000000" w:themeColor="text1"/>
          <w:sz w:val="24"/>
          <w:szCs w:val="24"/>
        </w:rPr>
        <w:t xml:space="preserve">finding of </w:t>
      </w:r>
      <w:r w:rsidR="00B63DD1">
        <w:rPr>
          <w:rFonts w:eastAsia="Times New Roman" w:cs="Times New Roman"/>
          <w:color w:val="000000" w:themeColor="text1"/>
          <w:sz w:val="24"/>
          <w:szCs w:val="24"/>
        </w:rPr>
        <w:t xml:space="preserve">wrongdoing </w:t>
      </w:r>
      <w:r w:rsidR="00170370">
        <w:rPr>
          <w:rFonts w:eastAsia="Times New Roman" w:cs="Times New Roman"/>
          <w:color w:val="000000" w:themeColor="text1"/>
          <w:sz w:val="24"/>
          <w:szCs w:val="24"/>
        </w:rPr>
        <w:t>in th</w:t>
      </w:r>
      <w:r w:rsidR="00B36C51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170370">
        <w:rPr>
          <w:rFonts w:eastAsia="Times New Roman" w:cs="Times New Roman"/>
          <w:color w:val="000000" w:themeColor="text1"/>
          <w:sz w:val="24"/>
          <w:szCs w:val="24"/>
        </w:rPr>
        <w:t xml:space="preserve"> review process.  He suggested that once formalized, the report be posted on the </w:t>
      </w:r>
      <w:r w:rsidR="00761230">
        <w:rPr>
          <w:rFonts w:eastAsia="Times New Roman" w:cs="Times New Roman"/>
          <w:color w:val="000000" w:themeColor="text1"/>
          <w:sz w:val="24"/>
          <w:szCs w:val="24"/>
        </w:rPr>
        <w:t>website</w:t>
      </w:r>
      <w:r w:rsidR="00170370">
        <w:rPr>
          <w:rFonts w:eastAsia="Times New Roman" w:cs="Times New Roman"/>
          <w:color w:val="000000" w:themeColor="text1"/>
          <w:sz w:val="24"/>
          <w:szCs w:val="24"/>
        </w:rPr>
        <w:t xml:space="preserve"> where the public can review it.  </w:t>
      </w:r>
    </w:p>
    <w:p w14:paraId="6ECB713F" w14:textId="77777777" w:rsidR="00170370" w:rsidRDefault="00170370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05EE657" w14:textId="385E7153" w:rsidR="00AA68C0" w:rsidRPr="00752958" w:rsidRDefault="00AA68C0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Community Center Meeting with County – Allen Cannon.</w:t>
      </w:r>
    </w:p>
    <w:p w14:paraId="7F58F99B" w14:textId="77777777" w:rsidR="00AA68C0" w:rsidRDefault="00AA68C0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001A2CA" w14:textId="440B31B9" w:rsidR="00502F9F" w:rsidRDefault="00E678C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Allen reported </w:t>
      </w:r>
      <w:r w:rsidR="006A5D49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947139">
        <w:rPr>
          <w:rFonts w:eastAsia="Times New Roman" w:cs="Times New Roman"/>
          <w:color w:val="000000" w:themeColor="text1"/>
          <w:sz w:val="24"/>
          <w:szCs w:val="24"/>
        </w:rPr>
        <w:t xml:space="preserve">he and Mark have had </w:t>
      </w:r>
      <w:r w:rsidR="006A5D49">
        <w:rPr>
          <w:rFonts w:eastAsia="Times New Roman" w:cs="Times New Roman"/>
          <w:color w:val="000000" w:themeColor="text1"/>
          <w:sz w:val="24"/>
          <w:szCs w:val="24"/>
        </w:rPr>
        <w:t xml:space="preserve">discussions with County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Commissioner </w:t>
      </w:r>
      <w:r w:rsidR="00362195">
        <w:rPr>
          <w:rFonts w:eastAsia="Times New Roman" w:cs="Times New Roman"/>
          <w:color w:val="000000" w:themeColor="text1"/>
          <w:sz w:val="24"/>
          <w:szCs w:val="24"/>
        </w:rPr>
        <w:t xml:space="preserve">Gil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>Almquist and Joe Rechsteiner</w:t>
      </w:r>
      <w:r w:rsidR="00947139">
        <w:rPr>
          <w:rFonts w:eastAsia="Times New Roman" w:cs="Times New Roman"/>
          <w:color w:val="000000" w:themeColor="text1"/>
          <w:sz w:val="24"/>
          <w:szCs w:val="24"/>
        </w:rPr>
        <w:t>.  T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he </w:t>
      </w:r>
      <w:r w:rsidR="00362195">
        <w:rPr>
          <w:rFonts w:eastAsia="Times New Roman" w:cs="Times New Roman"/>
          <w:color w:val="000000" w:themeColor="text1"/>
          <w:sz w:val="24"/>
          <w:szCs w:val="24"/>
        </w:rPr>
        <w:t xml:space="preserve">US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Forest </w:t>
      </w:r>
      <w:r w:rsidR="00362195">
        <w:rPr>
          <w:rFonts w:eastAsia="Times New Roman" w:cs="Times New Roman"/>
          <w:color w:val="000000" w:themeColor="text1"/>
          <w:sz w:val="24"/>
          <w:szCs w:val="24"/>
        </w:rPr>
        <w:t xml:space="preserve">Service is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waiting for a letter </w:t>
      </w:r>
      <w:r w:rsidR="00A5328D">
        <w:rPr>
          <w:rFonts w:eastAsia="Times New Roman" w:cs="Times New Roman"/>
          <w:color w:val="000000" w:themeColor="text1"/>
          <w:sz w:val="24"/>
          <w:szCs w:val="24"/>
        </w:rPr>
        <w:t xml:space="preserve">to be drafted by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Victoria </w:t>
      </w:r>
      <w:r w:rsidR="00362195">
        <w:rPr>
          <w:rFonts w:eastAsia="Times New Roman" w:cs="Times New Roman"/>
          <w:color w:val="000000" w:themeColor="text1"/>
          <w:sz w:val="24"/>
          <w:szCs w:val="24"/>
        </w:rPr>
        <w:t>Hales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362195">
        <w:rPr>
          <w:rFonts w:eastAsia="Times New Roman" w:cs="Times New Roman"/>
          <w:color w:val="000000" w:themeColor="text1"/>
          <w:sz w:val="24"/>
          <w:szCs w:val="24"/>
        </w:rPr>
        <w:t xml:space="preserve"> He provided </w:t>
      </w:r>
      <w:r w:rsidR="00A5328D">
        <w:rPr>
          <w:rFonts w:eastAsia="Times New Roman" w:cs="Times New Roman"/>
          <w:color w:val="000000" w:themeColor="text1"/>
          <w:sz w:val="24"/>
          <w:szCs w:val="24"/>
        </w:rPr>
        <w:t xml:space="preserve">her with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information </w:t>
      </w:r>
      <w:r w:rsidR="00507512">
        <w:rPr>
          <w:rFonts w:eastAsia="Times New Roman" w:cs="Times New Roman"/>
          <w:color w:val="000000" w:themeColor="text1"/>
          <w:sz w:val="24"/>
          <w:szCs w:val="24"/>
        </w:rPr>
        <w:t xml:space="preserve">regarding what has taken place over the last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2 </w:t>
      </w:r>
      <w:r w:rsidR="00362195">
        <w:rPr>
          <w:rFonts w:eastAsia="Times New Roman" w:cs="Times New Roman"/>
          <w:color w:val="000000" w:themeColor="text1"/>
          <w:sz w:val="24"/>
          <w:szCs w:val="24"/>
        </w:rPr>
        <w:t xml:space="preserve">½ to </w:t>
      </w:r>
      <w:r w:rsidR="00507512">
        <w:rPr>
          <w:rFonts w:eastAsia="Times New Roman" w:cs="Times New Roman"/>
          <w:color w:val="000000" w:themeColor="text1"/>
          <w:sz w:val="24"/>
          <w:szCs w:val="24"/>
        </w:rPr>
        <w:t>3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 years</w:t>
      </w:r>
      <w:r w:rsidR="00362195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947139">
        <w:rPr>
          <w:rFonts w:eastAsia="Times New Roman" w:cs="Times New Roman"/>
          <w:color w:val="000000" w:themeColor="text1"/>
          <w:sz w:val="24"/>
          <w:szCs w:val="24"/>
        </w:rPr>
        <w:t xml:space="preserve">Ms. Hales will </w:t>
      </w:r>
      <w:r w:rsidR="00454871">
        <w:rPr>
          <w:rFonts w:eastAsia="Times New Roman" w:cs="Times New Roman"/>
          <w:color w:val="000000" w:themeColor="text1"/>
          <w:sz w:val="24"/>
          <w:szCs w:val="24"/>
        </w:rPr>
        <w:t xml:space="preserve">hopefully </w:t>
      </w:r>
      <w:r w:rsidR="00507512">
        <w:rPr>
          <w:rFonts w:eastAsia="Times New Roman" w:cs="Times New Roman"/>
          <w:color w:val="000000" w:themeColor="text1"/>
          <w:sz w:val="24"/>
          <w:szCs w:val="24"/>
        </w:rPr>
        <w:t xml:space="preserve">now </w:t>
      </w:r>
      <w:r w:rsidR="00454871">
        <w:rPr>
          <w:rFonts w:eastAsia="Times New Roman" w:cs="Times New Roman"/>
          <w:color w:val="000000" w:themeColor="text1"/>
          <w:sz w:val="24"/>
          <w:szCs w:val="24"/>
        </w:rPr>
        <w:t>be prepared to draft a</w:t>
      </w:r>
      <w:r w:rsidR="00395CC4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letter to the </w:t>
      </w:r>
      <w:r w:rsidR="00395CC4">
        <w:rPr>
          <w:rFonts w:eastAsia="Times New Roman" w:cs="Times New Roman"/>
          <w:color w:val="000000" w:themeColor="text1"/>
          <w:sz w:val="24"/>
          <w:szCs w:val="24"/>
        </w:rPr>
        <w:t xml:space="preserve">US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Forest Service </w:t>
      </w:r>
      <w:r w:rsidR="00395CC4">
        <w:rPr>
          <w:rFonts w:eastAsia="Times New Roman" w:cs="Times New Roman"/>
          <w:color w:val="000000" w:themeColor="text1"/>
          <w:sz w:val="24"/>
          <w:szCs w:val="24"/>
        </w:rPr>
        <w:t xml:space="preserve">regarding </w:t>
      </w:r>
      <w:r w:rsidR="00DB702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>acquisition of th</w:t>
      </w:r>
      <w:r w:rsidR="00454871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 propert</w:t>
      </w:r>
      <w:r w:rsidR="00454871">
        <w:rPr>
          <w:rFonts w:eastAsia="Times New Roman" w:cs="Times New Roman"/>
          <w:color w:val="000000" w:themeColor="text1"/>
          <w:sz w:val="24"/>
          <w:szCs w:val="24"/>
        </w:rPr>
        <w:t>y</w:t>
      </w:r>
      <w:r w:rsidR="00362195" w:rsidRPr="00362195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50751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B709F9">
        <w:rPr>
          <w:rFonts w:eastAsia="Times New Roman" w:cs="Times New Roman"/>
          <w:color w:val="000000" w:themeColor="text1"/>
          <w:sz w:val="24"/>
          <w:szCs w:val="24"/>
        </w:rPr>
        <w:t xml:space="preserve">In response to a question raised, Allen stated that they were initially looking to purchase five </w:t>
      </w:r>
      <w:r w:rsidR="00507512">
        <w:rPr>
          <w:rFonts w:eastAsia="Times New Roman" w:cs="Times New Roman"/>
          <w:color w:val="000000" w:themeColor="text1"/>
          <w:sz w:val="24"/>
          <w:szCs w:val="24"/>
        </w:rPr>
        <w:t xml:space="preserve">of the nine </w:t>
      </w:r>
      <w:r w:rsidR="00B709F9">
        <w:rPr>
          <w:rFonts w:eastAsia="Times New Roman" w:cs="Times New Roman"/>
          <w:color w:val="000000" w:themeColor="text1"/>
          <w:sz w:val="24"/>
          <w:szCs w:val="24"/>
        </w:rPr>
        <w:t>acres</w:t>
      </w:r>
      <w:r w:rsidR="005A4412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E8291F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>hat may change based on the remediation appraisal and cost</w:t>
      </w:r>
      <w:r w:rsidR="00E8291F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507512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 xml:space="preserve">he </w:t>
      </w:r>
      <w:r w:rsidR="00E8291F">
        <w:rPr>
          <w:rFonts w:eastAsia="Times New Roman" w:cs="Times New Roman"/>
          <w:color w:val="000000" w:themeColor="text1"/>
          <w:sz w:val="24"/>
          <w:szCs w:val="24"/>
        </w:rPr>
        <w:t xml:space="preserve">US 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 xml:space="preserve">Forest Service goes through </w:t>
      </w:r>
      <w:r w:rsidR="00507512">
        <w:rPr>
          <w:rFonts w:eastAsia="Times New Roman" w:cs="Times New Roman"/>
          <w:color w:val="000000" w:themeColor="text1"/>
          <w:sz w:val="24"/>
          <w:szCs w:val="24"/>
        </w:rPr>
        <w:t xml:space="preserve">a process 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>to determine valuation</w:t>
      </w:r>
      <w:r w:rsidR="007F57C7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E8291F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502F9F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>ounty determine</w:t>
      </w:r>
      <w:r w:rsidR="00502F9F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 xml:space="preserve"> how and where the money comes from. </w:t>
      </w:r>
      <w:r w:rsidR="00502F9F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507512">
        <w:rPr>
          <w:rFonts w:eastAsia="Times New Roman" w:cs="Times New Roman"/>
          <w:color w:val="000000" w:themeColor="text1"/>
          <w:sz w:val="24"/>
          <w:szCs w:val="24"/>
        </w:rPr>
        <w:t xml:space="preserve">So far, the County has </w:t>
      </w:r>
      <w:r w:rsidR="00502F9F">
        <w:rPr>
          <w:rFonts w:eastAsia="Times New Roman" w:cs="Times New Roman"/>
          <w:color w:val="000000" w:themeColor="text1"/>
          <w:sz w:val="24"/>
          <w:szCs w:val="24"/>
        </w:rPr>
        <w:t xml:space="preserve">used 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 xml:space="preserve">$1,000,000 of </w:t>
      </w:r>
      <w:r w:rsidR="00502F9F">
        <w:rPr>
          <w:rFonts w:eastAsia="Times New Roman" w:cs="Times New Roman"/>
          <w:color w:val="000000" w:themeColor="text1"/>
          <w:sz w:val="24"/>
          <w:szCs w:val="24"/>
        </w:rPr>
        <w:t xml:space="preserve">for </w:t>
      </w:r>
      <w:r w:rsidR="00E8291F" w:rsidRPr="00E8291F">
        <w:rPr>
          <w:rFonts w:eastAsia="Times New Roman" w:cs="Times New Roman"/>
          <w:color w:val="000000" w:themeColor="text1"/>
          <w:sz w:val="24"/>
          <w:szCs w:val="24"/>
        </w:rPr>
        <w:t xml:space="preserve">remediation costs. </w:t>
      </w:r>
      <w:r w:rsidR="00502F9F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D8A9E75" w14:textId="77777777" w:rsidR="00502F9F" w:rsidRDefault="00502F9F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63D64BC" w14:textId="66F7D9A1" w:rsidR="00C60AC4" w:rsidRPr="00C60AC4" w:rsidRDefault="00DB7021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In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response to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>question</w:t>
      </w:r>
      <w:r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regarding the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balance of the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property,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ounty </w:t>
      </w:r>
      <w:r w:rsidR="00F233E3">
        <w:rPr>
          <w:rFonts w:eastAsia="Times New Roman" w:cs="Times New Roman"/>
          <w:color w:val="000000" w:themeColor="text1"/>
          <w:sz w:val="24"/>
          <w:szCs w:val="24"/>
        </w:rPr>
        <w:t xml:space="preserve">may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want the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>five acres</w:t>
      </w:r>
      <w:r w:rsidR="00F233E3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US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Forest Service </w:t>
      </w:r>
      <w:r w:rsidR="00F233E3">
        <w:rPr>
          <w:rFonts w:eastAsia="Times New Roman" w:cs="Times New Roman"/>
          <w:color w:val="000000" w:themeColor="text1"/>
          <w:sz w:val="24"/>
          <w:szCs w:val="24"/>
        </w:rPr>
        <w:t xml:space="preserve">ma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no longer want to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manage small </w:t>
      </w:r>
      <w:r w:rsidR="00F233E3">
        <w:rPr>
          <w:rFonts w:eastAsia="Times New Roman" w:cs="Times New Roman"/>
          <w:color w:val="000000" w:themeColor="text1"/>
          <w:sz w:val="24"/>
          <w:szCs w:val="24"/>
        </w:rPr>
        <w:t xml:space="preserve">parcels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of property. </w:t>
      </w:r>
      <w:r w:rsidR="00F233E3">
        <w:rPr>
          <w:rFonts w:eastAsia="Times New Roman" w:cs="Times New Roman"/>
          <w:color w:val="000000" w:themeColor="text1"/>
          <w:sz w:val="24"/>
          <w:szCs w:val="24"/>
        </w:rPr>
        <w:t xml:space="preserve">If that is the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case,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ounty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ould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recommend </w:t>
      </w:r>
      <w:r w:rsidR="00F352EC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E32DA1">
        <w:rPr>
          <w:rFonts w:eastAsia="Times New Roman" w:cs="Times New Roman"/>
          <w:color w:val="000000" w:themeColor="text1"/>
          <w:sz w:val="24"/>
          <w:szCs w:val="24"/>
        </w:rPr>
        <w:t xml:space="preserve">they </w:t>
      </w:r>
      <w:r w:rsidR="00B97389">
        <w:rPr>
          <w:rFonts w:eastAsia="Times New Roman" w:cs="Times New Roman"/>
          <w:color w:val="000000" w:themeColor="text1"/>
          <w:sz w:val="24"/>
          <w:szCs w:val="24"/>
        </w:rPr>
        <w:t xml:space="preserve">donate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the property </w:t>
      </w:r>
      <w:r w:rsidR="00B97389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the fire 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lastRenderedPageBreak/>
        <w:t>station s</w:t>
      </w:r>
      <w:r w:rsidR="00B97389">
        <w:rPr>
          <w:rFonts w:eastAsia="Times New Roman" w:cs="Times New Roman"/>
          <w:color w:val="000000" w:themeColor="text1"/>
          <w:sz w:val="24"/>
          <w:szCs w:val="24"/>
        </w:rPr>
        <w:t>i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>ts on</w:t>
      </w:r>
      <w:r w:rsidR="007F57C7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 xml:space="preserve"> rather than the </w:t>
      </w:r>
      <w:r w:rsidR="00B97389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E32DA1" w:rsidRPr="00E32DA1">
        <w:rPr>
          <w:rFonts w:eastAsia="Times New Roman" w:cs="Times New Roman"/>
          <w:color w:val="000000" w:themeColor="text1"/>
          <w:sz w:val="24"/>
          <w:szCs w:val="24"/>
        </w:rPr>
        <w:t>ounty having to acquire it</w:t>
      </w:r>
      <w:r w:rsidR="00B97389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Chair Dalley </w:t>
      </w:r>
      <w:r w:rsidR="00C60AC4">
        <w:rPr>
          <w:rFonts w:eastAsia="Times New Roman" w:cs="Times New Roman"/>
          <w:color w:val="000000" w:themeColor="text1"/>
          <w:sz w:val="24"/>
          <w:szCs w:val="24"/>
        </w:rPr>
        <w:t xml:space="preserve">explained that 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the PVSSD </w:t>
      </w:r>
      <w:r w:rsidR="00C60AC4">
        <w:rPr>
          <w:rFonts w:eastAsia="Times New Roman" w:cs="Times New Roman"/>
          <w:color w:val="000000" w:themeColor="text1"/>
          <w:sz w:val="24"/>
          <w:szCs w:val="24"/>
        </w:rPr>
        <w:t>currently ha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C60AC4">
        <w:rPr>
          <w:rFonts w:eastAsia="Times New Roman" w:cs="Times New Roman"/>
          <w:color w:val="000000" w:themeColor="text1"/>
          <w:sz w:val="24"/>
          <w:szCs w:val="24"/>
        </w:rPr>
        <w:t xml:space="preserve"> a 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 xml:space="preserve">long-term lease that Mary Esther </w:t>
      </w:r>
      <w:r w:rsidR="00C60AC4">
        <w:rPr>
          <w:rFonts w:eastAsia="Times New Roman" w:cs="Times New Roman"/>
          <w:color w:val="000000" w:themeColor="text1"/>
          <w:sz w:val="24"/>
          <w:szCs w:val="24"/>
        </w:rPr>
        <w:t xml:space="preserve">Putnam 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>renewed 6</w:t>
      </w:r>
      <w:r w:rsidR="00C60AC4"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>8 years ago for 50 years.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E2777D">
        <w:rPr>
          <w:rFonts w:eastAsia="Times New Roman" w:cs="Times New Roman"/>
          <w:color w:val="000000" w:themeColor="text1"/>
          <w:sz w:val="24"/>
          <w:szCs w:val="24"/>
        </w:rPr>
        <w:t>Steve Shakespeare stated that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E2777D">
        <w:rPr>
          <w:rFonts w:eastAsia="Times New Roman" w:cs="Times New Roman"/>
          <w:color w:val="000000" w:themeColor="text1"/>
          <w:sz w:val="24"/>
          <w:szCs w:val="24"/>
        </w:rPr>
        <w:t xml:space="preserve"> based on 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 xml:space="preserve">conversations </w:t>
      </w:r>
      <w:r w:rsidR="00E2777D">
        <w:rPr>
          <w:rFonts w:eastAsia="Times New Roman" w:cs="Times New Roman"/>
          <w:color w:val="000000" w:themeColor="text1"/>
          <w:sz w:val="24"/>
          <w:szCs w:val="24"/>
        </w:rPr>
        <w:t xml:space="preserve">he has had 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>over the years,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 the US Forest Service would prefer 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E2777D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 xml:space="preserve">ounty to own it. </w:t>
      </w:r>
      <w:r w:rsidR="00E2777D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89777D">
        <w:rPr>
          <w:rFonts w:eastAsia="Times New Roman" w:cs="Times New Roman"/>
          <w:color w:val="000000" w:themeColor="text1"/>
          <w:sz w:val="24"/>
          <w:szCs w:val="24"/>
        </w:rPr>
        <w:t xml:space="preserve">He did not 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expect </w:t>
      </w:r>
      <w:r w:rsidR="0089777D">
        <w:rPr>
          <w:rFonts w:eastAsia="Times New Roman" w:cs="Times New Roman"/>
          <w:color w:val="000000" w:themeColor="text1"/>
          <w:sz w:val="24"/>
          <w:szCs w:val="24"/>
        </w:rPr>
        <w:t xml:space="preserve">any development 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="0089777D">
        <w:rPr>
          <w:rFonts w:eastAsia="Times New Roman" w:cs="Times New Roman"/>
          <w:color w:val="000000" w:themeColor="text1"/>
          <w:sz w:val="24"/>
          <w:szCs w:val="24"/>
        </w:rPr>
        <w:t>take place until the C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 xml:space="preserve">ounty makes 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a </w:t>
      </w:r>
      <w:r w:rsidR="00C60AC4" w:rsidRPr="00C60AC4">
        <w:rPr>
          <w:rFonts w:eastAsia="Times New Roman" w:cs="Times New Roman"/>
          <w:color w:val="000000" w:themeColor="text1"/>
          <w:sz w:val="24"/>
          <w:szCs w:val="24"/>
        </w:rPr>
        <w:t xml:space="preserve">trade. </w:t>
      </w:r>
      <w:r w:rsidR="0089777D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36CA20B7" w14:textId="77777777" w:rsidR="00E8291F" w:rsidRPr="00752958" w:rsidRDefault="00E8291F" w:rsidP="002F4DAD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1ED77200" w14:textId="7801ED8A" w:rsidR="0089777D" w:rsidRDefault="0089777D" w:rsidP="00964A4E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State Auditor Training.</w:t>
      </w:r>
    </w:p>
    <w:p w14:paraId="6D21F15F" w14:textId="77777777" w:rsidR="0089777D" w:rsidRDefault="0089777D" w:rsidP="00964A4E">
      <w:pPr>
        <w:keepNext/>
        <w:keepLines/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62981280" w14:textId="4FC5308B" w:rsidR="00D77647" w:rsidRDefault="00D77647" w:rsidP="00964A4E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each Board Member </w:t>
      </w:r>
      <w:r w:rsidRPr="00D77647">
        <w:rPr>
          <w:rFonts w:eastAsia="Times New Roman" w:cs="Times New Roman"/>
          <w:color w:val="000000" w:themeColor="text1"/>
          <w:sz w:val="24"/>
          <w:szCs w:val="24"/>
        </w:rPr>
        <w:t>should have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received notice of an Auditor Training 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scheduled for </w:t>
      </w:r>
      <w:r w:rsidRPr="00D77647">
        <w:rPr>
          <w:rFonts w:eastAsia="Times New Roman" w:cs="Times New Roman"/>
          <w:color w:val="000000" w:themeColor="text1"/>
          <w:sz w:val="24"/>
          <w:szCs w:val="24"/>
        </w:rPr>
        <w:t>April 24</w:t>
      </w:r>
      <w:r w:rsidRPr="00D77647">
        <w:rPr>
          <w:rFonts w:eastAsia="Times New Roman" w:cs="Times New Roman"/>
          <w:color w:val="000000" w:themeColor="text1"/>
          <w:sz w:val="24"/>
          <w:szCs w:val="24"/>
          <w:vertAlign w:val="superscript"/>
        </w:rPr>
        <w:t>th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596985">
        <w:rPr>
          <w:rFonts w:eastAsia="Times New Roman" w:cs="Times New Roman"/>
          <w:color w:val="000000" w:themeColor="text1"/>
          <w:sz w:val="24"/>
          <w:szCs w:val="24"/>
        </w:rPr>
        <w:t>Rick stated that a follow-up letter was sent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596985">
        <w:rPr>
          <w:rFonts w:eastAsia="Times New Roman" w:cs="Times New Roman"/>
          <w:color w:val="000000" w:themeColor="text1"/>
          <w:sz w:val="24"/>
          <w:szCs w:val="24"/>
        </w:rPr>
        <w:t xml:space="preserve"> indicating that</w:t>
      </w:r>
      <w:r w:rsidR="00F352EC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596985">
        <w:rPr>
          <w:rFonts w:eastAsia="Times New Roman" w:cs="Times New Roman"/>
          <w:color w:val="000000" w:themeColor="text1"/>
          <w:sz w:val="24"/>
          <w:szCs w:val="24"/>
        </w:rPr>
        <w:t xml:space="preserve"> due to the number of participants, they do not want anyone to attend other than those </w:t>
      </w:r>
      <w:r w:rsidR="00B3151F">
        <w:rPr>
          <w:rFonts w:eastAsia="Times New Roman" w:cs="Times New Roman"/>
          <w:color w:val="000000" w:themeColor="text1"/>
          <w:sz w:val="24"/>
          <w:szCs w:val="24"/>
        </w:rPr>
        <w:t xml:space="preserve">directly involved 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>in that</w:t>
      </w:r>
      <w:r w:rsidR="00B3151F">
        <w:rPr>
          <w:rFonts w:eastAsia="Times New Roman" w:cs="Times New Roman"/>
          <w:color w:val="000000" w:themeColor="text1"/>
          <w:sz w:val="24"/>
          <w:szCs w:val="24"/>
        </w:rPr>
        <w:t xml:space="preserve"> process.  He and Teri plann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ed </w:t>
      </w:r>
      <w:r w:rsidR="00B3151F">
        <w:rPr>
          <w:rFonts w:eastAsia="Times New Roman" w:cs="Times New Roman"/>
          <w:color w:val="000000" w:themeColor="text1"/>
          <w:sz w:val="24"/>
          <w:szCs w:val="24"/>
        </w:rPr>
        <w:t xml:space="preserve">to attend.  Chair Dalley asked that </w:t>
      </w:r>
      <w:r w:rsidR="00964A4E">
        <w:rPr>
          <w:rFonts w:eastAsia="Times New Roman" w:cs="Times New Roman"/>
          <w:color w:val="000000" w:themeColor="text1"/>
          <w:sz w:val="24"/>
          <w:szCs w:val="24"/>
        </w:rPr>
        <w:t xml:space="preserve">Rick and Teri </w:t>
      </w:r>
      <w:proofErr w:type="gramStart"/>
      <w:r w:rsidR="00B3151F">
        <w:rPr>
          <w:rFonts w:eastAsia="Times New Roman" w:cs="Times New Roman"/>
          <w:color w:val="000000" w:themeColor="text1"/>
          <w:sz w:val="24"/>
          <w:szCs w:val="24"/>
        </w:rPr>
        <w:t>provide</w:t>
      </w:r>
      <w:proofErr w:type="gramEnd"/>
      <w:r w:rsidR="00B3151F">
        <w:rPr>
          <w:rFonts w:eastAsia="Times New Roman" w:cs="Times New Roman"/>
          <w:color w:val="000000" w:themeColor="text1"/>
          <w:sz w:val="24"/>
          <w:szCs w:val="24"/>
        </w:rPr>
        <w:t xml:space="preserve"> a report at the next meeting.</w:t>
      </w:r>
    </w:p>
    <w:p w14:paraId="270512F5" w14:textId="77777777" w:rsidR="0089777D" w:rsidRDefault="0089777D" w:rsidP="002F4DAD">
      <w:pPr>
        <w:pStyle w:val="ListParagraph"/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29A31FF4" w14:textId="4A3D26C4" w:rsidR="00496380" w:rsidRPr="00752958" w:rsidRDefault="00F633C4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Citizen Requests.</w:t>
      </w:r>
    </w:p>
    <w:p w14:paraId="4D203C47" w14:textId="38291D4C" w:rsidR="00125F33" w:rsidRDefault="00125F33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61C5CD8" w14:textId="3832D266" w:rsidR="002E7EDE" w:rsidRDefault="002E7ED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John Robson thanked the Board for the excellent job they do.</w:t>
      </w:r>
    </w:p>
    <w:p w14:paraId="7084AB7A" w14:textId="77777777" w:rsidR="002E7EDE" w:rsidRDefault="002E7ED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9DF2E1D" w14:textId="1F371AA2" w:rsidR="002E7EDE" w:rsidRDefault="002E7ED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Frank Davie reported that they use Purchase Cards at the Family History Center and it has been a very efficient process.</w:t>
      </w:r>
    </w:p>
    <w:p w14:paraId="0F35B4DC" w14:textId="77777777" w:rsidR="002E7EDE" w:rsidRDefault="002E7ED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340A375" w14:textId="0514545C" w:rsidR="002E7EDE" w:rsidRDefault="002E7ED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Rosemary D’Amato </w:t>
      </w:r>
      <w:r w:rsidR="00DC4F46">
        <w:rPr>
          <w:rFonts w:eastAsia="Times New Roman" w:cs="Times New Roman"/>
          <w:color w:val="000000" w:themeColor="text1"/>
          <w:sz w:val="24"/>
          <w:szCs w:val="24"/>
        </w:rPr>
        <w:t xml:space="preserve">suggested that the cash back be used toward those experiencing hardship.  </w:t>
      </w:r>
    </w:p>
    <w:p w14:paraId="61343A4D" w14:textId="77777777" w:rsidR="002E7EDE" w:rsidRPr="00752958" w:rsidRDefault="002E7ED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D51FA1D" w14:textId="07596A33" w:rsidR="00536C1E" w:rsidRPr="00752958" w:rsidRDefault="00536C1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re were no </w:t>
      </w:r>
      <w:r w:rsidR="002E7EDE">
        <w:rPr>
          <w:rFonts w:eastAsia="Times New Roman" w:cs="Times New Roman"/>
          <w:color w:val="000000" w:themeColor="text1"/>
          <w:sz w:val="24"/>
          <w:szCs w:val="24"/>
        </w:rPr>
        <w:t xml:space="preserve">further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citizen requests.</w:t>
      </w:r>
    </w:p>
    <w:p w14:paraId="3B60FFBD" w14:textId="77777777" w:rsidR="006821C8" w:rsidRPr="00752958" w:rsidRDefault="006821C8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B940FD1" w14:textId="78625771" w:rsidR="007C5846" w:rsidRPr="00752958" w:rsidRDefault="007C5846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Other Business.</w:t>
      </w:r>
    </w:p>
    <w:p w14:paraId="5578B0B8" w14:textId="77777777" w:rsidR="00960676" w:rsidRPr="00752958" w:rsidRDefault="0096067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4713551" w14:textId="132AE255" w:rsidR="00536C1E" w:rsidRPr="00752958" w:rsidRDefault="00536C1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There was no Other Business.</w:t>
      </w:r>
    </w:p>
    <w:p w14:paraId="111B2D17" w14:textId="77777777" w:rsidR="00536C1E" w:rsidRPr="00752958" w:rsidRDefault="00536C1E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DC965BD" w14:textId="0ABD03B8" w:rsidR="007C5846" w:rsidRPr="00752958" w:rsidRDefault="007C5846" w:rsidP="002F4DAD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Adjournment.</w:t>
      </w:r>
    </w:p>
    <w:p w14:paraId="2585087A" w14:textId="77777777" w:rsidR="009D57AA" w:rsidRPr="00752958" w:rsidRDefault="009D57AA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593BDE6" w14:textId="62F840D0" w:rsidR="00F731AC" w:rsidRPr="00752958" w:rsidRDefault="00DC4F46" w:rsidP="002F4DAD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llen Cannon </w:t>
      </w:r>
      <w:r w:rsidR="00F731AC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ADJOURN.  </w:t>
      </w:r>
      <w:r w:rsidR="00430C51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motion was seconded by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Emily Neilson.  </w:t>
      </w:r>
      <w:r w:rsidR="00F731AC" w:rsidRPr="00752958">
        <w:rPr>
          <w:rFonts w:eastAsia="Times New Roman" w:cs="Times New Roman"/>
          <w:b/>
          <w:bCs/>
          <w:color w:val="000000" w:themeColor="text1"/>
          <w:sz w:val="24"/>
          <w:szCs w:val="24"/>
        </w:rPr>
        <w:t>The motion passed with the unanimous consent of the Board.</w:t>
      </w:r>
    </w:p>
    <w:p w14:paraId="292DF71B" w14:textId="77777777" w:rsidR="00F731AC" w:rsidRPr="00752958" w:rsidRDefault="00F731AC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EA96E0D" w14:textId="446EA40A" w:rsidR="00496380" w:rsidRPr="00752958" w:rsidRDefault="00496380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The meeting adjourned at </w:t>
      </w:r>
      <w:r w:rsidR="0006187E">
        <w:rPr>
          <w:rFonts w:eastAsia="Times New Roman" w:cs="Times New Roman"/>
          <w:color w:val="000000" w:themeColor="text1"/>
          <w:sz w:val="24"/>
          <w:szCs w:val="24"/>
        </w:rPr>
        <w:t xml:space="preserve">8:02 </w:t>
      </w:r>
      <w:r w:rsidRPr="00752958">
        <w:rPr>
          <w:rFonts w:eastAsia="Times New Roman" w:cs="Times New Roman"/>
          <w:color w:val="000000" w:themeColor="text1"/>
          <w:sz w:val="24"/>
          <w:szCs w:val="24"/>
        </w:rPr>
        <w:t>PM.</w:t>
      </w:r>
    </w:p>
    <w:p w14:paraId="626BF696" w14:textId="77777777" w:rsidR="0041762D" w:rsidRPr="00752958" w:rsidRDefault="0041762D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B9C47BA" w14:textId="3CFC6B9E" w:rsidR="00683390" w:rsidRPr="00752958" w:rsidRDefault="00E12966" w:rsidP="002F4D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752958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0D1E52" w:rsidRPr="00752958">
        <w:rPr>
          <w:rFonts w:eastAsia="Times New Roman" w:cs="Times New Roman"/>
          <w:color w:val="000000" w:themeColor="text1"/>
          <w:sz w:val="24"/>
          <w:szCs w:val="24"/>
        </w:rPr>
        <w:t>he next PVSSD meeting will be on</w:t>
      </w:r>
      <w:r w:rsidR="00496380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Wednesday,</w:t>
      </w:r>
      <w:r w:rsidR="00992792" w:rsidRPr="00752958">
        <w:rPr>
          <w:rFonts w:eastAsia="Times New Roman" w:cs="Times New Roman"/>
          <w:color w:val="000000" w:themeColor="text1"/>
          <w:sz w:val="24"/>
          <w:szCs w:val="24"/>
        </w:rPr>
        <w:t xml:space="preserve"> May 13</w:t>
      </w:r>
      <w:r w:rsidR="00BF1E56" w:rsidRPr="00752958">
        <w:rPr>
          <w:rFonts w:eastAsia="Times New Roman" w:cs="Times New Roman"/>
          <w:color w:val="000000" w:themeColor="text1"/>
          <w:sz w:val="24"/>
          <w:szCs w:val="24"/>
        </w:rPr>
        <w:t>, 2026</w:t>
      </w:r>
      <w:r w:rsidR="000D1E52" w:rsidRPr="00752958">
        <w:rPr>
          <w:rFonts w:eastAsia="Times New Roman" w:cs="Times New Roman"/>
          <w:color w:val="000000" w:themeColor="text1"/>
          <w:sz w:val="24"/>
          <w:szCs w:val="24"/>
        </w:rPr>
        <w:t>.</w:t>
      </w:r>
    </w:p>
    <w:sectPr w:rsidR="00683390" w:rsidRPr="00752958" w:rsidSect="007E4FA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4B8EEE" w14:textId="77777777" w:rsidR="00553919" w:rsidRDefault="00553919" w:rsidP="00A7108C">
      <w:pPr>
        <w:spacing w:after="0" w:line="240" w:lineRule="auto"/>
      </w:pPr>
      <w:r>
        <w:separator/>
      </w:r>
    </w:p>
  </w:endnote>
  <w:endnote w:type="continuationSeparator" w:id="0">
    <w:p w14:paraId="5FA95493" w14:textId="77777777" w:rsidR="00553919" w:rsidRDefault="00553919" w:rsidP="00A71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17016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0BE7E7" w14:textId="07568935" w:rsidR="00A7108C" w:rsidRDefault="00A710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DD36B" w14:textId="77777777" w:rsidR="00A7108C" w:rsidRDefault="00A710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5BE35" w14:textId="77777777" w:rsidR="00553919" w:rsidRDefault="00553919" w:rsidP="00A7108C">
      <w:pPr>
        <w:spacing w:after="0" w:line="240" w:lineRule="auto"/>
      </w:pPr>
      <w:r>
        <w:separator/>
      </w:r>
    </w:p>
  </w:footnote>
  <w:footnote w:type="continuationSeparator" w:id="0">
    <w:p w14:paraId="7D825755" w14:textId="77777777" w:rsidR="00553919" w:rsidRDefault="00553919" w:rsidP="00A71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CF575" w14:textId="1AD9EB4C" w:rsidR="00A7108C" w:rsidRPr="00236563" w:rsidRDefault="00A7108C">
    <w:pPr>
      <w:pStyle w:val="Header"/>
      <w:rPr>
        <w:rFonts w:cs="Times New Roman"/>
      </w:rPr>
    </w:pPr>
    <w:r w:rsidRPr="00236563">
      <w:rPr>
        <w:rFonts w:cs="Times New Roman"/>
      </w:rPr>
      <w:t>Pine Valley Special Service District Meeting</w:t>
    </w:r>
  </w:p>
  <w:p w14:paraId="57146AA6" w14:textId="79EED5D0" w:rsidR="00A7108C" w:rsidRPr="00236563" w:rsidRDefault="00653014">
    <w:pPr>
      <w:pStyle w:val="Header"/>
      <w:rPr>
        <w:rFonts w:cs="Times New Roman"/>
      </w:rPr>
    </w:pPr>
    <w:r>
      <w:rPr>
        <w:rFonts w:cs="Times New Roman"/>
      </w:rPr>
      <w:t>April 8</w:t>
    </w:r>
    <w:r w:rsidR="00D4703C" w:rsidRPr="00236563">
      <w:rPr>
        <w:rFonts w:cs="Times New Roman"/>
      </w:rPr>
      <w:t>, 2026</w:t>
    </w:r>
  </w:p>
  <w:p w14:paraId="20C5213C" w14:textId="77777777" w:rsidR="00934980" w:rsidRDefault="00934980">
    <w:pPr>
      <w:pStyle w:val="Header"/>
    </w:pPr>
  </w:p>
  <w:p w14:paraId="11B25372" w14:textId="77777777" w:rsidR="00934980" w:rsidRDefault="009349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66AD9"/>
    <w:multiLevelType w:val="hybridMultilevel"/>
    <w:tmpl w:val="835832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9273B"/>
    <w:multiLevelType w:val="hybridMultilevel"/>
    <w:tmpl w:val="4C90AAC2"/>
    <w:lvl w:ilvl="0" w:tplc="02909D9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5C1793"/>
    <w:multiLevelType w:val="hybridMultilevel"/>
    <w:tmpl w:val="57C20D96"/>
    <w:lvl w:ilvl="0" w:tplc="0BD4260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53FDC"/>
    <w:multiLevelType w:val="hybridMultilevel"/>
    <w:tmpl w:val="88604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D1B8F"/>
    <w:multiLevelType w:val="hybridMultilevel"/>
    <w:tmpl w:val="C9C2B4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E3DDC"/>
    <w:multiLevelType w:val="hybridMultilevel"/>
    <w:tmpl w:val="E0746B42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221B174B"/>
    <w:multiLevelType w:val="hybridMultilevel"/>
    <w:tmpl w:val="82DA897A"/>
    <w:lvl w:ilvl="0" w:tplc="53CC4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3147AB"/>
    <w:multiLevelType w:val="hybridMultilevel"/>
    <w:tmpl w:val="69B26126"/>
    <w:lvl w:ilvl="0" w:tplc="8ED2AE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7F520E7"/>
    <w:multiLevelType w:val="multilevel"/>
    <w:tmpl w:val="ECF8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1B0FD7"/>
    <w:multiLevelType w:val="hybridMultilevel"/>
    <w:tmpl w:val="883CDA7E"/>
    <w:lvl w:ilvl="0" w:tplc="53D6BC1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741CBD"/>
    <w:multiLevelType w:val="hybridMultilevel"/>
    <w:tmpl w:val="17FEAC00"/>
    <w:lvl w:ilvl="0" w:tplc="1F0A46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93E0F"/>
    <w:multiLevelType w:val="hybridMultilevel"/>
    <w:tmpl w:val="CD363516"/>
    <w:lvl w:ilvl="0" w:tplc="0409000F">
      <w:start w:val="1"/>
      <w:numFmt w:val="decimal"/>
      <w:lvlText w:val="%1."/>
      <w:lvlJc w:val="left"/>
      <w:pPr>
        <w:ind w:left="540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2" w15:restartNumberingAfterBreak="0">
    <w:nsid w:val="4AB258D6"/>
    <w:multiLevelType w:val="multilevel"/>
    <w:tmpl w:val="A31CD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982D10"/>
    <w:multiLevelType w:val="hybridMultilevel"/>
    <w:tmpl w:val="2FFEA8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F825C4"/>
    <w:multiLevelType w:val="hybridMultilevel"/>
    <w:tmpl w:val="C1A6A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A726C6"/>
    <w:multiLevelType w:val="hybridMultilevel"/>
    <w:tmpl w:val="9B4C52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653ABD"/>
    <w:multiLevelType w:val="multilevel"/>
    <w:tmpl w:val="325C63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6F3525"/>
    <w:multiLevelType w:val="hybridMultilevel"/>
    <w:tmpl w:val="60E6E3E6"/>
    <w:lvl w:ilvl="0" w:tplc="682851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80239EB"/>
    <w:multiLevelType w:val="hybridMultilevel"/>
    <w:tmpl w:val="481A8FC0"/>
    <w:lvl w:ilvl="0" w:tplc="8EACC30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426862">
    <w:abstractNumId w:val="5"/>
  </w:num>
  <w:num w:numId="2" w16cid:durableId="719867555">
    <w:abstractNumId w:val="4"/>
  </w:num>
  <w:num w:numId="3" w16cid:durableId="1576279031">
    <w:abstractNumId w:val="1"/>
  </w:num>
  <w:num w:numId="4" w16cid:durableId="998733296">
    <w:abstractNumId w:val="11"/>
  </w:num>
  <w:num w:numId="5" w16cid:durableId="1075123865">
    <w:abstractNumId w:val="6"/>
  </w:num>
  <w:num w:numId="6" w16cid:durableId="204561833">
    <w:abstractNumId w:val="15"/>
  </w:num>
  <w:num w:numId="7" w16cid:durableId="953363096">
    <w:abstractNumId w:val="18"/>
  </w:num>
  <w:num w:numId="8" w16cid:durableId="1770199485">
    <w:abstractNumId w:val="10"/>
  </w:num>
  <w:num w:numId="9" w16cid:durableId="427236294">
    <w:abstractNumId w:val="17"/>
  </w:num>
  <w:num w:numId="10" w16cid:durableId="1505167359">
    <w:abstractNumId w:val="16"/>
  </w:num>
  <w:num w:numId="11" w16cid:durableId="1229536808">
    <w:abstractNumId w:val="8"/>
  </w:num>
  <w:num w:numId="12" w16cid:durableId="2103143543">
    <w:abstractNumId w:val="12"/>
  </w:num>
  <w:num w:numId="13" w16cid:durableId="710541412">
    <w:abstractNumId w:val="9"/>
  </w:num>
  <w:num w:numId="14" w16cid:durableId="1666861013">
    <w:abstractNumId w:val="13"/>
  </w:num>
  <w:num w:numId="15" w16cid:durableId="1741757244">
    <w:abstractNumId w:val="2"/>
  </w:num>
  <w:num w:numId="16" w16cid:durableId="477841417">
    <w:abstractNumId w:val="7"/>
  </w:num>
  <w:num w:numId="17" w16cid:durableId="147871281">
    <w:abstractNumId w:val="14"/>
  </w:num>
  <w:num w:numId="18" w16cid:durableId="884103815">
    <w:abstractNumId w:val="0"/>
  </w:num>
  <w:num w:numId="19" w16cid:durableId="5299566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jA1NTAyNDI3szBS0lEKTi0uzszPAykwrwUAD6YzsCwAAAA="/>
  </w:docVars>
  <w:rsids>
    <w:rsidRoot w:val="000D1E52"/>
    <w:rsid w:val="000007F6"/>
    <w:rsid w:val="0000090F"/>
    <w:rsid w:val="00000A96"/>
    <w:rsid w:val="00000DF0"/>
    <w:rsid w:val="00005731"/>
    <w:rsid w:val="00006002"/>
    <w:rsid w:val="00006812"/>
    <w:rsid w:val="00006C9D"/>
    <w:rsid w:val="000073AB"/>
    <w:rsid w:val="00007E2A"/>
    <w:rsid w:val="00010E0B"/>
    <w:rsid w:val="00010E45"/>
    <w:rsid w:val="00011681"/>
    <w:rsid w:val="00011F3D"/>
    <w:rsid w:val="000125B4"/>
    <w:rsid w:val="00012603"/>
    <w:rsid w:val="00012B40"/>
    <w:rsid w:val="00012B6E"/>
    <w:rsid w:val="000131D8"/>
    <w:rsid w:val="00014258"/>
    <w:rsid w:val="0001467D"/>
    <w:rsid w:val="000150C0"/>
    <w:rsid w:val="000153F7"/>
    <w:rsid w:val="0001583C"/>
    <w:rsid w:val="0001585B"/>
    <w:rsid w:val="0001772F"/>
    <w:rsid w:val="000200D8"/>
    <w:rsid w:val="00020F88"/>
    <w:rsid w:val="00024431"/>
    <w:rsid w:val="00025E5C"/>
    <w:rsid w:val="000266E0"/>
    <w:rsid w:val="00026ABD"/>
    <w:rsid w:val="0003005A"/>
    <w:rsid w:val="00031408"/>
    <w:rsid w:val="00032D21"/>
    <w:rsid w:val="0003345E"/>
    <w:rsid w:val="00033B4F"/>
    <w:rsid w:val="00033D56"/>
    <w:rsid w:val="00033FE4"/>
    <w:rsid w:val="00034F3C"/>
    <w:rsid w:val="000359D2"/>
    <w:rsid w:val="00036A61"/>
    <w:rsid w:val="000375E1"/>
    <w:rsid w:val="00040244"/>
    <w:rsid w:val="00041590"/>
    <w:rsid w:val="00041ACD"/>
    <w:rsid w:val="00042E90"/>
    <w:rsid w:val="00044703"/>
    <w:rsid w:val="00044F59"/>
    <w:rsid w:val="0004532D"/>
    <w:rsid w:val="00046C20"/>
    <w:rsid w:val="0004725F"/>
    <w:rsid w:val="00047417"/>
    <w:rsid w:val="000475EA"/>
    <w:rsid w:val="00047A2D"/>
    <w:rsid w:val="00050727"/>
    <w:rsid w:val="00050C46"/>
    <w:rsid w:val="000516E3"/>
    <w:rsid w:val="00051DA6"/>
    <w:rsid w:val="000527D3"/>
    <w:rsid w:val="000529C8"/>
    <w:rsid w:val="00052C14"/>
    <w:rsid w:val="000544E2"/>
    <w:rsid w:val="0005463B"/>
    <w:rsid w:val="000562F6"/>
    <w:rsid w:val="000568C7"/>
    <w:rsid w:val="00057A16"/>
    <w:rsid w:val="00060CDD"/>
    <w:rsid w:val="0006101E"/>
    <w:rsid w:val="0006187E"/>
    <w:rsid w:val="00061A49"/>
    <w:rsid w:val="000624B6"/>
    <w:rsid w:val="00064A58"/>
    <w:rsid w:val="00065A97"/>
    <w:rsid w:val="00066839"/>
    <w:rsid w:val="00066E52"/>
    <w:rsid w:val="000676E9"/>
    <w:rsid w:val="00067777"/>
    <w:rsid w:val="00070395"/>
    <w:rsid w:val="000709DA"/>
    <w:rsid w:val="0007167D"/>
    <w:rsid w:val="00071E27"/>
    <w:rsid w:val="0007211D"/>
    <w:rsid w:val="000727EB"/>
    <w:rsid w:val="0007296D"/>
    <w:rsid w:val="00072A3B"/>
    <w:rsid w:val="00072B50"/>
    <w:rsid w:val="00072ED2"/>
    <w:rsid w:val="00073CF4"/>
    <w:rsid w:val="00073FCB"/>
    <w:rsid w:val="00074E10"/>
    <w:rsid w:val="00075B5F"/>
    <w:rsid w:val="00077663"/>
    <w:rsid w:val="00077704"/>
    <w:rsid w:val="00080E5C"/>
    <w:rsid w:val="000811E3"/>
    <w:rsid w:val="0008190A"/>
    <w:rsid w:val="00084814"/>
    <w:rsid w:val="00085246"/>
    <w:rsid w:val="00085C21"/>
    <w:rsid w:val="000869FB"/>
    <w:rsid w:val="00090564"/>
    <w:rsid w:val="00091CE6"/>
    <w:rsid w:val="000921E3"/>
    <w:rsid w:val="0009327C"/>
    <w:rsid w:val="000940AE"/>
    <w:rsid w:val="00094397"/>
    <w:rsid w:val="00094F31"/>
    <w:rsid w:val="000966A4"/>
    <w:rsid w:val="00096B36"/>
    <w:rsid w:val="00097718"/>
    <w:rsid w:val="000A2124"/>
    <w:rsid w:val="000A2DD6"/>
    <w:rsid w:val="000A3B3E"/>
    <w:rsid w:val="000A53C5"/>
    <w:rsid w:val="000A5BB1"/>
    <w:rsid w:val="000A68E5"/>
    <w:rsid w:val="000A6990"/>
    <w:rsid w:val="000A78ED"/>
    <w:rsid w:val="000B000E"/>
    <w:rsid w:val="000B048F"/>
    <w:rsid w:val="000B05A3"/>
    <w:rsid w:val="000B2054"/>
    <w:rsid w:val="000B3F5E"/>
    <w:rsid w:val="000B4094"/>
    <w:rsid w:val="000B46A8"/>
    <w:rsid w:val="000B4D9C"/>
    <w:rsid w:val="000B59A3"/>
    <w:rsid w:val="000C0264"/>
    <w:rsid w:val="000C1327"/>
    <w:rsid w:val="000C4C04"/>
    <w:rsid w:val="000C6658"/>
    <w:rsid w:val="000D070E"/>
    <w:rsid w:val="000D0AD8"/>
    <w:rsid w:val="000D0CD9"/>
    <w:rsid w:val="000D1091"/>
    <w:rsid w:val="000D14C4"/>
    <w:rsid w:val="000D1E52"/>
    <w:rsid w:val="000D2FCD"/>
    <w:rsid w:val="000D359A"/>
    <w:rsid w:val="000D387A"/>
    <w:rsid w:val="000D4E7E"/>
    <w:rsid w:val="000D530F"/>
    <w:rsid w:val="000D5471"/>
    <w:rsid w:val="000D5864"/>
    <w:rsid w:val="000D64C6"/>
    <w:rsid w:val="000D70BA"/>
    <w:rsid w:val="000D7356"/>
    <w:rsid w:val="000D7720"/>
    <w:rsid w:val="000D779D"/>
    <w:rsid w:val="000D7958"/>
    <w:rsid w:val="000E03BF"/>
    <w:rsid w:val="000E38A1"/>
    <w:rsid w:val="000E5226"/>
    <w:rsid w:val="000E524E"/>
    <w:rsid w:val="000E7233"/>
    <w:rsid w:val="000F1A10"/>
    <w:rsid w:val="000F1C06"/>
    <w:rsid w:val="000F2E2B"/>
    <w:rsid w:val="000F2E65"/>
    <w:rsid w:val="000F3241"/>
    <w:rsid w:val="000F5489"/>
    <w:rsid w:val="000F6A97"/>
    <w:rsid w:val="000F7907"/>
    <w:rsid w:val="000F7B0F"/>
    <w:rsid w:val="000F7F9F"/>
    <w:rsid w:val="00100213"/>
    <w:rsid w:val="00100D81"/>
    <w:rsid w:val="0010197C"/>
    <w:rsid w:val="00102756"/>
    <w:rsid w:val="00102D21"/>
    <w:rsid w:val="001047DC"/>
    <w:rsid w:val="001057EB"/>
    <w:rsid w:val="00105ACD"/>
    <w:rsid w:val="0010650E"/>
    <w:rsid w:val="001076A5"/>
    <w:rsid w:val="00107E05"/>
    <w:rsid w:val="0011039E"/>
    <w:rsid w:val="00110D5B"/>
    <w:rsid w:val="0011137C"/>
    <w:rsid w:val="00111A98"/>
    <w:rsid w:val="0011206A"/>
    <w:rsid w:val="00112679"/>
    <w:rsid w:val="00113060"/>
    <w:rsid w:val="00114217"/>
    <w:rsid w:val="001156A1"/>
    <w:rsid w:val="00115D64"/>
    <w:rsid w:val="00115FAC"/>
    <w:rsid w:val="001162E0"/>
    <w:rsid w:val="00117682"/>
    <w:rsid w:val="001200E3"/>
    <w:rsid w:val="00120112"/>
    <w:rsid w:val="00120728"/>
    <w:rsid w:val="001218D9"/>
    <w:rsid w:val="00121C4A"/>
    <w:rsid w:val="00125192"/>
    <w:rsid w:val="00125F33"/>
    <w:rsid w:val="0012679B"/>
    <w:rsid w:val="001270E7"/>
    <w:rsid w:val="001309EB"/>
    <w:rsid w:val="00134B37"/>
    <w:rsid w:val="00136391"/>
    <w:rsid w:val="00137008"/>
    <w:rsid w:val="00140CDA"/>
    <w:rsid w:val="00142426"/>
    <w:rsid w:val="001431F8"/>
    <w:rsid w:val="00144195"/>
    <w:rsid w:val="00144846"/>
    <w:rsid w:val="00145C43"/>
    <w:rsid w:val="0014724F"/>
    <w:rsid w:val="0014768D"/>
    <w:rsid w:val="0014785A"/>
    <w:rsid w:val="00147873"/>
    <w:rsid w:val="00147C71"/>
    <w:rsid w:val="00147D1A"/>
    <w:rsid w:val="001502EB"/>
    <w:rsid w:val="00151ED1"/>
    <w:rsid w:val="00152013"/>
    <w:rsid w:val="00152862"/>
    <w:rsid w:val="0015293B"/>
    <w:rsid w:val="00153782"/>
    <w:rsid w:val="00154ECE"/>
    <w:rsid w:val="001558BD"/>
    <w:rsid w:val="00155C27"/>
    <w:rsid w:val="001569DB"/>
    <w:rsid w:val="00156DCF"/>
    <w:rsid w:val="0015747D"/>
    <w:rsid w:val="001575CD"/>
    <w:rsid w:val="00157967"/>
    <w:rsid w:val="00157A0F"/>
    <w:rsid w:val="00161468"/>
    <w:rsid w:val="00161C15"/>
    <w:rsid w:val="00161E42"/>
    <w:rsid w:val="001624C2"/>
    <w:rsid w:val="0016327E"/>
    <w:rsid w:val="00163340"/>
    <w:rsid w:val="00163525"/>
    <w:rsid w:val="001644AF"/>
    <w:rsid w:val="00164B07"/>
    <w:rsid w:val="001665B1"/>
    <w:rsid w:val="00166EB4"/>
    <w:rsid w:val="00167505"/>
    <w:rsid w:val="00167547"/>
    <w:rsid w:val="0016786D"/>
    <w:rsid w:val="00170370"/>
    <w:rsid w:val="0017194A"/>
    <w:rsid w:val="001725A2"/>
    <w:rsid w:val="00174494"/>
    <w:rsid w:val="0017532F"/>
    <w:rsid w:val="00175B17"/>
    <w:rsid w:val="00176CFE"/>
    <w:rsid w:val="0017767F"/>
    <w:rsid w:val="0018046A"/>
    <w:rsid w:val="001805E7"/>
    <w:rsid w:val="00180EB5"/>
    <w:rsid w:val="001817E3"/>
    <w:rsid w:val="00182128"/>
    <w:rsid w:val="0018288E"/>
    <w:rsid w:val="00183047"/>
    <w:rsid w:val="001845C8"/>
    <w:rsid w:val="001851A5"/>
    <w:rsid w:val="00185816"/>
    <w:rsid w:val="00185DEF"/>
    <w:rsid w:val="00186677"/>
    <w:rsid w:val="001869E4"/>
    <w:rsid w:val="001873FF"/>
    <w:rsid w:val="00187434"/>
    <w:rsid w:val="00187F96"/>
    <w:rsid w:val="001907D5"/>
    <w:rsid w:val="0019151F"/>
    <w:rsid w:val="00192193"/>
    <w:rsid w:val="00193845"/>
    <w:rsid w:val="00193E45"/>
    <w:rsid w:val="00195A99"/>
    <w:rsid w:val="001963E6"/>
    <w:rsid w:val="001A026C"/>
    <w:rsid w:val="001A0754"/>
    <w:rsid w:val="001A0D77"/>
    <w:rsid w:val="001A18AD"/>
    <w:rsid w:val="001A3E74"/>
    <w:rsid w:val="001A4F83"/>
    <w:rsid w:val="001A6658"/>
    <w:rsid w:val="001A77B7"/>
    <w:rsid w:val="001B014A"/>
    <w:rsid w:val="001B01BD"/>
    <w:rsid w:val="001B246B"/>
    <w:rsid w:val="001B26E8"/>
    <w:rsid w:val="001B288E"/>
    <w:rsid w:val="001B33DF"/>
    <w:rsid w:val="001B3C09"/>
    <w:rsid w:val="001B3EEC"/>
    <w:rsid w:val="001B42CB"/>
    <w:rsid w:val="001B5577"/>
    <w:rsid w:val="001B5C48"/>
    <w:rsid w:val="001B6A9D"/>
    <w:rsid w:val="001B6AEE"/>
    <w:rsid w:val="001B7E96"/>
    <w:rsid w:val="001C08C0"/>
    <w:rsid w:val="001C0B76"/>
    <w:rsid w:val="001C1B40"/>
    <w:rsid w:val="001C2292"/>
    <w:rsid w:val="001C2C8B"/>
    <w:rsid w:val="001C2DE2"/>
    <w:rsid w:val="001C31EE"/>
    <w:rsid w:val="001C324E"/>
    <w:rsid w:val="001C3386"/>
    <w:rsid w:val="001C507A"/>
    <w:rsid w:val="001C5E18"/>
    <w:rsid w:val="001C630B"/>
    <w:rsid w:val="001C7779"/>
    <w:rsid w:val="001C7B92"/>
    <w:rsid w:val="001C7EBD"/>
    <w:rsid w:val="001D0362"/>
    <w:rsid w:val="001D0CF7"/>
    <w:rsid w:val="001D1411"/>
    <w:rsid w:val="001D17A6"/>
    <w:rsid w:val="001D27E8"/>
    <w:rsid w:val="001D3380"/>
    <w:rsid w:val="001D34A0"/>
    <w:rsid w:val="001D3B9E"/>
    <w:rsid w:val="001D3DED"/>
    <w:rsid w:val="001D3EDF"/>
    <w:rsid w:val="001D40A9"/>
    <w:rsid w:val="001D4A7F"/>
    <w:rsid w:val="001D4BDD"/>
    <w:rsid w:val="001D535B"/>
    <w:rsid w:val="001D6115"/>
    <w:rsid w:val="001D78F4"/>
    <w:rsid w:val="001E18BE"/>
    <w:rsid w:val="001E200B"/>
    <w:rsid w:val="001E4C36"/>
    <w:rsid w:val="001E5CF7"/>
    <w:rsid w:val="001E7052"/>
    <w:rsid w:val="001E76FC"/>
    <w:rsid w:val="001F13B8"/>
    <w:rsid w:val="001F21CC"/>
    <w:rsid w:val="001F27BC"/>
    <w:rsid w:val="001F287C"/>
    <w:rsid w:val="001F33EB"/>
    <w:rsid w:val="001F3D0B"/>
    <w:rsid w:val="001F48B1"/>
    <w:rsid w:val="001F4F45"/>
    <w:rsid w:val="001F581A"/>
    <w:rsid w:val="001F6233"/>
    <w:rsid w:val="001F6F59"/>
    <w:rsid w:val="001F775E"/>
    <w:rsid w:val="00200897"/>
    <w:rsid w:val="00203591"/>
    <w:rsid w:val="002036CD"/>
    <w:rsid w:val="00203BCE"/>
    <w:rsid w:val="00204DC8"/>
    <w:rsid w:val="00206092"/>
    <w:rsid w:val="00206559"/>
    <w:rsid w:val="0020756D"/>
    <w:rsid w:val="002105D8"/>
    <w:rsid w:val="00210AD6"/>
    <w:rsid w:val="00211998"/>
    <w:rsid w:val="002129FF"/>
    <w:rsid w:val="00214740"/>
    <w:rsid w:val="00216F1B"/>
    <w:rsid w:val="00220C95"/>
    <w:rsid w:val="00220E01"/>
    <w:rsid w:val="0022235D"/>
    <w:rsid w:val="00223218"/>
    <w:rsid w:val="00223787"/>
    <w:rsid w:val="00224515"/>
    <w:rsid w:val="00227CE6"/>
    <w:rsid w:val="00230841"/>
    <w:rsid w:val="00230872"/>
    <w:rsid w:val="0023162A"/>
    <w:rsid w:val="00231D6B"/>
    <w:rsid w:val="00232431"/>
    <w:rsid w:val="002334E8"/>
    <w:rsid w:val="0023447F"/>
    <w:rsid w:val="00236563"/>
    <w:rsid w:val="00240EED"/>
    <w:rsid w:val="00241108"/>
    <w:rsid w:val="0024151C"/>
    <w:rsid w:val="00244800"/>
    <w:rsid w:val="0024515C"/>
    <w:rsid w:val="00245710"/>
    <w:rsid w:val="002469E0"/>
    <w:rsid w:val="002469FE"/>
    <w:rsid w:val="00246AE9"/>
    <w:rsid w:val="00247B34"/>
    <w:rsid w:val="00251E4E"/>
    <w:rsid w:val="00252280"/>
    <w:rsid w:val="00252657"/>
    <w:rsid w:val="00253596"/>
    <w:rsid w:val="002542F1"/>
    <w:rsid w:val="00254B1D"/>
    <w:rsid w:val="00254C2D"/>
    <w:rsid w:val="0025528E"/>
    <w:rsid w:val="002555A9"/>
    <w:rsid w:val="002564C6"/>
    <w:rsid w:val="00256A1D"/>
    <w:rsid w:val="00256D08"/>
    <w:rsid w:val="002572F5"/>
    <w:rsid w:val="00257761"/>
    <w:rsid w:val="00261235"/>
    <w:rsid w:val="00261904"/>
    <w:rsid w:val="00261AC4"/>
    <w:rsid w:val="0026290D"/>
    <w:rsid w:val="00262CB5"/>
    <w:rsid w:val="00262E1E"/>
    <w:rsid w:val="002631B6"/>
    <w:rsid w:val="00263277"/>
    <w:rsid w:val="0026390F"/>
    <w:rsid w:val="00263E59"/>
    <w:rsid w:val="00265130"/>
    <w:rsid w:val="00266096"/>
    <w:rsid w:val="0026714D"/>
    <w:rsid w:val="00267D2F"/>
    <w:rsid w:val="00272E44"/>
    <w:rsid w:val="00273120"/>
    <w:rsid w:val="00273A33"/>
    <w:rsid w:val="00273CBA"/>
    <w:rsid w:val="002749A9"/>
    <w:rsid w:val="00274AF7"/>
    <w:rsid w:val="00274C99"/>
    <w:rsid w:val="002751F1"/>
    <w:rsid w:val="002761F2"/>
    <w:rsid w:val="00276A62"/>
    <w:rsid w:val="00281785"/>
    <w:rsid w:val="00281B56"/>
    <w:rsid w:val="002822D5"/>
    <w:rsid w:val="00283DA3"/>
    <w:rsid w:val="002847DD"/>
    <w:rsid w:val="00284A76"/>
    <w:rsid w:val="0028528A"/>
    <w:rsid w:val="00285504"/>
    <w:rsid w:val="00286C99"/>
    <w:rsid w:val="00287926"/>
    <w:rsid w:val="002879AF"/>
    <w:rsid w:val="0029066C"/>
    <w:rsid w:val="00290912"/>
    <w:rsid w:val="00291CB0"/>
    <w:rsid w:val="002920DE"/>
    <w:rsid w:val="00292DF1"/>
    <w:rsid w:val="0029306E"/>
    <w:rsid w:val="00294794"/>
    <w:rsid w:val="0029523F"/>
    <w:rsid w:val="002957B7"/>
    <w:rsid w:val="00295DE2"/>
    <w:rsid w:val="00295EB9"/>
    <w:rsid w:val="00296435"/>
    <w:rsid w:val="00296605"/>
    <w:rsid w:val="002A00F1"/>
    <w:rsid w:val="002A1A6B"/>
    <w:rsid w:val="002A230D"/>
    <w:rsid w:val="002A25E8"/>
    <w:rsid w:val="002A27CF"/>
    <w:rsid w:val="002A2863"/>
    <w:rsid w:val="002A380A"/>
    <w:rsid w:val="002A4611"/>
    <w:rsid w:val="002A4D8B"/>
    <w:rsid w:val="002A4D9B"/>
    <w:rsid w:val="002A5583"/>
    <w:rsid w:val="002A58BC"/>
    <w:rsid w:val="002A6270"/>
    <w:rsid w:val="002A638F"/>
    <w:rsid w:val="002A69EB"/>
    <w:rsid w:val="002A7821"/>
    <w:rsid w:val="002B0BA4"/>
    <w:rsid w:val="002B1C75"/>
    <w:rsid w:val="002B1EBC"/>
    <w:rsid w:val="002B3E96"/>
    <w:rsid w:val="002B4822"/>
    <w:rsid w:val="002B4B1B"/>
    <w:rsid w:val="002B50F3"/>
    <w:rsid w:val="002B63A3"/>
    <w:rsid w:val="002B6665"/>
    <w:rsid w:val="002B77AC"/>
    <w:rsid w:val="002B7F4B"/>
    <w:rsid w:val="002C03F3"/>
    <w:rsid w:val="002C10E1"/>
    <w:rsid w:val="002C1B11"/>
    <w:rsid w:val="002C1E74"/>
    <w:rsid w:val="002C24E0"/>
    <w:rsid w:val="002C26EA"/>
    <w:rsid w:val="002C345D"/>
    <w:rsid w:val="002C7AD7"/>
    <w:rsid w:val="002D021F"/>
    <w:rsid w:val="002D17F0"/>
    <w:rsid w:val="002D1EBA"/>
    <w:rsid w:val="002D2EEB"/>
    <w:rsid w:val="002D3BC0"/>
    <w:rsid w:val="002D4B78"/>
    <w:rsid w:val="002D63C0"/>
    <w:rsid w:val="002E004C"/>
    <w:rsid w:val="002E01C2"/>
    <w:rsid w:val="002E0DE1"/>
    <w:rsid w:val="002E10C6"/>
    <w:rsid w:val="002E2DA3"/>
    <w:rsid w:val="002E370B"/>
    <w:rsid w:val="002E4232"/>
    <w:rsid w:val="002E5009"/>
    <w:rsid w:val="002E5254"/>
    <w:rsid w:val="002E5388"/>
    <w:rsid w:val="002E6294"/>
    <w:rsid w:val="002E7EDE"/>
    <w:rsid w:val="002F11AA"/>
    <w:rsid w:val="002F172B"/>
    <w:rsid w:val="002F1895"/>
    <w:rsid w:val="002F2A29"/>
    <w:rsid w:val="002F39FB"/>
    <w:rsid w:val="002F3BFA"/>
    <w:rsid w:val="002F3E49"/>
    <w:rsid w:val="002F4DAD"/>
    <w:rsid w:val="002F4F28"/>
    <w:rsid w:val="002F71A4"/>
    <w:rsid w:val="002F7A5E"/>
    <w:rsid w:val="00300350"/>
    <w:rsid w:val="003010FF"/>
    <w:rsid w:val="00302AD3"/>
    <w:rsid w:val="00303488"/>
    <w:rsid w:val="00303C49"/>
    <w:rsid w:val="00303C4C"/>
    <w:rsid w:val="003043DC"/>
    <w:rsid w:val="003044B4"/>
    <w:rsid w:val="00304682"/>
    <w:rsid w:val="003047C8"/>
    <w:rsid w:val="00311319"/>
    <w:rsid w:val="0031200D"/>
    <w:rsid w:val="0031248D"/>
    <w:rsid w:val="00312FDC"/>
    <w:rsid w:val="003137CC"/>
    <w:rsid w:val="00313A2F"/>
    <w:rsid w:val="00314961"/>
    <w:rsid w:val="003170D7"/>
    <w:rsid w:val="00317AEA"/>
    <w:rsid w:val="00320407"/>
    <w:rsid w:val="00321522"/>
    <w:rsid w:val="00323AF8"/>
    <w:rsid w:val="00324027"/>
    <w:rsid w:val="0032409D"/>
    <w:rsid w:val="0032490C"/>
    <w:rsid w:val="003250C2"/>
    <w:rsid w:val="00325773"/>
    <w:rsid w:val="00325F9B"/>
    <w:rsid w:val="003266D8"/>
    <w:rsid w:val="003269A8"/>
    <w:rsid w:val="003276A5"/>
    <w:rsid w:val="003277ED"/>
    <w:rsid w:val="00327A53"/>
    <w:rsid w:val="0033065F"/>
    <w:rsid w:val="003337F5"/>
    <w:rsid w:val="00333A52"/>
    <w:rsid w:val="003344A3"/>
    <w:rsid w:val="00334F0B"/>
    <w:rsid w:val="003357B6"/>
    <w:rsid w:val="0033776E"/>
    <w:rsid w:val="00340847"/>
    <w:rsid w:val="00340DF7"/>
    <w:rsid w:val="003419CA"/>
    <w:rsid w:val="00342488"/>
    <w:rsid w:val="003435E0"/>
    <w:rsid w:val="003439A0"/>
    <w:rsid w:val="00344471"/>
    <w:rsid w:val="00345919"/>
    <w:rsid w:val="00347298"/>
    <w:rsid w:val="00350263"/>
    <w:rsid w:val="00350422"/>
    <w:rsid w:val="0035152A"/>
    <w:rsid w:val="00351BCD"/>
    <w:rsid w:val="003524FA"/>
    <w:rsid w:val="003536CF"/>
    <w:rsid w:val="00354397"/>
    <w:rsid w:val="00354CA9"/>
    <w:rsid w:val="00355164"/>
    <w:rsid w:val="00355E7A"/>
    <w:rsid w:val="00356406"/>
    <w:rsid w:val="0035653A"/>
    <w:rsid w:val="00356940"/>
    <w:rsid w:val="00357C0E"/>
    <w:rsid w:val="00360476"/>
    <w:rsid w:val="00361DC3"/>
    <w:rsid w:val="00362195"/>
    <w:rsid w:val="00362462"/>
    <w:rsid w:val="00362499"/>
    <w:rsid w:val="00362BA2"/>
    <w:rsid w:val="0036370F"/>
    <w:rsid w:val="00363876"/>
    <w:rsid w:val="003639C9"/>
    <w:rsid w:val="00363AAC"/>
    <w:rsid w:val="00363D2F"/>
    <w:rsid w:val="00365985"/>
    <w:rsid w:val="00365DF1"/>
    <w:rsid w:val="00366808"/>
    <w:rsid w:val="00366E83"/>
    <w:rsid w:val="003701DC"/>
    <w:rsid w:val="003704CC"/>
    <w:rsid w:val="003710DC"/>
    <w:rsid w:val="00371116"/>
    <w:rsid w:val="00371C4B"/>
    <w:rsid w:val="003721FB"/>
    <w:rsid w:val="0037276A"/>
    <w:rsid w:val="00372A71"/>
    <w:rsid w:val="0037515E"/>
    <w:rsid w:val="00375D06"/>
    <w:rsid w:val="00380012"/>
    <w:rsid w:val="00380C73"/>
    <w:rsid w:val="00380DCC"/>
    <w:rsid w:val="00381BF5"/>
    <w:rsid w:val="00382298"/>
    <w:rsid w:val="003829DE"/>
    <w:rsid w:val="00383464"/>
    <w:rsid w:val="003840DF"/>
    <w:rsid w:val="003847C6"/>
    <w:rsid w:val="003858C8"/>
    <w:rsid w:val="00385DE3"/>
    <w:rsid w:val="00386844"/>
    <w:rsid w:val="00386A3E"/>
    <w:rsid w:val="00386BE8"/>
    <w:rsid w:val="00386F43"/>
    <w:rsid w:val="003900BE"/>
    <w:rsid w:val="00391081"/>
    <w:rsid w:val="003940C2"/>
    <w:rsid w:val="0039424F"/>
    <w:rsid w:val="0039469D"/>
    <w:rsid w:val="003949FA"/>
    <w:rsid w:val="00394C4E"/>
    <w:rsid w:val="00395CC4"/>
    <w:rsid w:val="003A07DE"/>
    <w:rsid w:val="003A1D72"/>
    <w:rsid w:val="003A2109"/>
    <w:rsid w:val="003A317C"/>
    <w:rsid w:val="003A3410"/>
    <w:rsid w:val="003A3FCF"/>
    <w:rsid w:val="003A57CB"/>
    <w:rsid w:val="003A660C"/>
    <w:rsid w:val="003A76F6"/>
    <w:rsid w:val="003B055B"/>
    <w:rsid w:val="003B1EB9"/>
    <w:rsid w:val="003B2441"/>
    <w:rsid w:val="003B35E3"/>
    <w:rsid w:val="003B3F52"/>
    <w:rsid w:val="003B48E9"/>
    <w:rsid w:val="003B5AE2"/>
    <w:rsid w:val="003B5FD0"/>
    <w:rsid w:val="003C26D4"/>
    <w:rsid w:val="003C2E55"/>
    <w:rsid w:val="003C31CE"/>
    <w:rsid w:val="003C34ED"/>
    <w:rsid w:val="003C4BB4"/>
    <w:rsid w:val="003C4D30"/>
    <w:rsid w:val="003C4F4C"/>
    <w:rsid w:val="003C6AEA"/>
    <w:rsid w:val="003C71AA"/>
    <w:rsid w:val="003C7D02"/>
    <w:rsid w:val="003D0184"/>
    <w:rsid w:val="003D14DB"/>
    <w:rsid w:val="003D1778"/>
    <w:rsid w:val="003D3DF5"/>
    <w:rsid w:val="003D3F7A"/>
    <w:rsid w:val="003D44E9"/>
    <w:rsid w:val="003D6FB6"/>
    <w:rsid w:val="003D75D8"/>
    <w:rsid w:val="003E0601"/>
    <w:rsid w:val="003E0CAA"/>
    <w:rsid w:val="003E0ED2"/>
    <w:rsid w:val="003E1135"/>
    <w:rsid w:val="003E19E3"/>
    <w:rsid w:val="003E2937"/>
    <w:rsid w:val="003E53F4"/>
    <w:rsid w:val="003E670D"/>
    <w:rsid w:val="003E6C69"/>
    <w:rsid w:val="003E770E"/>
    <w:rsid w:val="003F029B"/>
    <w:rsid w:val="003F0564"/>
    <w:rsid w:val="003F20D2"/>
    <w:rsid w:val="003F2220"/>
    <w:rsid w:val="003F3AD6"/>
    <w:rsid w:val="003F54FB"/>
    <w:rsid w:val="003F5DDC"/>
    <w:rsid w:val="003F5E75"/>
    <w:rsid w:val="003F6518"/>
    <w:rsid w:val="003F77BE"/>
    <w:rsid w:val="00400E21"/>
    <w:rsid w:val="0040134C"/>
    <w:rsid w:val="00401EE0"/>
    <w:rsid w:val="004022CD"/>
    <w:rsid w:val="00405548"/>
    <w:rsid w:val="004061D2"/>
    <w:rsid w:val="00407E33"/>
    <w:rsid w:val="0041207D"/>
    <w:rsid w:val="00413793"/>
    <w:rsid w:val="00413C12"/>
    <w:rsid w:val="004142D2"/>
    <w:rsid w:val="00414387"/>
    <w:rsid w:val="004153C8"/>
    <w:rsid w:val="00415A40"/>
    <w:rsid w:val="004168D8"/>
    <w:rsid w:val="00416FFE"/>
    <w:rsid w:val="0041762D"/>
    <w:rsid w:val="004179DE"/>
    <w:rsid w:val="00417D36"/>
    <w:rsid w:val="00417E9D"/>
    <w:rsid w:val="00422C1B"/>
    <w:rsid w:val="0042349B"/>
    <w:rsid w:val="00423B9C"/>
    <w:rsid w:val="00424A72"/>
    <w:rsid w:val="004253E7"/>
    <w:rsid w:val="00425D70"/>
    <w:rsid w:val="004265F9"/>
    <w:rsid w:val="00426A09"/>
    <w:rsid w:val="00426D43"/>
    <w:rsid w:val="004270D9"/>
    <w:rsid w:val="0042736B"/>
    <w:rsid w:val="004302F2"/>
    <w:rsid w:val="0043060D"/>
    <w:rsid w:val="004308C0"/>
    <w:rsid w:val="00430C51"/>
    <w:rsid w:val="00433018"/>
    <w:rsid w:val="0043324E"/>
    <w:rsid w:val="00433D98"/>
    <w:rsid w:val="0043543F"/>
    <w:rsid w:val="00435993"/>
    <w:rsid w:val="00436059"/>
    <w:rsid w:val="00436129"/>
    <w:rsid w:val="004366DB"/>
    <w:rsid w:val="00436F61"/>
    <w:rsid w:val="00437FB1"/>
    <w:rsid w:val="004415E3"/>
    <w:rsid w:val="00441B7A"/>
    <w:rsid w:val="00444017"/>
    <w:rsid w:val="00444241"/>
    <w:rsid w:val="0044447D"/>
    <w:rsid w:val="0044481C"/>
    <w:rsid w:val="0044651A"/>
    <w:rsid w:val="00450003"/>
    <w:rsid w:val="004503A4"/>
    <w:rsid w:val="004513E6"/>
    <w:rsid w:val="004525F7"/>
    <w:rsid w:val="00452C40"/>
    <w:rsid w:val="00453D98"/>
    <w:rsid w:val="004547BA"/>
    <w:rsid w:val="00454871"/>
    <w:rsid w:val="00455727"/>
    <w:rsid w:val="00457D81"/>
    <w:rsid w:val="00461151"/>
    <w:rsid w:val="004615AE"/>
    <w:rsid w:val="0046237F"/>
    <w:rsid w:val="0046420E"/>
    <w:rsid w:val="00464FFE"/>
    <w:rsid w:val="00465A3B"/>
    <w:rsid w:val="00466079"/>
    <w:rsid w:val="004663F2"/>
    <w:rsid w:val="00466DB1"/>
    <w:rsid w:val="00466F10"/>
    <w:rsid w:val="0046733E"/>
    <w:rsid w:val="004675A2"/>
    <w:rsid w:val="004703C4"/>
    <w:rsid w:val="00470A71"/>
    <w:rsid w:val="00471855"/>
    <w:rsid w:val="00471A1B"/>
    <w:rsid w:val="00471ACD"/>
    <w:rsid w:val="00472178"/>
    <w:rsid w:val="00472549"/>
    <w:rsid w:val="00472F24"/>
    <w:rsid w:val="00473433"/>
    <w:rsid w:val="004764BE"/>
    <w:rsid w:val="00476E5C"/>
    <w:rsid w:val="00477E79"/>
    <w:rsid w:val="0048070C"/>
    <w:rsid w:val="00480771"/>
    <w:rsid w:val="00482097"/>
    <w:rsid w:val="00482503"/>
    <w:rsid w:val="00482C09"/>
    <w:rsid w:val="004849E9"/>
    <w:rsid w:val="0048654A"/>
    <w:rsid w:val="0048708D"/>
    <w:rsid w:val="004879D3"/>
    <w:rsid w:val="00487C40"/>
    <w:rsid w:val="0049037F"/>
    <w:rsid w:val="00490B49"/>
    <w:rsid w:val="00490BCF"/>
    <w:rsid w:val="004926CE"/>
    <w:rsid w:val="0049282F"/>
    <w:rsid w:val="00492ACB"/>
    <w:rsid w:val="00494A6F"/>
    <w:rsid w:val="00494C76"/>
    <w:rsid w:val="00494F7D"/>
    <w:rsid w:val="00494FA1"/>
    <w:rsid w:val="004951D5"/>
    <w:rsid w:val="0049551E"/>
    <w:rsid w:val="00496380"/>
    <w:rsid w:val="00496E2E"/>
    <w:rsid w:val="004A0760"/>
    <w:rsid w:val="004A1874"/>
    <w:rsid w:val="004A4824"/>
    <w:rsid w:val="004A601F"/>
    <w:rsid w:val="004A60B7"/>
    <w:rsid w:val="004A7058"/>
    <w:rsid w:val="004B02BC"/>
    <w:rsid w:val="004B0471"/>
    <w:rsid w:val="004B1FE3"/>
    <w:rsid w:val="004B2240"/>
    <w:rsid w:val="004B337C"/>
    <w:rsid w:val="004B370B"/>
    <w:rsid w:val="004B3EB2"/>
    <w:rsid w:val="004B46A4"/>
    <w:rsid w:val="004B4844"/>
    <w:rsid w:val="004B55C3"/>
    <w:rsid w:val="004B7B47"/>
    <w:rsid w:val="004B7D47"/>
    <w:rsid w:val="004C029B"/>
    <w:rsid w:val="004C0CB8"/>
    <w:rsid w:val="004C0EE4"/>
    <w:rsid w:val="004C129C"/>
    <w:rsid w:val="004C17B7"/>
    <w:rsid w:val="004C30B9"/>
    <w:rsid w:val="004C36B9"/>
    <w:rsid w:val="004C3B01"/>
    <w:rsid w:val="004C61A8"/>
    <w:rsid w:val="004C6F5C"/>
    <w:rsid w:val="004C7CFC"/>
    <w:rsid w:val="004D01ED"/>
    <w:rsid w:val="004D07BB"/>
    <w:rsid w:val="004D1C1D"/>
    <w:rsid w:val="004D1C70"/>
    <w:rsid w:val="004D1D07"/>
    <w:rsid w:val="004D2337"/>
    <w:rsid w:val="004D2B2E"/>
    <w:rsid w:val="004D3B47"/>
    <w:rsid w:val="004D3BC0"/>
    <w:rsid w:val="004D3C81"/>
    <w:rsid w:val="004D4071"/>
    <w:rsid w:val="004D5668"/>
    <w:rsid w:val="004D5FA0"/>
    <w:rsid w:val="004D64F0"/>
    <w:rsid w:val="004D7193"/>
    <w:rsid w:val="004D7664"/>
    <w:rsid w:val="004D7A5A"/>
    <w:rsid w:val="004D7C46"/>
    <w:rsid w:val="004E0151"/>
    <w:rsid w:val="004E2289"/>
    <w:rsid w:val="004E2527"/>
    <w:rsid w:val="004E2E34"/>
    <w:rsid w:val="004E38B1"/>
    <w:rsid w:val="004E3999"/>
    <w:rsid w:val="004E445A"/>
    <w:rsid w:val="004E44D6"/>
    <w:rsid w:val="004E612B"/>
    <w:rsid w:val="004E62C9"/>
    <w:rsid w:val="004E6DFA"/>
    <w:rsid w:val="004F0CD4"/>
    <w:rsid w:val="004F1E33"/>
    <w:rsid w:val="004F2968"/>
    <w:rsid w:val="004F2A4C"/>
    <w:rsid w:val="004F4653"/>
    <w:rsid w:val="004F5143"/>
    <w:rsid w:val="004F5685"/>
    <w:rsid w:val="004F7E1F"/>
    <w:rsid w:val="0050204E"/>
    <w:rsid w:val="00502277"/>
    <w:rsid w:val="005023FC"/>
    <w:rsid w:val="00502F9F"/>
    <w:rsid w:val="00502FF0"/>
    <w:rsid w:val="00503D59"/>
    <w:rsid w:val="00504EF2"/>
    <w:rsid w:val="00505D53"/>
    <w:rsid w:val="00506511"/>
    <w:rsid w:val="00507512"/>
    <w:rsid w:val="00507B60"/>
    <w:rsid w:val="005104BB"/>
    <w:rsid w:val="0051083F"/>
    <w:rsid w:val="005125C6"/>
    <w:rsid w:val="00513158"/>
    <w:rsid w:val="00513424"/>
    <w:rsid w:val="00513A04"/>
    <w:rsid w:val="00514773"/>
    <w:rsid w:val="00515B34"/>
    <w:rsid w:val="00515DFD"/>
    <w:rsid w:val="005163A4"/>
    <w:rsid w:val="00517834"/>
    <w:rsid w:val="0051797D"/>
    <w:rsid w:val="00517C7F"/>
    <w:rsid w:val="00520135"/>
    <w:rsid w:val="005203F6"/>
    <w:rsid w:val="005204BB"/>
    <w:rsid w:val="00520866"/>
    <w:rsid w:val="00521414"/>
    <w:rsid w:val="00521955"/>
    <w:rsid w:val="00522AAF"/>
    <w:rsid w:val="005235A8"/>
    <w:rsid w:val="005247D2"/>
    <w:rsid w:val="00524AC5"/>
    <w:rsid w:val="00524F10"/>
    <w:rsid w:val="00525577"/>
    <w:rsid w:val="005258A4"/>
    <w:rsid w:val="00525A70"/>
    <w:rsid w:val="00526C4D"/>
    <w:rsid w:val="00527F8C"/>
    <w:rsid w:val="00530B6B"/>
    <w:rsid w:val="00530F57"/>
    <w:rsid w:val="00532C1C"/>
    <w:rsid w:val="0053457C"/>
    <w:rsid w:val="005345E8"/>
    <w:rsid w:val="00535C99"/>
    <w:rsid w:val="00535CC8"/>
    <w:rsid w:val="00536C1E"/>
    <w:rsid w:val="00536D25"/>
    <w:rsid w:val="005407C9"/>
    <w:rsid w:val="005425E6"/>
    <w:rsid w:val="00542E06"/>
    <w:rsid w:val="00543643"/>
    <w:rsid w:val="00543A5D"/>
    <w:rsid w:val="0054434A"/>
    <w:rsid w:val="00544573"/>
    <w:rsid w:val="0054470D"/>
    <w:rsid w:val="005462A9"/>
    <w:rsid w:val="00546A32"/>
    <w:rsid w:val="005476B5"/>
    <w:rsid w:val="005476CD"/>
    <w:rsid w:val="00547A1A"/>
    <w:rsid w:val="00550665"/>
    <w:rsid w:val="00550DD2"/>
    <w:rsid w:val="0055297D"/>
    <w:rsid w:val="00552E9D"/>
    <w:rsid w:val="00553919"/>
    <w:rsid w:val="005540F9"/>
    <w:rsid w:val="005541B5"/>
    <w:rsid w:val="00555CF7"/>
    <w:rsid w:val="00556326"/>
    <w:rsid w:val="00556507"/>
    <w:rsid w:val="00556E51"/>
    <w:rsid w:val="00557F6C"/>
    <w:rsid w:val="00560311"/>
    <w:rsid w:val="0056104C"/>
    <w:rsid w:val="005616CB"/>
    <w:rsid w:val="00561734"/>
    <w:rsid w:val="00561AC9"/>
    <w:rsid w:val="005622A6"/>
    <w:rsid w:val="00563089"/>
    <w:rsid w:val="00563AEE"/>
    <w:rsid w:val="00564194"/>
    <w:rsid w:val="00564D53"/>
    <w:rsid w:val="00564F72"/>
    <w:rsid w:val="00564FD6"/>
    <w:rsid w:val="0056558C"/>
    <w:rsid w:val="00565CE9"/>
    <w:rsid w:val="00566267"/>
    <w:rsid w:val="005663B2"/>
    <w:rsid w:val="005664E1"/>
    <w:rsid w:val="0056680D"/>
    <w:rsid w:val="00566884"/>
    <w:rsid w:val="00566C09"/>
    <w:rsid w:val="00571413"/>
    <w:rsid w:val="00571A88"/>
    <w:rsid w:val="00571E99"/>
    <w:rsid w:val="00572098"/>
    <w:rsid w:val="005757EA"/>
    <w:rsid w:val="00576733"/>
    <w:rsid w:val="00576C0F"/>
    <w:rsid w:val="0057716D"/>
    <w:rsid w:val="005771E5"/>
    <w:rsid w:val="00580A43"/>
    <w:rsid w:val="00580AE5"/>
    <w:rsid w:val="00581172"/>
    <w:rsid w:val="00581C99"/>
    <w:rsid w:val="00581DA2"/>
    <w:rsid w:val="0058246A"/>
    <w:rsid w:val="00582928"/>
    <w:rsid w:val="00582DD1"/>
    <w:rsid w:val="00583330"/>
    <w:rsid w:val="005839F4"/>
    <w:rsid w:val="00583D01"/>
    <w:rsid w:val="00584022"/>
    <w:rsid w:val="0058473F"/>
    <w:rsid w:val="00586163"/>
    <w:rsid w:val="00586610"/>
    <w:rsid w:val="005870B0"/>
    <w:rsid w:val="00590511"/>
    <w:rsid w:val="00591163"/>
    <w:rsid w:val="00591827"/>
    <w:rsid w:val="00591ACF"/>
    <w:rsid w:val="00591ED7"/>
    <w:rsid w:val="00592304"/>
    <w:rsid w:val="00592A10"/>
    <w:rsid w:val="00592EF7"/>
    <w:rsid w:val="00593B0D"/>
    <w:rsid w:val="00594A3E"/>
    <w:rsid w:val="0059566C"/>
    <w:rsid w:val="0059595B"/>
    <w:rsid w:val="00595A5E"/>
    <w:rsid w:val="00595FB2"/>
    <w:rsid w:val="00596085"/>
    <w:rsid w:val="00596985"/>
    <w:rsid w:val="00596C07"/>
    <w:rsid w:val="00596F2A"/>
    <w:rsid w:val="00597D8A"/>
    <w:rsid w:val="005A0305"/>
    <w:rsid w:val="005A09AA"/>
    <w:rsid w:val="005A0B3F"/>
    <w:rsid w:val="005A176D"/>
    <w:rsid w:val="005A238E"/>
    <w:rsid w:val="005A3BA0"/>
    <w:rsid w:val="005A4412"/>
    <w:rsid w:val="005A67BD"/>
    <w:rsid w:val="005A6C9A"/>
    <w:rsid w:val="005B149A"/>
    <w:rsid w:val="005B1C6B"/>
    <w:rsid w:val="005B24F5"/>
    <w:rsid w:val="005B25E6"/>
    <w:rsid w:val="005B3180"/>
    <w:rsid w:val="005B3953"/>
    <w:rsid w:val="005B5EF7"/>
    <w:rsid w:val="005B5F83"/>
    <w:rsid w:val="005B5FB2"/>
    <w:rsid w:val="005B6B7C"/>
    <w:rsid w:val="005B6E66"/>
    <w:rsid w:val="005C07AD"/>
    <w:rsid w:val="005C0FB2"/>
    <w:rsid w:val="005C12BD"/>
    <w:rsid w:val="005C2B5D"/>
    <w:rsid w:val="005C2BAD"/>
    <w:rsid w:val="005C4000"/>
    <w:rsid w:val="005C410D"/>
    <w:rsid w:val="005C4779"/>
    <w:rsid w:val="005C6211"/>
    <w:rsid w:val="005C658B"/>
    <w:rsid w:val="005C7F9D"/>
    <w:rsid w:val="005D06F2"/>
    <w:rsid w:val="005D0CAE"/>
    <w:rsid w:val="005D3789"/>
    <w:rsid w:val="005D537A"/>
    <w:rsid w:val="005D703F"/>
    <w:rsid w:val="005D7B28"/>
    <w:rsid w:val="005D7F1B"/>
    <w:rsid w:val="005E14C5"/>
    <w:rsid w:val="005E2068"/>
    <w:rsid w:val="005E2994"/>
    <w:rsid w:val="005E2A7B"/>
    <w:rsid w:val="005E2E58"/>
    <w:rsid w:val="005E3D59"/>
    <w:rsid w:val="005E44FF"/>
    <w:rsid w:val="005E547F"/>
    <w:rsid w:val="005E5956"/>
    <w:rsid w:val="005E5E15"/>
    <w:rsid w:val="005E6B86"/>
    <w:rsid w:val="005F1227"/>
    <w:rsid w:val="005F3A62"/>
    <w:rsid w:val="005F3DF3"/>
    <w:rsid w:val="005F437A"/>
    <w:rsid w:val="005F53FD"/>
    <w:rsid w:val="005F5C7D"/>
    <w:rsid w:val="005F751C"/>
    <w:rsid w:val="00600870"/>
    <w:rsid w:val="0060235B"/>
    <w:rsid w:val="006025D7"/>
    <w:rsid w:val="00602676"/>
    <w:rsid w:val="00602F0E"/>
    <w:rsid w:val="00602F12"/>
    <w:rsid w:val="00602F99"/>
    <w:rsid w:val="006031BB"/>
    <w:rsid w:val="00603911"/>
    <w:rsid w:val="00603F87"/>
    <w:rsid w:val="00605C05"/>
    <w:rsid w:val="00607584"/>
    <w:rsid w:val="00607D7A"/>
    <w:rsid w:val="00610CE2"/>
    <w:rsid w:val="00612208"/>
    <w:rsid w:val="006124AC"/>
    <w:rsid w:val="006144D5"/>
    <w:rsid w:val="00614638"/>
    <w:rsid w:val="00614742"/>
    <w:rsid w:val="00615150"/>
    <w:rsid w:val="00615317"/>
    <w:rsid w:val="00615911"/>
    <w:rsid w:val="00615B08"/>
    <w:rsid w:val="00615E13"/>
    <w:rsid w:val="0061609F"/>
    <w:rsid w:val="00616E17"/>
    <w:rsid w:val="00617913"/>
    <w:rsid w:val="0062045C"/>
    <w:rsid w:val="006205E9"/>
    <w:rsid w:val="006206EC"/>
    <w:rsid w:val="006208F0"/>
    <w:rsid w:val="00621E8A"/>
    <w:rsid w:val="00621F33"/>
    <w:rsid w:val="00621F3C"/>
    <w:rsid w:val="00622AC0"/>
    <w:rsid w:val="006239C4"/>
    <w:rsid w:val="00624797"/>
    <w:rsid w:val="0062562B"/>
    <w:rsid w:val="00625ACC"/>
    <w:rsid w:val="006263E6"/>
    <w:rsid w:val="00626EF1"/>
    <w:rsid w:val="0062757D"/>
    <w:rsid w:val="00627C8E"/>
    <w:rsid w:val="00627F1F"/>
    <w:rsid w:val="00630ED7"/>
    <w:rsid w:val="00631198"/>
    <w:rsid w:val="0063187E"/>
    <w:rsid w:val="00634546"/>
    <w:rsid w:val="006348DA"/>
    <w:rsid w:val="00634D06"/>
    <w:rsid w:val="006352D6"/>
    <w:rsid w:val="00637077"/>
    <w:rsid w:val="00637FA4"/>
    <w:rsid w:val="0064012D"/>
    <w:rsid w:val="00640604"/>
    <w:rsid w:val="00640FC8"/>
    <w:rsid w:val="0064161D"/>
    <w:rsid w:val="00641CBA"/>
    <w:rsid w:val="0064208A"/>
    <w:rsid w:val="00642B13"/>
    <w:rsid w:val="00642FB3"/>
    <w:rsid w:val="00644717"/>
    <w:rsid w:val="006459BE"/>
    <w:rsid w:val="00647EEE"/>
    <w:rsid w:val="00650267"/>
    <w:rsid w:val="00650472"/>
    <w:rsid w:val="00651420"/>
    <w:rsid w:val="006516B4"/>
    <w:rsid w:val="006517C5"/>
    <w:rsid w:val="00651C6A"/>
    <w:rsid w:val="00652A2C"/>
    <w:rsid w:val="00652F90"/>
    <w:rsid w:val="00653014"/>
    <w:rsid w:val="006536D7"/>
    <w:rsid w:val="00653F9A"/>
    <w:rsid w:val="00654052"/>
    <w:rsid w:val="00654101"/>
    <w:rsid w:val="006541B4"/>
    <w:rsid w:val="00654AEE"/>
    <w:rsid w:val="00654BAA"/>
    <w:rsid w:val="00654D31"/>
    <w:rsid w:val="00654D56"/>
    <w:rsid w:val="006562B6"/>
    <w:rsid w:val="00656964"/>
    <w:rsid w:val="00656C9D"/>
    <w:rsid w:val="00656FB1"/>
    <w:rsid w:val="00660567"/>
    <w:rsid w:val="00660C00"/>
    <w:rsid w:val="0066154F"/>
    <w:rsid w:val="00661E0B"/>
    <w:rsid w:val="00662B5C"/>
    <w:rsid w:val="00663760"/>
    <w:rsid w:val="00663D97"/>
    <w:rsid w:val="006642C3"/>
    <w:rsid w:val="0066440B"/>
    <w:rsid w:val="00664BAB"/>
    <w:rsid w:val="00664BD5"/>
    <w:rsid w:val="00664D0C"/>
    <w:rsid w:val="006652A5"/>
    <w:rsid w:val="0066548B"/>
    <w:rsid w:val="006654DD"/>
    <w:rsid w:val="00665B25"/>
    <w:rsid w:val="00670D74"/>
    <w:rsid w:val="00671A21"/>
    <w:rsid w:val="0067234C"/>
    <w:rsid w:val="0067358D"/>
    <w:rsid w:val="00673EE5"/>
    <w:rsid w:val="0067453D"/>
    <w:rsid w:val="00674550"/>
    <w:rsid w:val="00675148"/>
    <w:rsid w:val="00676055"/>
    <w:rsid w:val="00676C36"/>
    <w:rsid w:val="00676D1D"/>
    <w:rsid w:val="0067772C"/>
    <w:rsid w:val="006803E2"/>
    <w:rsid w:val="006805E8"/>
    <w:rsid w:val="00681140"/>
    <w:rsid w:val="00681C31"/>
    <w:rsid w:val="006821C8"/>
    <w:rsid w:val="00682497"/>
    <w:rsid w:val="00682740"/>
    <w:rsid w:val="00682BDB"/>
    <w:rsid w:val="006831D7"/>
    <w:rsid w:val="00683390"/>
    <w:rsid w:val="00683CBF"/>
    <w:rsid w:val="0068632E"/>
    <w:rsid w:val="00686F02"/>
    <w:rsid w:val="00687CA6"/>
    <w:rsid w:val="0069032E"/>
    <w:rsid w:val="006904D9"/>
    <w:rsid w:val="00690866"/>
    <w:rsid w:val="006913B8"/>
    <w:rsid w:val="00692020"/>
    <w:rsid w:val="00693337"/>
    <w:rsid w:val="006936EC"/>
    <w:rsid w:val="00693F97"/>
    <w:rsid w:val="00694AC8"/>
    <w:rsid w:val="0069502F"/>
    <w:rsid w:val="00695CAA"/>
    <w:rsid w:val="0069638E"/>
    <w:rsid w:val="00696E07"/>
    <w:rsid w:val="006978A2"/>
    <w:rsid w:val="006A0AE8"/>
    <w:rsid w:val="006A1C72"/>
    <w:rsid w:val="006A23F9"/>
    <w:rsid w:val="006A446C"/>
    <w:rsid w:val="006A4697"/>
    <w:rsid w:val="006A4D43"/>
    <w:rsid w:val="006A5D49"/>
    <w:rsid w:val="006A6214"/>
    <w:rsid w:val="006A6267"/>
    <w:rsid w:val="006A6389"/>
    <w:rsid w:val="006A664E"/>
    <w:rsid w:val="006A7E11"/>
    <w:rsid w:val="006A7FBD"/>
    <w:rsid w:val="006B0C5A"/>
    <w:rsid w:val="006B1CDD"/>
    <w:rsid w:val="006B1CDF"/>
    <w:rsid w:val="006B345C"/>
    <w:rsid w:val="006B35D8"/>
    <w:rsid w:val="006B3E33"/>
    <w:rsid w:val="006B5014"/>
    <w:rsid w:val="006B5951"/>
    <w:rsid w:val="006B662E"/>
    <w:rsid w:val="006B66A0"/>
    <w:rsid w:val="006B6F4E"/>
    <w:rsid w:val="006B7762"/>
    <w:rsid w:val="006B77BE"/>
    <w:rsid w:val="006B7A5B"/>
    <w:rsid w:val="006B7B76"/>
    <w:rsid w:val="006C14DC"/>
    <w:rsid w:val="006C1767"/>
    <w:rsid w:val="006C1C95"/>
    <w:rsid w:val="006C28CF"/>
    <w:rsid w:val="006C43E3"/>
    <w:rsid w:val="006C53B4"/>
    <w:rsid w:val="006C54BA"/>
    <w:rsid w:val="006C5B20"/>
    <w:rsid w:val="006C6FEC"/>
    <w:rsid w:val="006C72B8"/>
    <w:rsid w:val="006C7ED5"/>
    <w:rsid w:val="006D0A15"/>
    <w:rsid w:val="006D17F7"/>
    <w:rsid w:val="006D20A5"/>
    <w:rsid w:val="006D23CE"/>
    <w:rsid w:val="006D30C2"/>
    <w:rsid w:val="006D3411"/>
    <w:rsid w:val="006D416A"/>
    <w:rsid w:val="006D47C2"/>
    <w:rsid w:val="006D4B2F"/>
    <w:rsid w:val="006D4BE7"/>
    <w:rsid w:val="006D5149"/>
    <w:rsid w:val="006D55F0"/>
    <w:rsid w:val="006D5698"/>
    <w:rsid w:val="006D5C88"/>
    <w:rsid w:val="006D6C71"/>
    <w:rsid w:val="006D74B0"/>
    <w:rsid w:val="006E0D8B"/>
    <w:rsid w:val="006E18E5"/>
    <w:rsid w:val="006E1F15"/>
    <w:rsid w:val="006E1F48"/>
    <w:rsid w:val="006E310C"/>
    <w:rsid w:val="006E384E"/>
    <w:rsid w:val="006E7433"/>
    <w:rsid w:val="006F29B7"/>
    <w:rsid w:val="006F2A72"/>
    <w:rsid w:val="006F47D1"/>
    <w:rsid w:val="006F523C"/>
    <w:rsid w:val="006F57F5"/>
    <w:rsid w:val="006F6C6F"/>
    <w:rsid w:val="007000C0"/>
    <w:rsid w:val="0070057C"/>
    <w:rsid w:val="0070146E"/>
    <w:rsid w:val="007019BF"/>
    <w:rsid w:val="0070353E"/>
    <w:rsid w:val="00706542"/>
    <w:rsid w:val="0070698E"/>
    <w:rsid w:val="00711B2B"/>
    <w:rsid w:val="00712461"/>
    <w:rsid w:val="007136CB"/>
    <w:rsid w:val="00714FF7"/>
    <w:rsid w:val="007151E8"/>
    <w:rsid w:val="00715B7E"/>
    <w:rsid w:val="00716096"/>
    <w:rsid w:val="007203F0"/>
    <w:rsid w:val="007216D3"/>
    <w:rsid w:val="007221ED"/>
    <w:rsid w:val="0072370F"/>
    <w:rsid w:val="00723ACF"/>
    <w:rsid w:val="00723F82"/>
    <w:rsid w:val="00723FE7"/>
    <w:rsid w:val="007247F4"/>
    <w:rsid w:val="00724FC8"/>
    <w:rsid w:val="0072638E"/>
    <w:rsid w:val="00726F69"/>
    <w:rsid w:val="007275C9"/>
    <w:rsid w:val="007325D7"/>
    <w:rsid w:val="00734B5B"/>
    <w:rsid w:val="00734C8A"/>
    <w:rsid w:val="00736D7F"/>
    <w:rsid w:val="00740BAC"/>
    <w:rsid w:val="00744823"/>
    <w:rsid w:val="00744A42"/>
    <w:rsid w:val="00744BBA"/>
    <w:rsid w:val="00744D11"/>
    <w:rsid w:val="007504DE"/>
    <w:rsid w:val="00750863"/>
    <w:rsid w:val="0075190A"/>
    <w:rsid w:val="00752958"/>
    <w:rsid w:val="00752C16"/>
    <w:rsid w:val="00753FC7"/>
    <w:rsid w:val="00754F04"/>
    <w:rsid w:val="007560E3"/>
    <w:rsid w:val="00756848"/>
    <w:rsid w:val="00756FAE"/>
    <w:rsid w:val="00757142"/>
    <w:rsid w:val="00757C60"/>
    <w:rsid w:val="00760BC9"/>
    <w:rsid w:val="00761230"/>
    <w:rsid w:val="0076153B"/>
    <w:rsid w:val="00762235"/>
    <w:rsid w:val="00762BBE"/>
    <w:rsid w:val="00762E9C"/>
    <w:rsid w:val="00763346"/>
    <w:rsid w:val="0076351D"/>
    <w:rsid w:val="007662D6"/>
    <w:rsid w:val="00766EF8"/>
    <w:rsid w:val="00766F5A"/>
    <w:rsid w:val="00770214"/>
    <w:rsid w:val="007702CF"/>
    <w:rsid w:val="00770788"/>
    <w:rsid w:val="0077121E"/>
    <w:rsid w:val="00771306"/>
    <w:rsid w:val="00771863"/>
    <w:rsid w:val="007728C8"/>
    <w:rsid w:val="00772F5F"/>
    <w:rsid w:val="0077355B"/>
    <w:rsid w:val="00773AFA"/>
    <w:rsid w:val="00775BE8"/>
    <w:rsid w:val="00776733"/>
    <w:rsid w:val="00776A95"/>
    <w:rsid w:val="00776CC1"/>
    <w:rsid w:val="00780712"/>
    <w:rsid w:val="00780F64"/>
    <w:rsid w:val="00781B1B"/>
    <w:rsid w:val="007828F3"/>
    <w:rsid w:val="00782CFB"/>
    <w:rsid w:val="00782DBC"/>
    <w:rsid w:val="007843A6"/>
    <w:rsid w:val="00786D2E"/>
    <w:rsid w:val="00790889"/>
    <w:rsid w:val="00790D9B"/>
    <w:rsid w:val="00791E6A"/>
    <w:rsid w:val="00791F0E"/>
    <w:rsid w:val="00792D5D"/>
    <w:rsid w:val="00792DD2"/>
    <w:rsid w:val="00793DF3"/>
    <w:rsid w:val="00794912"/>
    <w:rsid w:val="007949D2"/>
    <w:rsid w:val="0079513D"/>
    <w:rsid w:val="00795669"/>
    <w:rsid w:val="00796461"/>
    <w:rsid w:val="007A0306"/>
    <w:rsid w:val="007A073D"/>
    <w:rsid w:val="007A0CA8"/>
    <w:rsid w:val="007A14FE"/>
    <w:rsid w:val="007A1550"/>
    <w:rsid w:val="007A2372"/>
    <w:rsid w:val="007A2BB1"/>
    <w:rsid w:val="007A4C82"/>
    <w:rsid w:val="007A4E09"/>
    <w:rsid w:val="007A5183"/>
    <w:rsid w:val="007A6345"/>
    <w:rsid w:val="007A68CA"/>
    <w:rsid w:val="007A6CF4"/>
    <w:rsid w:val="007A6ED5"/>
    <w:rsid w:val="007A7F9E"/>
    <w:rsid w:val="007B03A7"/>
    <w:rsid w:val="007B08C8"/>
    <w:rsid w:val="007B115C"/>
    <w:rsid w:val="007B1441"/>
    <w:rsid w:val="007B2821"/>
    <w:rsid w:val="007B2920"/>
    <w:rsid w:val="007B3E21"/>
    <w:rsid w:val="007B3EDF"/>
    <w:rsid w:val="007B482D"/>
    <w:rsid w:val="007B4D9E"/>
    <w:rsid w:val="007B609E"/>
    <w:rsid w:val="007B6EB4"/>
    <w:rsid w:val="007C13BA"/>
    <w:rsid w:val="007C13FF"/>
    <w:rsid w:val="007C2618"/>
    <w:rsid w:val="007C44BD"/>
    <w:rsid w:val="007C47D2"/>
    <w:rsid w:val="007C53DD"/>
    <w:rsid w:val="007C5846"/>
    <w:rsid w:val="007C586B"/>
    <w:rsid w:val="007C5D94"/>
    <w:rsid w:val="007C61FE"/>
    <w:rsid w:val="007C6F26"/>
    <w:rsid w:val="007C72CF"/>
    <w:rsid w:val="007D0360"/>
    <w:rsid w:val="007D05AD"/>
    <w:rsid w:val="007D1848"/>
    <w:rsid w:val="007D1D91"/>
    <w:rsid w:val="007D3182"/>
    <w:rsid w:val="007D3871"/>
    <w:rsid w:val="007D38F7"/>
    <w:rsid w:val="007D3E61"/>
    <w:rsid w:val="007D4A64"/>
    <w:rsid w:val="007D547B"/>
    <w:rsid w:val="007D5BAC"/>
    <w:rsid w:val="007D7BF4"/>
    <w:rsid w:val="007E08A0"/>
    <w:rsid w:val="007E1F3A"/>
    <w:rsid w:val="007E31A9"/>
    <w:rsid w:val="007E435C"/>
    <w:rsid w:val="007E4B38"/>
    <w:rsid w:val="007E4FAB"/>
    <w:rsid w:val="007E5727"/>
    <w:rsid w:val="007E590A"/>
    <w:rsid w:val="007E5EFB"/>
    <w:rsid w:val="007E6F6B"/>
    <w:rsid w:val="007E7257"/>
    <w:rsid w:val="007E7F5D"/>
    <w:rsid w:val="007F03D9"/>
    <w:rsid w:val="007F0CAD"/>
    <w:rsid w:val="007F1118"/>
    <w:rsid w:val="007F3C78"/>
    <w:rsid w:val="007F5096"/>
    <w:rsid w:val="007F50DE"/>
    <w:rsid w:val="007F544E"/>
    <w:rsid w:val="007F55BC"/>
    <w:rsid w:val="007F57C7"/>
    <w:rsid w:val="007F640C"/>
    <w:rsid w:val="007F6413"/>
    <w:rsid w:val="007F6A88"/>
    <w:rsid w:val="007F7E22"/>
    <w:rsid w:val="00800267"/>
    <w:rsid w:val="00800320"/>
    <w:rsid w:val="00800EBD"/>
    <w:rsid w:val="008017D9"/>
    <w:rsid w:val="00803300"/>
    <w:rsid w:val="00804D4F"/>
    <w:rsid w:val="00805AB6"/>
    <w:rsid w:val="00806A65"/>
    <w:rsid w:val="0081006A"/>
    <w:rsid w:val="00810440"/>
    <w:rsid w:val="00810654"/>
    <w:rsid w:val="00810B9B"/>
    <w:rsid w:val="00811B66"/>
    <w:rsid w:val="00811CD1"/>
    <w:rsid w:val="00812522"/>
    <w:rsid w:val="00815141"/>
    <w:rsid w:val="00815AC8"/>
    <w:rsid w:val="00816E70"/>
    <w:rsid w:val="00817AA6"/>
    <w:rsid w:val="00817F1F"/>
    <w:rsid w:val="00820B26"/>
    <w:rsid w:val="00820EBA"/>
    <w:rsid w:val="00822565"/>
    <w:rsid w:val="00822DE9"/>
    <w:rsid w:val="00824A0D"/>
    <w:rsid w:val="0082676F"/>
    <w:rsid w:val="008268A9"/>
    <w:rsid w:val="008274B2"/>
    <w:rsid w:val="00827ABC"/>
    <w:rsid w:val="00827EF4"/>
    <w:rsid w:val="00830718"/>
    <w:rsid w:val="0083147C"/>
    <w:rsid w:val="0083184D"/>
    <w:rsid w:val="00834248"/>
    <w:rsid w:val="008348F0"/>
    <w:rsid w:val="00834F21"/>
    <w:rsid w:val="008377F2"/>
    <w:rsid w:val="00837B84"/>
    <w:rsid w:val="00837E89"/>
    <w:rsid w:val="008404F6"/>
    <w:rsid w:val="008417E0"/>
    <w:rsid w:val="00841970"/>
    <w:rsid w:val="00841EF7"/>
    <w:rsid w:val="00841F38"/>
    <w:rsid w:val="008422F2"/>
    <w:rsid w:val="008428BA"/>
    <w:rsid w:val="00842FD4"/>
    <w:rsid w:val="008444AD"/>
    <w:rsid w:val="008463AC"/>
    <w:rsid w:val="00846653"/>
    <w:rsid w:val="00847030"/>
    <w:rsid w:val="008478AB"/>
    <w:rsid w:val="00850364"/>
    <w:rsid w:val="0085078E"/>
    <w:rsid w:val="00850CA5"/>
    <w:rsid w:val="00850EA7"/>
    <w:rsid w:val="00851DB6"/>
    <w:rsid w:val="00852B2A"/>
    <w:rsid w:val="00853692"/>
    <w:rsid w:val="008545DC"/>
    <w:rsid w:val="008556F0"/>
    <w:rsid w:val="00860776"/>
    <w:rsid w:val="00860D81"/>
    <w:rsid w:val="008618B9"/>
    <w:rsid w:val="008625AA"/>
    <w:rsid w:val="00862F2C"/>
    <w:rsid w:val="008637E8"/>
    <w:rsid w:val="00863C84"/>
    <w:rsid w:val="008640B1"/>
    <w:rsid w:val="00864174"/>
    <w:rsid w:val="008641C5"/>
    <w:rsid w:val="00864649"/>
    <w:rsid w:val="008658A8"/>
    <w:rsid w:val="008664F2"/>
    <w:rsid w:val="0086667F"/>
    <w:rsid w:val="008708BF"/>
    <w:rsid w:val="00870992"/>
    <w:rsid w:val="008712A4"/>
    <w:rsid w:val="00871474"/>
    <w:rsid w:val="008725DD"/>
    <w:rsid w:val="0087292D"/>
    <w:rsid w:val="00872AFF"/>
    <w:rsid w:val="008731BF"/>
    <w:rsid w:val="00873A2D"/>
    <w:rsid w:val="00876767"/>
    <w:rsid w:val="00876BB1"/>
    <w:rsid w:val="00876F17"/>
    <w:rsid w:val="00877AA3"/>
    <w:rsid w:val="008807A7"/>
    <w:rsid w:val="008813A9"/>
    <w:rsid w:val="00881F93"/>
    <w:rsid w:val="00884455"/>
    <w:rsid w:val="00884A80"/>
    <w:rsid w:val="00884F6B"/>
    <w:rsid w:val="008854E9"/>
    <w:rsid w:val="00885BE6"/>
    <w:rsid w:val="00885E83"/>
    <w:rsid w:val="0088674B"/>
    <w:rsid w:val="00887F7B"/>
    <w:rsid w:val="008908AF"/>
    <w:rsid w:val="00890BD9"/>
    <w:rsid w:val="00891240"/>
    <w:rsid w:val="00891A7A"/>
    <w:rsid w:val="00891BBB"/>
    <w:rsid w:val="008922BE"/>
    <w:rsid w:val="008928D1"/>
    <w:rsid w:val="00892B28"/>
    <w:rsid w:val="0089461C"/>
    <w:rsid w:val="00895316"/>
    <w:rsid w:val="0089620A"/>
    <w:rsid w:val="00896496"/>
    <w:rsid w:val="00897487"/>
    <w:rsid w:val="0089777D"/>
    <w:rsid w:val="008A0054"/>
    <w:rsid w:val="008A0333"/>
    <w:rsid w:val="008A096B"/>
    <w:rsid w:val="008A128F"/>
    <w:rsid w:val="008A18A4"/>
    <w:rsid w:val="008A2FE4"/>
    <w:rsid w:val="008A32AD"/>
    <w:rsid w:val="008A48F9"/>
    <w:rsid w:val="008A4DF5"/>
    <w:rsid w:val="008A5E33"/>
    <w:rsid w:val="008A6B71"/>
    <w:rsid w:val="008B0FEB"/>
    <w:rsid w:val="008B239F"/>
    <w:rsid w:val="008B3953"/>
    <w:rsid w:val="008B3D6E"/>
    <w:rsid w:val="008B47B5"/>
    <w:rsid w:val="008B6177"/>
    <w:rsid w:val="008B6D85"/>
    <w:rsid w:val="008B73F6"/>
    <w:rsid w:val="008C03AD"/>
    <w:rsid w:val="008C0BA5"/>
    <w:rsid w:val="008C1AD9"/>
    <w:rsid w:val="008C1BEC"/>
    <w:rsid w:val="008C1F01"/>
    <w:rsid w:val="008C2411"/>
    <w:rsid w:val="008C2507"/>
    <w:rsid w:val="008C2BF1"/>
    <w:rsid w:val="008C34D1"/>
    <w:rsid w:val="008C34D9"/>
    <w:rsid w:val="008C407A"/>
    <w:rsid w:val="008C46E8"/>
    <w:rsid w:val="008C5473"/>
    <w:rsid w:val="008C54B0"/>
    <w:rsid w:val="008C7ED5"/>
    <w:rsid w:val="008D1396"/>
    <w:rsid w:val="008D1A67"/>
    <w:rsid w:val="008D21C0"/>
    <w:rsid w:val="008D2634"/>
    <w:rsid w:val="008D2E74"/>
    <w:rsid w:val="008D39C7"/>
    <w:rsid w:val="008D4AB7"/>
    <w:rsid w:val="008D5567"/>
    <w:rsid w:val="008D5F55"/>
    <w:rsid w:val="008D6DD9"/>
    <w:rsid w:val="008D7009"/>
    <w:rsid w:val="008E0B2E"/>
    <w:rsid w:val="008E159B"/>
    <w:rsid w:val="008E1856"/>
    <w:rsid w:val="008E2197"/>
    <w:rsid w:val="008E56F9"/>
    <w:rsid w:val="008E654A"/>
    <w:rsid w:val="008E6581"/>
    <w:rsid w:val="008E6A0B"/>
    <w:rsid w:val="008E6E86"/>
    <w:rsid w:val="008F058B"/>
    <w:rsid w:val="008F0FE3"/>
    <w:rsid w:val="008F1242"/>
    <w:rsid w:val="008F14D3"/>
    <w:rsid w:val="008F2159"/>
    <w:rsid w:val="008F259A"/>
    <w:rsid w:val="008F2DB7"/>
    <w:rsid w:val="008F2E15"/>
    <w:rsid w:val="008F4766"/>
    <w:rsid w:val="008F5A53"/>
    <w:rsid w:val="008F6255"/>
    <w:rsid w:val="008F63A1"/>
    <w:rsid w:val="008F682C"/>
    <w:rsid w:val="008F70D1"/>
    <w:rsid w:val="008F73D4"/>
    <w:rsid w:val="00901874"/>
    <w:rsid w:val="00901CD5"/>
    <w:rsid w:val="00902100"/>
    <w:rsid w:val="009023C5"/>
    <w:rsid w:val="009023CB"/>
    <w:rsid w:val="00902574"/>
    <w:rsid w:val="00904065"/>
    <w:rsid w:val="009045DC"/>
    <w:rsid w:val="00905F59"/>
    <w:rsid w:val="00907F63"/>
    <w:rsid w:val="00910469"/>
    <w:rsid w:val="00911582"/>
    <w:rsid w:val="009117C3"/>
    <w:rsid w:val="00911CBF"/>
    <w:rsid w:val="00912BBE"/>
    <w:rsid w:val="009130B2"/>
    <w:rsid w:val="0091464D"/>
    <w:rsid w:val="00914CC6"/>
    <w:rsid w:val="009163CF"/>
    <w:rsid w:val="009165E4"/>
    <w:rsid w:val="00917BB4"/>
    <w:rsid w:val="009208EE"/>
    <w:rsid w:val="0092097D"/>
    <w:rsid w:val="00921B50"/>
    <w:rsid w:val="009300A3"/>
    <w:rsid w:val="009335B0"/>
    <w:rsid w:val="00934980"/>
    <w:rsid w:val="0093607B"/>
    <w:rsid w:val="00936E36"/>
    <w:rsid w:val="00937593"/>
    <w:rsid w:val="009378EC"/>
    <w:rsid w:val="00937BD4"/>
    <w:rsid w:val="00937F24"/>
    <w:rsid w:val="0094035D"/>
    <w:rsid w:val="00940CF8"/>
    <w:rsid w:val="0094212B"/>
    <w:rsid w:val="0094390C"/>
    <w:rsid w:val="00946AD9"/>
    <w:rsid w:val="00946C1E"/>
    <w:rsid w:val="00947040"/>
    <w:rsid w:val="00947139"/>
    <w:rsid w:val="00950509"/>
    <w:rsid w:val="00950AA4"/>
    <w:rsid w:val="00951D14"/>
    <w:rsid w:val="00952832"/>
    <w:rsid w:val="00952A84"/>
    <w:rsid w:val="00954545"/>
    <w:rsid w:val="0095491D"/>
    <w:rsid w:val="009550F5"/>
    <w:rsid w:val="00955E58"/>
    <w:rsid w:val="00956E8B"/>
    <w:rsid w:val="0095713F"/>
    <w:rsid w:val="0095743D"/>
    <w:rsid w:val="00960293"/>
    <w:rsid w:val="0096061D"/>
    <w:rsid w:val="00960676"/>
    <w:rsid w:val="0096081C"/>
    <w:rsid w:val="00960CC4"/>
    <w:rsid w:val="00961A4B"/>
    <w:rsid w:val="009622B4"/>
    <w:rsid w:val="009635CA"/>
    <w:rsid w:val="00963FA1"/>
    <w:rsid w:val="00964430"/>
    <w:rsid w:val="0096444D"/>
    <w:rsid w:val="00964A4E"/>
    <w:rsid w:val="00964C7C"/>
    <w:rsid w:val="00966FF1"/>
    <w:rsid w:val="00967D11"/>
    <w:rsid w:val="009705BB"/>
    <w:rsid w:val="00970A40"/>
    <w:rsid w:val="00972940"/>
    <w:rsid w:val="009736A9"/>
    <w:rsid w:val="0097551C"/>
    <w:rsid w:val="00975DAD"/>
    <w:rsid w:val="009767D5"/>
    <w:rsid w:val="00976B5E"/>
    <w:rsid w:val="00977412"/>
    <w:rsid w:val="009776BE"/>
    <w:rsid w:val="00977FB9"/>
    <w:rsid w:val="00980E7C"/>
    <w:rsid w:val="00981CE2"/>
    <w:rsid w:val="0098210F"/>
    <w:rsid w:val="009823DA"/>
    <w:rsid w:val="00984116"/>
    <w:rsid w:val="00985708"/>
    <w:rsid w:val="00985ABC"/>
    <w:rsid w:val="0098657D"/>
    <w:rsid w:val="00986FD2"/>
    <w:rsid w:val="00987008"/>
    <w:rsid w:val="0098788E"/>
    <w:rsid w:val="00991258"/>
    <w:rsid w:val="00991790"/>
    <w:rsid w:val="00992513"/>
    <w:rsid w:val="009925C0"/>
    <w:rsid w:val="00992792"/>
    <w:rsid w:val="00992A78"/>
    <w:rsid w:val="009938E9"/>
    <w:rsid w:val="0099417E"/>
    <w:rsid w:val="00995E18"/>
    <w:rsid w:val="0099653E"/>
    <w:rsid w:val="00996737"/>
    <w:rsid w:val="009A26A0"/>
    <w:rsid w:val="009A330E"/>
    <w:rsid w:val="009A3677"/>
    <w:rsid w:val="009A4EF8"/>
    <w:rsid w:val="009A5DD9"/>
    <w:rsid w:val="009A6B79"/>
    <w:rsid w:val="009A6F66"/>
    <w:rsid w:val="009A7D1A"/>
    <w:rsid w:val="009B0FC8"/>
    <w:rsid w:val="009B2DAF"/>
    <w:rsid w:val="009B4488"/>
    <w:rsid w:val="009B4CC7"/>
    <w:rsid w:val="009B53D4"/>
    <w:rsid w:val="009B577C"/>
    <w:rsid w:val="009B6309"/>
    <w:rsid w:val="009B6783"/>
    <w:rsid w:val="009B6B9F"/>
    <w:rsid w:val="009B71CD"/>
    <w:rsid w:val="009B7E2D"/>
    <w:rsid w:val="009B7EAE"/>
    <w:rsid w:val="009C261A"/>
    <w:rsid w:val="009C48E2"/>
    <w:rsid w:val="009C5824"/>
    <w:rsid w:val="009C5C25"/>
    <w:rsid w:val="009C636C"/>
    <w:rsid w:val="009C6455"/>
    <w:rsid w:val="009C6532"/>
    <w:rsid w:val="009C65D7"/>
    <w:rsid w:val="009C7803"/>
    <w:rsid w:val="009C7D28"/>
    <w:rsid w:val="009D0BDC"/>
    <w:rsid w:val="009D0CE0"/>
    <w:rsid w:val="009D3035"/>
    <w:rsid w:val="009D50EB"/>
    <w:rsid w:val="009D5113"/>
    <w:rsid w:val="009D54D9"/>
    <w:rsid w:val="009D55BA"/>
    <w:rsid w:val="009D55EB"/>
    <w:rsid w:val="009D57AA"/>
    <w:rsid w:val="009D5BB7"/>
    <w:rsid w:val="009D6911"/>
    <w:rsid w:val="009D76DF"/>
    <w:rsid w:val="009D7F09"/>
    <w:rsid w:val="009E2C65"/>
    <w:rsid w:val="009E2F03"/>
    <w:rsid w:val="009E372D"/>
    <w:rsid w:val="009E5350"/>
    <w:rsid w:val="009E5C01"/>
    <w:rsid w:val="009E69D9"/>
    <w:rsid w:val="009E6E78"/>
    <w:rsid w:val="009F0D46"/>
    <w:rsid w:val="009F25BC"/>
    <w:rsid w:val="009F2632"/>
    <w:rsid w:val="009F334D"/>
    <w:rsid w:val="009F4C13"/>
    <w:rsid w:val="009F4C4E"/>
    <w:rsid w:val="009F4F2A"/>
    <w:rsid w:val="009F5C1C"/>
    <w:rsid w:val="009F5CB9"/>
    <w:rsid w:val="009F6308"/>
    <w:rsid w:val="009F6AE7"/>
    <w:rsid w:val="009F742D"/>
    <w:rsid w:val="00A01F39"/>
    <w:rsid w:val="00A0267D"/>
    <w:rsid w:val="00A02735"/>
    <w:rsid w:val="00A02E8D"/>
    <w:rsid w:val="00A04B21"/>
    <w:rsid w:val="00A05D26"/>
    <w:rsid w:val="00A065A7"/>
    <w:rsid w:val="00A06D42"/>
    <w:rsid w:val="00A07924"/>
    <w:rsid w:val="00A07B01"/>
    <w:rsid w:val="00A116DF"/>
    <w:rsid w:val="00A1178F"/>
    <w:rsid w:val="00A118C5"/>
    <w:rsid w:val="00A11CA5"/>
    <w:rsid w:val="00A11F8D"/>
    <w:rsid w:val="00A120BD"/>
    <w:rsid w:val="00A1289A"/>
    <w:rsid w:val="00A12988"/>
    <w:rsid w:val="00A12B7C"/>
    <w:rsid w:val="00A13F58"/>
    <w:rsid w:val="00A154E4"/>
    <w:rsid w:val="00A15558"/>
    <w:rsid w:val="00A16791"/>
    <w:rsid w:val="00A16C2F"/>
    <w:rsid w:val="00A20785"/>
    <w:rsid w:val="00A207F4"/>
    <w:rsid w:val="00A20EF9"/>
    <w:rsid w:val="00A212C5"/>
    <w:rsid w:val="00A213C5"/>
    <w:rsid w:val="00A21D0D"/>
    <w:rsid w:val="00A222A2"/>
    <w:rsid w:val="00A26B74"/>
    <w:rsid w:val="00A27304"/>
    <w:rsid w:val="00A30580"/>
    <w:rsid w:val="00A315CA"/>
    <w:rsid w:val="00A32BA0"/>
    <w:rsid w:val="00A33009"/>
    <w:rsid w:val="00A33447"/>
    <w:rsid w:val="00A35806"/>
    <w:rsid w:val="00A40164"/>
    <w:rsid w:val="00A414CA"/>
    <w:rsid w:val="00A41C0A"/>
    <w:rsid w:val="00A42815"/>
    <w:rsid w:val="00A43170"/>
    <w:rsid w:val="00A43942"/>
    <w:rsid w:val="00A44405"/>
    <w:rsid w:val="00A44841"/>
    <w:rsid w:val="00A458CC"/>
    <w:rsid w:val="00A470D2"/>
    <w:rsid w:val="00A50B96"/>
    <w:rsid w:val="00A513D8"/>
    <w:rsid w:val="00A515D1"/>
    <w:rsid w:val="00A5293F"/>
    <w:rsid w:val="00A52F48"/>
    <w:rsid w:val="00A5328D"/>
    <w:rsid w:val="00A5391B"/>
    <w:rsid w:val="00A53BD2"/>
    <w:rsid w:val="00A551F0"/>
    <w:rsid w:val="00A55CD7"/>
    <w:rsid w:val="00A56D73"/>
    <w:rsid w:val="00A57078"/>
    <w:rsid w:val="00A5726D"/>
    <w:rsid w:val="00A57C64"/>
    <w:rsid w:val="00A60876"/>
    <w:rsid w:val="00A60B6C"/>
    <w:rsid w:val="00A61374"/>
    <w:rsid w:val="00A62165"/>
    <w:rsid w:val="00A634DA"/>
    <w:rsid w:val="00A637D7"/>
    <w:rsid w:val="00A63961"/>
    <w:rsid w:val="00A64517"/>
    <w:rsid w:val="00A6492B"/>
    <w:rsid w:val="00A64AB6"/>
    <w:rsid w:val="00A64F20"/>
    <w:rsid w:val="00A65468"/>
    <w:rsid w:val="00A654DC"/>
    <w:rsid w:val="00A66058"/>
    <w:rsid w:val="00A66298"/>
    <w:rsid w:val="00A6644D"/>
    <w:rsid w:val="00A67B09"/>
    <w:rsid w:val="00A70D5C"/>
    <w:rsid w:val="00A7108C"/>
    <w:rsid w:val="00A713D1"/>
    <w:rsid w:val="00A71E75"/>
    <w:rsid w:val="00A7365E"/>
    <w:rsid w:val="00A738BD"/>
    <w:rsid w:val="00A73D70"/>
    <w:rsid w:val="00A7455A"/>
    <w:rsid w:val="00A74B3B"/>
    <w:rsid w:val="00A74DAE"/>
    <w:rsid w:val="00A7604D"/>
    <w:rsid w:val="00A766A8"/>
    <w:rsid w:val="00A77C4D"/>
    <w:rsid w:val="00A77CEB"/>
    <w:rsid w:val="00A810BA"/>
    <w:rsid w:val="00A810D1"/>
    <w:rsid w:val="00A8275E"/>
    <w:rsid w:val="00A83598"/>
    <w:rsid w:val="00A8495D"/>
    <w:rsid w:val="00A8537D"/>
    <w:rsid w:val="00A85BB7"/>
    <w:rsid w:val="00A85F7B"/>
    <w:rsid w:val="00A8665E"/>
    <w:rsid w:val="00A86795"/>
    <w:rsid w:val="00A902D2"/>
    <w:rsid w:val="00A906B3"/>
    <w:rsid w:val="00A911FE"/>
    <w:rsid w:val="00A91ABB"/>
    <w:rsid w:val="00A921BC"/>
    <w:rsid w:val="00A92320"/>
    <w:rsid w:val="00A92864"/>
    <w:rsid w:val="00A9287C"/>
    <w:rsid w:val="00A9312A"/>
    <w:rsid w:val="00A9473A"/>
    <w:rsid w:val="00A9554B"/>
    <w:rsid w:val="00A9561E"/>
    <w:rsid w:val="00A96FC2"/>
    <w:rsid w:val="00A97967"/>
    <w:rsid w:val="00A97F11"/>
    <w:rsid w:val="00AA0A7E"/>
    <w:rsid w:val="00AA0EF0"/>
    <w:rsid w:val="00AA23FC"/>
    <w:rsid w:val="00AA27F6"/>
    <w:rsid w:val="00AA3526"/>
    <w:rsid w:val="00AA5652"/>
    <w:rsid w:val="00AA61ED"/>
    <w:rsid w:val="00AA65FC"/>
    <w:rsid w:val="00AA66B5"/>
    <w:rsid w:val="00AA68C0"/>
    <w:rsid w:val="00AA7C69"/>
    <w:rsid w:val="00AB299E"/>
    <w:rsid w:val="00AB2B46"/>
    <w:rsid w:val="00AB365D"/>
    <w:rsid w:val="00AB3796"/>
    <w:rsid w:val="00AB3C20"/>
    <w:rsid w:val="00AB3D62"/>
    <w:rsid w:val="00AB53AB"/>
    <w:rsid w:val="00AB6036"/>
    <w:rsid w:val="00AC0C71"/>
    <w:rsid w:val="00AC1656"/>
    <w:rsid w:val="00AC18C3"/>
    <w:rsid w:val="00AC3187"/>
    <w:rsid w:val="00AC5A81"/>
    <w:rsid w:val="00AC5AB2"/>
    <w:rsid w:val="00AC7419"/>
    <w:rsid w:val="00AC7850"/>
    <w:rsid w:val="00AD12B4"/>
    <w:rsid w:val="00AD19AE"/>
    <w:rsid w:val="00AD1F0A"/>
    <w:rsid w:val="00AD1F87"/>
    <w:rsid w:val="00AD3DEA"/>
    <w:rsid w:val="00AD4098"/>
    <w:rsid w:val="00AD42D0"/>
    <w:rsid w:val="00AD4856"/>
    <w:rsid w:val="00AD4EDC"/>
    <w:rsid w:val="00AD5B19"/>
    <w:rsid w:val="00AD5F9A"/>
    <w:rsid w:val="00AD75E7"/>
    <w:rsid w:val="00AD7C68"/>
    <w:rsid w:val="00AE29F4"/>
    <w:rsid w:val="00AE36C4"/>
    <w:rsid w:val="00AE40B6"/>
    <w:rsid w:val="00AE459B"/>
    <w:rsid w:val="00AE4934"/>
    <w:rsid w:val="00AE4CCB"/>
    <w:rsid w:val="00AE6323"/>
    <w:rsid w:val="00AE6C2C"/>
    <w:rsid w:val="00AE6E83"/>
    <w:rsid w:val="00AE6EA8"/>
    <w:rsid w:val="00AE71C3"/>
    <w:rsid w:val="00AF0CB7"/>
    <w:rsid w:val="00AF18A3"/>
    <w:rsid w:val="00AF2079"/>
    <w:rsid w:val="00AF2D1A"/>
    <w:rsid w:val="00AF3A18"/>
    <w:rsid w:val="00AF4CD1"/>
    <w:rsid w:val="00AF64AC"/>
    <w:rsid w:val="00AF6D74"/>
    <w:rsid w:val="00AF70C4"/>
    <w:rsid w:val="00AF72BB"/>
    <w:rsid w:val="00AF7BA5"/>
    <w:rsid w:val="00B0002F"/>
    <w:rsid w:val="00B00906"/>
    <w:rsid w:val="00B01B09"/>
    <w:rsid w:val="00B01EE0"/>
    <w:rsid w:val="00B02508"/>
    <w:rsid w:val="00B03937"/>
    <w:rsid w:val="00B04773"/>
    <w:rsid w:val="00B04B2D"/>
    <w:rsid w:val="00B05A66"/>
    <w:rsid w:val="00B07297"/>
    <w:rsid w:val="00B07E6E"/>
    <w:rsid w:val="00B11698"/>
    <w:rsid w:val="00B11744"/>
    <w:rsid w:val="00B13CDE"/>
    <w:rsid w:val="00B14FB4"/>
    <w:rsid w:val="00B153F6"/>
    <w:rsid w:val="00B15820"/>
    <w:rsid w:val="00B15D07"/>
    <w:rsid w:val="00B16B0E"/>
    <w:rsid w:val="00B17BC3"/>
    <w:rsid w:val="00B17E78"/>
    <w:rsid w:val="00B17F53"/>
    <w:rsid w:val="00B200AC"/>
    <w:rsid w:val="00B203EB"/>
    <w:rsid w:val="00B20BF7"/>
    <w:rsid w:val="00B21D4F"/>
    <w:rsid w:val="00B21DD5"/>
    <w:rsid w:val="00B2289A"/>
    <w:rsid w:val="00B2300F"/>
    <w:rsid w:val="00B234A9"/>
    <w:rsid w:val="00B234AD"/>
    <w:rsid w:val="00B24F96"/>
    <w:rsid w:val="00B25319"/>
    <w:rsid w:val="00B2609D"/>
    <w:rsid w:val="00B26428"/>
    <w:rsid w:val="00B2729D"/>
    <w:rsid w:val="00B27661"/>
    <w:rsid w:val="00B27AA7"/>
    <w:rsid w:val="00B30035"/>
    <w:rsid w:val="00B304BD"/>
    <w:rsid w:val="00B313FF"/>
    <w:rsid w:val="00B3151F"/>
    <w:rsid w:val="00B31779"/>
    <w:rsid w:val="00B31D90"/>
    <w:rsid w:val="00B32AA2"/>
    <w:rsid w:val="00B33BEF"/>
    <w:rsid w:val="00B349A4"/>
    <w:rsid w:val="00B350EC"/>
    <w:rsid w:val="00B35D37"/>
    <w:rsid w:val="00B36C51"/>
    <w:rsid w:val="00B36E2A"/>
    <w:rsid w:val="00B416DF"/>
    <w:rsid w:val="00B4396C"/>
    <w:rsid w:val="00B44039"/>
    <w:rsid w:val="00B46182"/>
    <w:rsid w:val="00B4655D"/>
    <w:rsid w:val="00B4662A"/>
    <w:rsid w:val="00B47523"/>
    <w:rsid w:val="00B5007E"/>
    <w:rsid w:val="00B50155"/>
    <w:rsid w:val="00B50745"/>
    <w:rsid w:val="00B51CCC"/>
    <w:rsid w:val="00B51F2C"/>
    <w:rsid w:val="00B521BF"/>
    <w:rsid w:val="00B5336A"/>
    <w:rsid w:val="00B5368E"/>
    <w:rsid w:val="00B55E51"/>
    <w:rsid w:val="00B573C8"/>
    <w:rsid w:val="00B57547"/>
    <w:rsid w:val="00B60706"/>
    <w:rsid w:val="00B6243D"/>
    <w:rsid w:val="00B630C9"/>
    <w:rsid w:val="00B63DD1"/>
    <w:rsid w:val="00B6462C"/>
    <w:rsid w:val="00B64B88"/>
    <w:rsid w:val="00B65578"/>
    <w:rsid w:val="00B65CDE"/>
    <w:rsid w:val="00B65D72"/>
    <w:rsid w:val="00B66728"/>
    <w:rsid w:val="00B66CF3"/>
    <w:rsid w:val="00B67276"/>
    <w:rsid w:val="00B67AC8"/>
    <w:rsid w:val="00B70421"/>
    <w:rsid w:val="00B709F9"/>
    <w:rsid w:val="00B70E95"/>
    <w:rsid w:val="00B71E08"/>
    <w:rsid w:val="00B71F38"/>
    <w:rsid w:val="00B72122"/>
    <w:rsid w:val="00B721E8"/>
    <w:rsid w:val="00B733DE"/>
    <w:rsid w:val="00B75202"/>
    <w:rsid w:val="00B759D7"/>
    <w:rsid w:val="00B77428"/>
    <w:rsid w:val="00B810C1"/>
    <w:rsid w:val="00B82920"/>
    <w:rsid w:val="00B82A4E"/>
    <w:rsid w:val="00B83C67"/>
    <w:rsid w:val="00B84379"/>
    <w:rsid w:val="00B84BC5"/>
    <w:rsid w:val="00B86008"/>
    <w:rsid w:val="00B863FD"/>
    <w:rsid w:val="00B86B0D"/>
    <w:rsid w:val="00B91764"/>
    <w:rsid w:val="00B91ADE"/>
    <w:rsid w:val="00B933AB"/>
    <w:rsid w:val="00B93BE7"/>
    <w:rsid w:val="00B94B8C"/>
    <w:rsid w:val="00B950FA"/>
    <w:rsid w:val="00B9566E"/>
    <w:rsid w:val="00B958FE"/>
    <w:rsid w:val="00B96A2F"/>
    <w:rsid w:val="00B96D43"/>
    <w:rsid w:val="00B9724B"/>
    <w:rsid w:val="00B97389"/>
    <w:rsid w:val="00B97DC9"/>
    <w:rsid w:val="00BA06E8"/>
    <w:rsid w:val="00BA14DB"/>
    <w:rsid w:val="00BA24D9"/>
    <w:rsid w:val="00BA2EF8"/>
    <w:rsid w:val="00BA49DA"/>
    <w:rsid w:val="00BA5535"/>
    <w:rsid w:val="00BA5ED4"/>
    <w:rsid w:val="00BA6107"/>
    <w:rsid w:val="00BA6BBC"/>
    <w:rsid w:val="00BA7168"/>
    <w:rsid w:val="00BA773F"/>
    <w:rsid w:val="00BA7763"/>
    <w:rsid w:val="00BB0957"/>
    <w:rsid w:val="00BB0FDD"/>
    <w:rsid w:val="00BB1515"/>
    <w:rsid w:val="00BB1BB0"/>
    <w:rsid w:val="00BB237D"/>
    <w:rsid w:val="00BB2800"/>
    <w:rsid w:val="00BB29A5"/>
    <w:rsid w:val="00BB44C1"/>
    <w:rsid w:val="00BB4665"/>
    <w:rsid w:val="00BB5790"/>
    <w:rsid w:val="00BB6A1A"/>
    <w:rsid w:val="00BB6BE8"/>
    <w:rsid w:val="00BB6FE5"/>
    <w:rsid w:val="00BB7669"/>
    <w:rsid w:val="00BC00BD"/>
    <w:rsid w:val="00BC0C89"/>
    <w:rsid w:val="00BC2C33"/>
    <w:rsid w:val="00BC33EA"/>
    <w:rsid w:val="00BC33F4"/>
    <w:rsid w:val="00BC34AA"/>
    <w:rsid w:val="00BC3BBD"/>
    <w:rsid w:val="00BC3C47"/>
    <w:rsid w:val="00BC3EB2"/>
    <w:rsid w:val="00BD06D4"/>
    <w:rsid w:val="00BD0BA7"/>
    <w:rsid w:val="00BD0EBA"/>
    <w:rsid w:val="00BD2C9F"/>
    <w:rsid w:val="00BD393E"/>
    <w:rsid w:val="00BD413C"/>
    <w:rsid w:val="00BD420E"/>
    <w:rsid w:val="00BD534C"/>
    <w:rsid w:val="00BD5980"/>
    <w:rsid w:val="00BD5F5C"/>
    <w:rsid w:val="00BD636A"/>
    <w:rsid w:val="00BD7ED2"/>
    <w:rsid w:val="00BE02EF"/>
    <w:rsid w:val="00BE2527"/>
    <w:rsid w:val="00BE3B59"/>
    <w:rsid w:val="00BE3FE3"/>
    <w:rsid w:val="00BE52A8"/>
    <w:rsid w:val="00BE5CEE"/>
    <w:rsid w:val="00BE6079"/>
    <w:rsid w:val="00BE7773"/>
    <w:rsid w:val="00BE79F7"/>
    <w:rsid w:val="00BE7B5D"/>
    <w:rsid w:val="00BF1E56"/>
    <w:rsid w:val="00BF2CC6"/>
    <w:rsid w:val="00BF42AE"/>
    <w:rsid w:val="00BF432E"/>
    <w:rsid w:val="00BF5137"/>
    <w:rsid w:val="00BF55E5"/>
    <w:rsid w:val="00BF6244"/>
    <w:rsid w:val="00C00806"/>
    <w:rsid w:val="00C00E1B"/>
    <w:rsid w:val="00C01486"/>
    <w:rsid w:val="00C01983"/>
    <w:rsid w:val="00C0225B"/>
    <w:rsid w:val="00C02802"/>
    <w:rsid w:val="00C049B5"/>
    <w:rsid w:val="00C0569E"/>
    <w:rsid w:val="00C05A3F"/>
    <w:rsid w:val="00C05CD8"/>
    <w:rsid w:val="00C05FA5"/>
    <w:rsid w:val="00C06815"/>
    <w:rsid w:val="00C06F4D"/>
    <w:rsid w:val="00C07426"/>
    <w:rsid w:val="00C07FDD"/>
    <w:rsid w:val="00C11625"/>
    <w:rsid w:val="00C11847"/>
    <w:rsid w:val="00C11EB3"/>
    <w:rsid w:val="00C1242B"/>
    <w:rsid w:val="00C126A2"/>
    <w:rsid w:val="00C126D3"/>
    <w:rsid w:val="00C12A2F"/>
    <w:rsid w:val="00C13CA1"/>
    <w:rsid w:val="00C159BE"/>
    <w:rsid w:val="00C159DB"/>
    <w:rsid w:val="00C167E6"/>
    <w:rsid w:val="00C168BC"/>
    <w:rsid w:val="00C17826"/>
    <w:rsid w:val="00C17AB2"/>
    <w:rsid w:val="00C17EDD"/>
    <w:rsid w:val="00C17F58"/>
    <w:rsid w:val="00C204E0"/>
    <w:rsid w:val="00C209D9"/>
    <w:rsid w:val="00C20D01"/>
    <w:rsid w:val="00C22EE9"/>
    <w:rsid w:val="00C234DC"/>
    <w:rsid w:val="00C2663B"/>
    <w:rsid w:val="00C26BF3"/>
    <w:rsid w:val="00C2725B"/>
    <w:rsid w:val="00C30270"/>
    <w:rsid w:val="00C30AE0"/>
    <w:rsid w:val="00C30DC4"/>
    <w:rsid w:val="00C31044"/>
    <w:rsid w:val="00C31ADD"/>
    <w:rsid w:val="00C31F72"/>
    <w:rsid w:val="00C32D2C"/>
    <w:rsid w:val="00C32EE7"/>
    <w:rsid w:val="00C3591D"/>
    <w:rsid w:val="00C3661E"/>
    <w:rsid w:val="00C42225"/>
    <w:rsid w:val="00C43B58"/>
    <w:rsid w:val="00C454EA"/>
    <w:rsid w:val="00C45B0C"/>
    <w:rsid w:val="00C4633E"/>
    <w:rsid w:val="00C469A7"/>
    <w:rsid w:val="00C47392"/>
    <w:rsid w:val="00C50723"/>
    <w:rsid w:val="00C5083F"/>
    <w:rsid w:val="00C51650"/>
    <w:rsid w:val="00C529CF"/>
    <w:rsid w:val="00C53F72"/>
    <w:rsid w:val="00C55C82"/>
    <w:rsid w:val="00C56C10"/>
    <w:rsid w:val="00C578E7"/>
    <w:rsid w:val="00C60AC4"/>
    <w:rsid w:val="00C62019"/>
    <w:rsid w:val="00C6289A"/>
    <w:rsid w:val="00C62C46"/>
    <w:rsid w:val="00C64402"/>
    <w:rsid w:val="00C64883"/>
    <w:rsid w:val="00C64CE5"/>
    <w:rsid w:val="00C65435"/>
    <w:rsid w:val="00C656C6"/>
    <w:rsid w:val="00C6587D"/>
    <w:rsid w:val="00C65EFC"/>
    <w:rsid w:val="00C66867"/>
    <w:rsid w:val="00C66871"/>
    <w:rsid w:val="00C66C7F"/>
    <w:rsid w:val="00C6771B"/>
    <w:rsid w:val="00C70A94"/>
    <w:rsid w:val="00C73CB9"/>
    <w:rsid w:val="00C749BC"/>
    <w:rsid w:val="00C750F7"/>
    <w:rsid w:val="00C77160"/>
    <w:rsid w:val="00C7779E"/>
    <w:rsid w:val="00C80644"/>
    <w:rsid w:val="00C808CC"/>
    <w:rsid w:val="00C80975"/>
    <w:rsid w:val="00C8299A"/>
    <w:rsid w:val="00C83FDE"/>
    <w:rsid w:val="00C843C0"/>
    <w:rsid w:val="00C853FB"/>
    <w:rsid w:val="00C85785"/>
    <w:rsid w:val="00C858AE"/>
    <w:rsid w:val="00C85A44"/>
    <w:rsid w:val="00C85CBC"/>
    <w:rsid w:val="00C87B2F"/>
    <w:rsid w:val="00C87BE7"/>
    <w:rsid w:val="00C9039A"/>
    <w:rsid w:val="00C91828"/>
    <w:rsid w:val="00C91901"/>
    <w:rsid w:val="00C919AC"/>
    <w:rsid w:val="00C92723"/>
    <w:rsid w:val="00C9353D"/>
    <w:rsid w:val="00C93D5F"/>
    <w:rsid w:val="00C95262"/>
    <w:rsid w:val="00C95E28"/>
    <w:rsid w:val="00C96E79"/>
    <w:rsid w:val="00CA0089"/>
    <w:rsid w:val="00CA0A4B"/>
    <w:rsid w:val="00CA0C78"/>
    <w:rsid w:val="00CA1783"/>
    <w:rsid w:val="00CA2801"/>
    <w:rsid w:val="00CA281D"/>
    <w:rsid w:val="00CA35FA"/>
    <w:rsid w:val="00CA50B7"/>
    <w:rsid w:val="00CA52CF"/>
    <w:rsid w:val="00CA57F5"/>
    <w:rsid w:val="00CA5EC6"/>
    <w:rsid w:val="00CA69CF"/>
    <w:rsid w:val="00CA7355"/>
    <w:rsid w:val="00CB018A"/>
    <w:rsid w:val="00CB01C9"/>
    <w:rsid w:val="00CB0C46"/>
    <w:rsid w:val="00CB10A8"/>
    <w:rsid w:val="00CB228D"/>
    <w:rsid w:val="00CB23F9"/>
    <w:rsid w:val="00CB38ED"/>
    <w:rsid w:val="00CB4FA3"/>
    <w:rsid w:val="00CB50D3"/>
    <w:rsid w:val="00CB53A2"/>
    <w:rsid w:val="00CB63D9"/>
    <w:rsid w:val="00CB6B38"/>
    <w:rsid w:val="00CB7091"/>
    <w:rsid w:val="00CB7603"/>
    <w:rsid w:val="00CC02D1"/>
    <w:rsid w:val="00CC0570"/>
    <w:rsid w:val="00CC06EE"/>
    <w:rsid w:val="00CC5B3A"/>
    <w:rsid w:val="00CC621F"/>
    <w:rsid w:val="00CC65F5"/>
    <w:rsid w:val="00CD03AC"/>
    <w:rsid w:val="00CD0507"/>
    <w:rsid w:val="00CD2D7F"/>
    <w:rsid w:val="00CD33A6"/>
    <w:rsid w:val="00CD340E"/>
    <w:rsid w:val="00CD4245"/>
    <w:rsid w:val="00CD4611"/>
    <w:rsid w:val="00CD4971"/>
    <w:rsid w:val="00CD5046"/>
    <w:rsid w:val="00CD574C"/>
    <w:rsid w:val="00CD5F8C"/>
    <w:rsid w:val="00CD7E8F"/>
    <w:rsid w:val="00CE009E"/>
    <w:rsid w:val="00CE05D0"/>
    <w:rsid w:val="00CE160B"/>
    <w:rsid w:val="00CE1E10"/>
    <w:rsid w:val="00CE22E1"/>
    <w:rsid w:val="00CE2E80"/>
    <w:rsid w:val="00CE34A1"/>
    <w:rsid w:val="00CE37DD"/>
    <w:rsid w:val="00CE3F41"/>
    <w:rsid w:val="00CE6FB1"/>
    <w:rsid w:val="00CF2947"/>
    <w:rsid w:val="00CF367D"/>
    <w:rsid w:val="00CF39E3"/>
    <w:rsid w:val="00CF5125"/>
    <w:rsid w:val="00CF5639"/>
    <w:rsid w:val="00CF6787"/>
    <w:rsid w:val="00D00BF8"/>
    <w:rsid w:val="00D00EA3"/>
    <w:rsid w:val="00D01239"/>
    <w:rsid w:val="00D02B32"/>
    <w:rsid w:val="00D02DAF"/>
    <w:rsid w:val="00D02E6D"/>
    <w:rsid w:val="00D04194"/>
    <w:rsid w:val="00D04976"/>
    <w:rsid w:val="00D04F7E"/>
    <w:rsid w:val="00D05C96"/>
    <w:rsid w:val="00D063B0"/>
    <w:rsid w:val="00D07ACA"/>
    <w:rsid w:val="00D10004"/>
    <w:rsid w:val="00D1068B"/>
    <w:rsid w:val="00D13498"/>
    <w:rsid w:val="00D1484D"/>
    <w:rsid w:val="00D15365"/>
    <w:rsid w:val="00D153F1"/>
    <w:rsid w:val="00D156A8"/>
    <w:rsid w:val="00D15D2D"/>
    <w:rsid w:val="00D16227"/>
    <w:rsid w:val="00D16331"/>
    <w:rsid w:val="00D17013"/>
    <w:rsid w:val="00D17142"/>
    <w:rsid w:val="00D173BB"/>
    <w:rsid w:val="00D21A30"/>
    <w:rsid w:val="00D21A42"/>
    <w:rsid w:val="00D22BD5"/>
    <w:rsid w:val="00D23A23"/>
    <w:rsid w:val="00D23DC7"/>
    <w:rsid w:val="00D24AFE"/>
    <w:rsid w:val="00D24BB9"/>
    <w:rsid w:val="00D255E5"/>
    <w:rsid w:val="00D2681A"/>
    <w:rsid w:val="00D26EAF"/>
    <w:rsid w:val="00D30096"/>
    <w:rsid w:val="00D30232"/>
    <w:rsid w:val="00D310F9"/>
    <w:rsid w:val="00D313FE"/>
    <w:rsid w:val="00D31B70"/>
    <w:rsid w:val="00D31C8A"/>
    <w:rsid w:val="00D31EB1"/>
    <w:rsid w:val="00D31FB3"/>
    <w:rsid w:val="00D33192"/>
    <w:rsid w:val="00D349B5"/>
    <w:rsid w:val="00D35AEC"/>
    <w:rsid w:val="00D35D86"/>
    <w:rsid w:val="00D36E0D"/>
    <w:rsid w:val="00D374A0"/>
    <w:rsid w:val="00D41444"/>
    <w:rsid w:val="00D417FA"/>
    <w:rsid w:val="00D42DB0"/>
    <w:rsid w:val="00D43449"/>
    <w:rsid w:val="00D44547"/>
    <w:rsid w:val="00D445B3"/>
    <w:rsid w:val="00D463EB"/>
    <w:rsid w:val="00D4702B"/>
    <w:rsid w:val="00D4703C"/>
    <w:rsid w:val="00D4708A"/>
    <w:rsid w:val="00D47471"/>
    <w:rsid w:val="00D47ECF"/>
    <w:rsid w:val="00D502D3"/>
    <w:rsid w:val="00D51DAB"/>
    <w:rsid w:val="00D51FC0"/>
    <w:rsid w:val="00D52457"/>
    <w:rsid w:val="00D538F6"/>
    <w:rsid w:val="00D5437A"/>
    <w:rsid w:val="00D54E1C"/>
    <w:rsid w:val="00D54F1E"/>
    <w:rsid w:val="00D55A38"/>
    <w:rsid w:val="00D55BCE"/>
    <w:rsid w:val="00D5646E"/>
    <w:rsid w:val="00D60E4E"/>
    <w:rsid w:val="00D6123A"/>
    <w:rsid w:val="00D61B95"/>
    <w:rsid w:val="00D61C83"/>
    <w:rsid w:val="00D61FAB"/>
    <w:rsid w:val="00D6265D"/>
    <w:rsid w:val="00D62B6C"/>
    <w:rsid w:val="00D62DAC"/>
    <w:rsid w:val="00D63597"/>
    <w:rsid w:val="00D63D45"/>
    <w:rsid w:val="00D63E09"/>
    <w:rsid w:val="00D6458B"/>
    <w:rsid w:val="00D6574F"/>
    <w:rsid w:val="00D7075C"/>
    <w:rsid w:val="00D71D0C"/>
    <w:rsid w:val="00D71FA5"/>
    <w:rsid w:val="00D7244B"/>
    <w:rsid w:val="00D727D1"/>
    <w:rsid w:val="00D72A9B"/>
    <w:rsid w:val="00D72E99"/>
    <w:rsid w:val="00D73462"/>
    <w:rsid w:val="00D754CF"/>
    <w:rsid w:val="00D77647"/>
    <w:rsid w:val="00D77A91"/>
    <w:rsid w:val="00D77D38"/>
    <w:rsid w:val="00D800EF"/>
    <w:rsid w:val="00D804D6"/>
    <w:rsid w:val="00D8292F"/>
    <w:rsid w:val="00D838B2"/>
    <w:rsid w:val="00D83956"/>
    <w:rsid w:val="00D85DAA"/>
    <w:rsid w:val="00D86D14"/>
    <w:rsid w:val="00D903D3"/>
    <w:rsid w:val="00D90556"/>
    <w:rsid w:val="00D90DF1"/>
    <w:rsid w:val="00D9111E"/>
    <w:rsid w:val="00D91A1B"/>
    <w:rsid w:val="00D91BE2"/>
    <w:rsid w:val="00D94127"/>
    <w:rsid w:val="00D94786"/>
    <w:rsid w:val="00D94A1B"/>
    <w:rsid w:val="00D97E39"/>
    <w:rsid w:val="00DA0496"/>
    <w:rsid w:val="00DA0EEA"/>
    <w:rsid w:val="00DA378A"/>
    <w:rsid w:val="00DA4349"/>
    <w:rsid w:val="00DA5267"/>
    <w:rsid w:val="00DA5ABA"/>
    <w:rsid w:val="00DA5BAC"/>
    <w:rsid w:val="00DA5F21"/>
    <w:rsid w:val="00DB0183"/>
    <w:rsid w:val="00DB064E"/>
    <w:rsid w:val="00DB076B"/>
    <w:rsid w:val="00DB150B"/>
    <w:rsid w:val="00DB15AF"/>
    <w:rsid w:val="00DB1E18"/>
    <w:rsid w:val="00DB47A3"/>
    <w:rsid w:val="00DB7021"/>
    <w:rsid w:val="00DB73FE"/>
    <w:rsid w:val="00DC049A"/>
    <w:rsid w:val="00DC0DEA"/>
    <w:rsid w:val="00DC1822"/>
    <w:rsid w:val="00DC4F46"/>
    <w:rsid w:val="00DC53C7"/>
    <w:rsid w:val="00DC56D4"/>
    <w:rsid w:val="00DC5968"/>
    <w:rsid w:val="00DC6902"/>
    <w:rsid w:val="00DC698A"/>
    <w:rsid w:val="00DC6FE4"/>
    <w:rsid w:val="00DC7145"/>
    <w:rsid w:val="00DC7F2B"/>
    <w:rsid w:val="00DD0037"/>
    <w:rsid w:val="00DD089D"/>
    <w:rsid w:val="00DD0A8D"/>
    <w:rsid w:val="00DD3523"/>
    <w:rsid w:val="00DD56CA"/>
    <w:rsid w:val="00DD5B00"/>
    <w:rsid w:val="00DD79DB"/>
    <w:rsid w:val="00DE0684"/>
    <w:rsid w:val="00DE0BDC"/>
    <w:rsid w:val="00DE162E"/>
    <w:rsid w:val="00DE1F12"/>
    <w:rsid w:val="00DE2025"/>
    <w:rsid w:val="00DE23C3"/>
    <w:rsid w:val="00DE3D22"/>
    <w:rsid w:val="00DE3E81"/>
    <w:rsid w:val="00DE4857"/>
    <w:rsid w:val="00DE628F"/>
    <w:rsid w:val="00DE67D8"/>
    <w:rsid w:val="00DE788B"/>
    <w:rsid w:val="00DF081F"/>
    <w:rsid w:val="00DF1ECF"/>
    <w:rsid w:val="00DF218D"/>
    <w:rsid w:val="00DF2F53"/>
    <w:rsid w:val="00DF5445"/>
    <w:rsid w:val="00DF59AE"/>
    <w:rsid w:val="00E00021"/>
    <w:rsid w:val="00E00FB1"/>
    <w:rsid w:val="00E01647"/>
    <w:rsid w:val="00E01A17"/>
    <w:rsid w:val="00E01D2A"/>
    <w:rsid w:val="00E01EC0"/>
    <w:rsid w:val="00E034A8"/>
    <w:rsid w:val="00E034F0"/>
    <w:rsid w:val="00E04974"/>
    <w:rsid w:val="00E05CC8"/>
    <w:rsid w:val="00E05F9A"/>
    <w:rsid w:val="00E10BC6"/>
    <w:rsid w:val="00E10E55"/>
    <w:rsid w:val="00E117E9"/>
    <w:rsid w:val="00E12966"/>
    <w:rsid w:val="00E13B53"/>
    <w:rsid w:val="00E14396"/>
    <w:rsid w:val="00E14A6D"/>
    <w:rsid w:val="00E152D9"/>
    <w:rsid w:val="00E15FE2"/>
    <w:rsid w:val="00E16E52"/>
    <w:rsid w:val="00E1742D"/>
    <w:rsid w:val="00E1754A"/>
    <w:rsid w:val="00E175EE"/>
    <w:rsid w:val="00E20053"/>
    <w:rsid w:val="00E21B1B"/>
    <w:rsid w:val="00E223A2"/>
    <w:rsid w:val="00E223AD"/>
    <w:rsid w:val="00E23524"/>
    <w:rsid w:val="00E24B07"/>
    <w:rsid w:val="00E262B5"/>
    <w:rsid w:val="00E2669E"/>
    <w:rsid w:val="00E2777D"/>
    <w:rsid w:val="00E313C6"/>
    <w:rsid w:val="00E31D3D"/>
    <w:rsid w:val="00E3289E"/>
    <w:rsid w:val="00E32DA1"/>
    <w:rsid w:val="00E32DEE"/>
    <w:rsid w:val="00E33B13"/>
    <w:rsid w:val="00E33F64"/>
    <w:rsid w:val="00E34B7F"/>
    <w:rsid w:val="00E34D93"/>
    <w:rsid w:val="00E35430"/>
    <w:rsid w:val="00E35C45"/>
    <w:rsid w:val="00E36B4B"/>
    <w:rsid w:val="00E36B8F"/>
    <w:rsid w:val="00E37ABE"/>
    <w:rsid w:val="00E4109D"/>
    <w:rsid w:val="00E4253A"/>
    <w:rsid w:val="00E42BDE"/>
    <w:rsid w:val="00E432D2"/>
    <w:rsid w:val="00E43803"/>
    <w:rsid w:val="00E4482C"/>
    <w:rsid w:val="00E4574E"/>
    <w:rsid w:val="00E463B6"/>
    <w:rsid w:val="00E4641D"/>
    <w:rsid w:val="00E46A9A"/>
    <w:rsid w:val="00E46E2A"/>
    <w:rsid w:val="00E50437"/>
    <w:rsid w:val="00E51694"/>
    <w:rsid w:val="00E51A9F"/>
    <w:rsid w:val="00E5200C"/>
    <w:rsid w:val="00E52CD9"/>
    <w:rsid w:val="00E534F0"/>
    <w:rsid w:val="00E538E6"/>
    <w:rsid w:val="00E54097"/>
    <w:rsid w:val="00E540B5"/>
    <w:rsid w:val="00E561D6"/>
    <w:rsid w:val="00E56678"/>
    <w:rsid w:val="00E57A00"/>
    <w:rsid w:val="00E6018E"/>
    <w:rsid w:val="00E6204F"/>
    <w:rsid w:val="00E62297"/>
    <w:rsid w:val="00E6230F"/>
    <w:rsid w:val="00E63CD6"/>
    <w:rsid w:val="00E63EF0"/>
    <w:rsid w:val="00E643CC"/>
    <w:rsid w:val="00E645BE"/>
    <w:rsid w:val="00E646F2"/>
    <w:rsid w:val="00E6485A"/>
    <w:rsid w:val="00E64FF3"/>
    <w:rsid w:val="00E65043"/>
    <w:rsid w:val="00E6638D"/>
    <w:rsid w:val="00E6664C"/>
    <w:rsid w:val="00E6759B"/>
    <w:rsid w:val="00E678CE"/>
    <w:rsid w:val="00E67E7D"/>
    <w:rsid w:val="00E7007F"/>
    <w:rsid w:val="00E706C1"/>
    <w:rsid w:val="00E718BA"/>
    <w:rsid w:val="00E71A03"/>
    <w:rsid w:val="00E730E6"/>
    <w:rsid w:val="00E746A2"/>
    <w:rsid w:val="00E750CB"/>
    <w:rsid w:val="00E75DCD"/>
    <w:rsid w:val="00E8080F"/>
    <w:rsid w:val="00E80E4F"/>
    <w:rsid w:val="00E816F6"/>
    <w:rsid w:val="00E81DBC"/>
    <w:rsid w:val="00E8291F"/>
    <w:rsid w:val="00E83476"/>
    <w:rsid w:val="00E8397B"/>
    <w:rsid w:val="00E8614E"/>
    <w:rsid w:val="00E8679B"/>
    <w:rsid w:val="00E86B76"/>
    <w:rsid w:val="00E86CB5"/>
    <w:rsid w:val="00E87059"/>
    <w:rsid w:val="00E873E2"/>
    <w:rsid w:val="00E90575"/>
    <w:rsid w:val="00E90ABD"/>
    <w:rsid w:val="00E91C9F"/>
    <w:rsid w:val="00E920BE"/>
    <w:rsid w:val="00E920F8"/>
    <w:rsid w:val="00E93DE3"/>
    <w:rsid w:val="00E95206"/>
    <w:rsid w:val="00E95356"/>
    <w:rsid w:val="00E95F90"/>
    <w:rsid w:val="00E965CA"/>
    <w:rsid w:val="00E97C33"/>
    <w:rsid w:val="00E97DE4"/>
    <w:rsid w:val="00EA0012"/>
    <w:rsid w:val="00EA0180"/>
    <w:rsid w:val="00EA01A7"/>
    <w:rsid w:val="00EA1545"/>
    <w:rsid w:val="00EA247C"/>
    <w:rsid w:val="00EA2B94"/>
    <w:rsid w:val="00EA44AA"/>
    <w:rsid w:val="00EA4629"/>
    <w:rsid w:val="00EA4E46"/>
    <w:rsid w:val="00EA5723"/>
    <w:rsid w:val="00EA57FB"/>
    <w:rsid w:val="00EA5DA7"/>
    <w:rsid w:val="00EA7B29"/>
    <w:rsid w:val="00EB233E"/>
    <w:rsid w:val="00EB25CB"/>
    <w:rsid w:val="00EB26F4"/>
    <w:rsid w:val="00EB2DC8"/>
    <w:rsid w:val="00EB4A1C"/>
    <w:rsid w:val="00EB5D6A"/>
    <w:rsid w:val="00EB77D4"/>
    <w:rsid w:val="00EB7E47"/>
    <w:rsid w:val="00EB7EAF"/>
    <w:rsid w:val="00EC2268"/>
    <w:rsid w:val="00EC295B"/>
    <w:rsid w:val="00EC2EC4"/>
    <w:rsid w:val="00EC4353"/>
    <w:rsid w:val="00EC5072"/>
    <w:rsid w:val="00EC6A6E"/>
    <w:rsid w:val="00EC71BF"/>
    <w:rsid w:val="00EC783A"/>
    <w:rsid w:val="00EC7964"/>
    <w:rsid w:val="00ED05FF"/>
    <w:rsid w:val="00ED18B3"/>
    <w:rsid w:val="00ED1F99"/>
    <w:rsid w:val="00ED237F"/>
    <w:rsid w:val="00ED2EB1"/>
    <w:rsid w:val="00ED2FF7"/>
    <w:rsid w:val="00ED32B6"/>
    <w:rsid w:val="00ED3FCE"/>
    <w:rsid w:val="00ED43C8"/>
    <w:rsid w:val="00ED4676"/>
    <w:rsid w:val="00ED5483"/>
    <w:rsid w:val="00EE0A82"/>
    <w:rsid w:val="00EE1498"/>
    <w:rsid w:val="00EE2184"/>
    <w:rsid w:val="00EE23CB"/>
    <w:rsid w:val="00EE3B33"/>
    <w:rsid w:val="00EE4644"/>
    <w:rsid w:val="00EE4B50"/>
    <w:rsid w:val="00EE5308"/>
    <w:rsid w:val="00EE639B"/>
    <w:rsid w:val="00EE6A01"/>
    <w:rsid w:val="00EE6BA6"/>
    <w:rsid w:val="00EE7453"/>
    <w:rsid w:val="00EF06A0"/>
    <w:rsid w:val="00EF15F4"/>
    <w:rsid w:val="00EF1962"/>
    <w:rsid w:val="00EF1F13"/>
    <w:rsid w:val="00EF21FC"/>
    <w:rsid w:val="00EF23C1"/>
    <w:rsid w:val="00EF37DC"/>
    <w:rsid w:val="00EF3863"/>
    <w:rsid w:val="00EF3CC0"/>
    <w:rsid w:val="00EF4E72"/>
    <w:rsid w:val="00EF5BCD"/>
    <w:rsid w:val="00EF6B77"/>
    <w:rsid w:val="00EF7113"/>
    <w:rsid w:val="00EF73B9"/>
    <w:rsid w:val="00EF7A4C"/>
    <w:rsid w:val="00EF7AAC"/>
    <w:rsid w:val="00EF7B21"/>
    <w:rsid w:val="00F00380"/>
    <w:rsid w:val="00F006C4"/>
    <w:rsid w:val="00F024B7"/>
    <w:rsid w:val="00F027D7"/>
    <w:rsid w:val="00F02BD1"/>
    <w:rsid w:val="00F02F4F"/>
    <w:rsid w:val="00F03603"/>
    <w:rsid w:val="00F0373B"/>
    <w:rsid w:val="00F04078"/>
    <w:rsid w:val="00F0450E"/>
    <w:rsid w:val="00F04AE9"/>
    <w:rsid w:val="00F0648D"/>
    <w:rsid w:val="00F064FC"/>
    <w:rsid w:val="00F06BD3"/>
    <w:rsid w:val="00F0781A"/>
    <w:rsid w:val="00F07EAE"/>
    <w:rsid w:val="00F11B70"/>
    <w:rsid w:val="00F1210B"/>
    <w:rsid w:val="00F122D6"/>
    <w:rsid w:val="00F13B25"/>
    <w:rsid w:val="00F14962"/>
    <w:rsid w:val="00F1591A"/>
    <w:rsid w:val="00F1704D"/>
    <w:rsid w:val="00F1776D"/>
    <w:rsid w:val="00F20402"/>
    <w:rsid w:val="00F214E3"/>
    <w:rsid w:val="00F2222C"/>
    <w:rsid w:val="00F22453"/>
    <w:rsid w:val="00F233E3"/>
    <w:rsid w:val="00F24EE3"/>
    <w:rsid w:val="00F2607D"/>
    <w:rsid w:val="00F26348"/>
    <w:rsid w:val="00F26AD0"/>
    <w:rsid w:val="00F27116"/>
    <w:rsid w:val="00F30017"/>
    <w:rsid w:val="00F30205"/>
    <w:rsid w:val="00F321BC"/>
    <w:rsid w:val="00F32B6C"/>
    <w:rsid w:val="00F32DF6"/>
    <w:rsid w:val="00F34025"/>
    <w:rsid w:val="00F34AC6"/>
    <w:rsid w:val="00F34BD5"/>
    <w:rsid w:val="00F352EC"/>
    <w:rsid w:val="00F365E3"/>
    <w:rsid w:val="00F3734C"/>
    <w:rsid w:val="00F40A1A"/>
    <w:rsid w:val="00F410F4"/>
    <w:rsid w:val="00F45119"/>
    <w:rsid w:val="00F4513C"/>
    <w:rsid w:val="00F45519"/>
    <w:rsid w:val="00F4581C"/>
    <w:rsid w:val="00F4643B"/>
    <w:rsid w:val="00F47EE4"/>
    <w:rsid w:val="00F515FB"/>
    <w:rsid w:val="00F51AE9"/>
    <w:rsid w:val="00F538F3"/>
    <w:rsid w:val="00F5390F"/>
    <w:rsid w:val="00F53E05"/>
    <w:rsid w:val="00F549A1"/>
    <w:rsid w:val="00F549C4"/>
    <w:rsid w:val="00F54C74"/>
    <w:rsid w:val="00F54EE9"/>
    <w:rsid w:val="00F550ED"/>
    <w:rsid w:val="00F555DF"/>
    <w:rsid w:val="00F56089"/>
    <w:rsid w:val="00F56965"/>
    <w:rsid w:val="00F56EC9"/>
    <w:rsid w:val="00F5704A"/>
    <w:rsid w:val="00F57590"/>
    <w:rsid w:val="00F60C81"/>
    <w:rsid w:val="00F633C4"/>
    <w:rsid w:val="00F6371E"/>
    <w:rsid w:val="00F64702"/>
    <w:rsid w:val="00F65144"/>
    <w:rsid w:val="00F654A4"/>
    <w:rsid w:val="00F67253"/>
    <w:rsid w:val="00F7093C"/>
    <w:rsid w:val="00F70B38"/>
    <w:rsid w:val="00F71746"/>
    <w:rsid w:val="00F7234A"/>
    <w:rsid w:val="00F731AC"/>
    <w:rsid w:val="00F7388C"/>
    <w:rsid w:val="00F741D3"/>
    <w:rsid w:val="00F754BF"/>
    <w:rsid w:val="00F762C8"/>
    <w:rsid w:val="00F76C8B"/>
    <w:rsid w:val="00F76E2E"/>
    <w:rsid w:val="00F77AA5"/>
    <w:rsid w:val="00F77BF1"/>
    <w:rsid w:val="00F80189"/>
    <w:rsid w:val="00F803BE"/>
    <w:rsid w:val="00F8041D"/>
    <w:rsid w:val="00F837DF"/>
    <w:rsid w:val="00F847DE"/>
    <w:rsid w:val="00F8510E"/>
    <w:rsid w:val="00F861A5"/>
    <w:rsid w:val="00F861A9"/>
    <w:rsid w:val="00F866DE"/>
    <w:rsid w:val="00F8700A"/>
    <w:rsid w:val="00F8776F"/>
    <w:rsid w:val="00F87D77"/>
    <w:rsid w:val="00F87D82"/>
    <w:rsid w:val="00F92BF2"/>
    <w:rsid w:val="00F94D01"/>
    <w:rsid w:val="00F95957"/>
    <w:rsid w:val="00F95A55"/>
    <w:rsid w:val="00F95D19"/>
    <w:rsid w:val="00F96723"/>
    <w:rsid w:val="00FA060C"/>
    <w:rsid w:val="00FA083E"/>
    <w:rsid w:val="00FA0B81"/>
    <w:rsid w:val="00FA4067"/>
    <w:rsid w:val="00FA4F86"/>
    <w:rsid w:val="00FA5058"/>
    <w:rsid w:val="00FA5435"/>
    <w:rsid w:val="00FA69AB"/>
    <w:rsid w:val="00FA6F34"/>
    <w:rsid w:val="00FA7164"/>
    <w:rsid w:val="00FA7168"/>
    <w:rsid w:val="00FB0911"/>
    <w:rsid w:val="00FB14E6"/>
    <w:rsid w:val="00FB27D6"/>
    <w:rsid w:val="00FB2E0C"/>
    <w:rsid w:val="00FB2EC0"/>
    <w:rsid w:val="00FB30C0"/>
    <w:rsid w:val="00FB3241"/>
    <w:rsid w:val="00FB3914"/>
    <w:rsid w:val="00FB3C10"/>
    <w:rsid w:val="00FB3C87"/>
    <w:rsid w:val="00FB4348"/>
    <w:rsid w:val="00FB4603"/>
    <w:rsid w:val="00FB465A"/>
    <w:rsid w:val="00FB4E2A"/>
    <w:rsid w:val="00FB58F7"/>
    <w:rsid w:val="00FC0126"/>
    <w:rsid w:val="00FC0184"/>
    <w:rsid w:val="00FC03A3"/>
    <w:rsid w:val="00FC0B5F"/>
    <w:rsid w:val="00FC2144"/>
    <w:rsid w:val="00FC48BB"/>
    <w:rsid w:val="00FC4E8C"/>
    <w:rsid w:val="00FC5854"/>
    <w:rsid w:val="00FC6185"/>
    <w:rsid w:val="00FC6A46"/>
    <w:rsid w:val="00FC7E79"/>
    <w:rsid w:val="00FD0D10"/>
    <w:rsid w:val="00FD1D7A"/>
    <w:rsid w:val="00FD2DC8"/>
    <w:rsid w:val="00FD3C54"/>
    <w:rsid w:val="00FD40C0"/>
    <w:rsid w:val="00FD424F"/>
    <w:rsid w:val="00FD4806"/>
    <w:rsid w:val="00FD4B95"/>
    <w:rsid w:val="00FD553F"/>
    <w:rsid w:val="00FD60E6"/>
    <w:rsid w:val="00FD6109"/>
    <w:rsid w:val="00FD721D"/>
    <w:rsid w:val="00FD748C"/>
    <w:rsid w:val="00FD7F86"/>
    <w:rsid w:val="00FE0046"/>
    <w:rsid w:val="00FE4717"/>
    <w:rsid w:val="00FE564F"/>
    <w:rsid w:val="00FE5EEA"/>
    <w:rsid w:val="00FE7278"/>
    <w:rsid w:val="00FE7DF5"/>
    <w:rsid w:val="00FF0E08"/>
    <w:rsid w:val="00FF198F"/>
    <w:rsid w:val="00FF2D2E"/>
    <w:rsid w:val="00FF2FDC"/>
    <w:rsid w:val="00FF3611"/>
    <w:rsid w:val="00FF3E84"/>
    <w:rsid w:val="00FF4D71"/>
    <w:rsid w:val="00FF6771"/>
    <w:rsid w:val="00FF6E47"/>
    <w:rsid w:val="00FF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37A530"/>
  <w15:chartTrackingRefBased/>
  <w15:docId w15:val="{C687369A-311D-45EE-B669-7CAB99364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E52"/>
  </w:style>
  <w:style w:type="paragraph" w:styleId="Heading1">
    <w:name w:val="heading 1"/>
    <w:basedOn w:val="Normal"/>
    <w:next w:val="Normal"/>
    <w:link w:val="Heading1Char"/>
    <w:uiPriority w:val="9"/>
    <w:qFormat/>
    <w:rsid w:val="000D1E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1E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1E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E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E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E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E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E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E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E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1E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1E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1E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E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E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E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E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E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1E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1E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1E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1E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1E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1E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E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E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1E5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55E7A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2BB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08C"/>
  </w:style>
  <w:style w:type="paragraph" w:styleId="Footer">
    <w:name w:val="footer"/>
    <w:basedOn w:val="Normal"/>
    <w:link w:val="Foot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08C"/>
  </w:style>
  <w:style w:type="paragraph" w:customStyle="1" w:styleId="paragraph">
    <w:name w:val="paragraph"/>
    <w:basedOn w:val="Normal"/>
    <w:rsid w:val="002552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5528E"/>
  </w:style>
  <w:style w:type="character" w:customStyle="1" w:styleId="eop">
    <w:name w:val="eop"/>
    <w:basedOn w:val="DefaultParagraphFont"/>
    <w:rsid w:val="00255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083</Words>
  <Characters>14956</Characters>
  <Application>Microsoft Office Word</Application>
  <DocSecurity>0</DocSecurity>
  <Lines>339</Lines>
  <Paragraphs>129</Paragraphs>
  <ScaleCrop>false</ScaleCrop>
  <Company/>
  <LinksUpToDate>false</LinksUpToDate>
  <CharactersWithSpaces>1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awn Christensen</dc:creator>
  <cp:keywords/>
  <dc:description/>
  <cp:lastModifiedBy>Teri Forbes</cp:lastModifiedBy>
  <cp:revision>2</cp:revision>
  <cp:lastPrinted>2026-03-27T17:29:00Z</cp:lastPrinted>
  <dcterms:created xsi:type="dcterms:W3CDTF">2026-05-14T14:56:00Z</dcterms:created>
  <dcterms:modified xsi:type="dcterms:W3CDTF">2026-05-1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8ca609-2119-4864-9a5f-b8c548f35b1a</vt:lpwstr>
  </property>
</Properties>
</file>